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000000" w:themeColor="text1"/>
        </w:rPr>
        <w:id w:val="1820150289"/>
        <w:docPartObj>
          <w:docPartGallery w:val="Cover Pages"/>
          <w:docPartUnique/>
        </w:docPartObj>
      </w:sdtPr>
      <w:sdtEndPr>
        <w:rPr>
          <w:b/>
          <w:bCs/>
          <w:sz w:val="32"/>
          <w:szCs w:val="32"/>
        </w:rPr>
      </w:sdtEndPr>
      <w:sdtContent>
        <w:p w14:paraId="6F2088D1" w14:textId="1DCC0094" w:rsidR="007462DB" w:rsidRPr="007462DB" w:rsidRDefault="007462DB">
          <w:pPr>
            <w:pStyle w:val="NoSpacing"/>
            <w:spacing w:before="1540" w:after="240"/>
            <w:jc w:val="center"/>
            <w:rPr>
              <w:color w:val="000000" w:themeColor="text1"/>
            </w:rPr>
          </w:pPr>
          <w:r w:rsidRPr="007462DB">
            <w:rPr>
              <w:noProof/>
              <w:color w:val="000000" w:themeColor="text1"/>
            </w:rPr>
            <w:drawing>
              <wp:inline distT="0" distB="0" distL="0" distR="0" wp14:anchorId="5A8C6487" wp14:editId="56F980EF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small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3DCDE90A0415445298A9F26132EDE1B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E2D9BEE" w14:textId="18AA14FF" w:rsidR="007462DB" w:rsidRPr="007462DB" w:rsidRDefault="007462DB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000000" w:themeColor="text1"/>
                  <w:sz w:val="80"/>
                  <w:szCs w:val="80"/>
                </w:rPr>
              </w:pPr>
              <w:r w:rsidRPr="007462DB">
                <w:rPr>
                  <w:rFonts w:asciiTheme="majorHAnsi" w:eastAsiaTheme="majorEastAsia" w:hAnsiTheme="majorHAnsi" w:cstheme="majorBidi"/>
                  <w:smallCaps/>
                  <w:color w:val="000000" w:themeColor="text1"/>
                  <w:sz w:val="72"/>
                  <w:szCs w:val="72"/>
                </w:rPr>
                <w:t>Care4u</w:t>
              </w:r>
            </w:p>
          </w:sdtContent>
        </w:sdt>
        <w:sdt>
          <w:sdtPr>
            <w:rPr>
              <w:color w:val="000000" w:themeColor="text1"/>
            </w:rPr>
            <w:alias w:val="Subtitle"/>
            <w:tag w:val=""/>
            <w:id w:val="328029620"/>
            <w:placeholder>
              <w:docPart w:val="769D25BBCDC348FBAA22387F97182E0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6C3E9C7" w14:textId="66DA41A5" w:rsidR="007462DB" w:rsidRPr="007462DB" w:rsidRDefault="00FE29EB">
              <w:pPr>
                <w:pStyle w:val="NoSpacing"/>
                <w:jc w:val="center"/>
                <w:rPr>
                  <w:color w:val="000000" w:themeColor="text1"/>
                  <w:sz w:val="28"/>
                  <w:szCs w:val="28"/>
                </w:rPr>
              </w:pPr>
              <w:r>
                <w:rPr>
                  <w:color w:val="000000" w:themeColor="text1"/>
                </w:rPr>
                <w:t xml:space="preserve">INFO 5100 | Course - AED | Dr. (Prof.) </w:t>
              </w:r>
              <w:proofErr w:type="spellStart"/>
              <w:r>
                <w:rPr>
                  <w:color w:val="000000" w:themeColor="text1"/>
                </w:rPr>
                <w:t>Kal</w:t>
              </w:r>
              <w:proofErr w:type="spellEnd"/>
              <w:r>
                <w:rPr>
                  <w:color w:val="000000" w:themeColor="text1"/>
                </w:rPr>
                <w:t xml:space="preserve"> </w:t>
              </w:r>
              <w:proofErr w:type="spellStart"/>
              <w:r>
                <w:rPr>
                  <w:color w:val="000000" w:themeColor="text1"/>
                </w:rPr>
                <w:t>Bugrara</w:t>
              </w:r>
              <w:proofErr w:type="spellEnd"/>
              <w:r>
                <w:rPr>
                  <w:color w:val="000000" w:themeColor="text1"/>
                </w:rPr>
                <w:t xml:space="preserve"> | Northeastern University | Spring 2021</w:t>
              </w:r>
            </w:p>
          </w:sdtContent>
        </w:sdt>
        <w:p w14:paraId="64EC5BD8" w14:textId="77777777" w:rsidR="007462DB" w:rsidRPr="007462DB" w:rsidRDefault="007462DB">
          <w:pPr>
            <w:pStyle w:val="NoSpacing"/>
            <w:spacing w:before="480"/>
            <w:jc w:val="center"/>
            <w:rPr>
              <w:color w:val="000000" w:themeColor="text1"/>
            </w:rPr>
          </w:pPr>
          <w:r w:rsidRPr="007462DB">
            <w:rPr>
              <w:noProof/>
              <w:color w:val="000000" w:themeColor="tex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CD42E43" wp14:editId="32FF873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4-2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517D705" w14:textId="3EBD37D6" w:rsidR="007462DB" w:rsidRDefault="007462DB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7462DB">
                                      <w:rPr>
                                        <w:caps/>
                                        <w:sz w:val="28"/>
                                        <w:szCs w:val="28"/>
                                      </w:rPr>
                                      <w:t>April 23, 2021</w:t>
                                    </w:r>
                                  </w:p>
                                </w:sdtContent>
                              </w:sdt>
                              <w:p w14:paraId="7EA0994E" w14:textId="718EFD4B" w:rsidR="007462DB" w:rsidRPr="007462DB" w:rsidRDefault="00F10EDB">
                                <w:pPr>
                                  <w:pStyle w:val="NoSpacing"/>
                                  <w:jc w:val="center"/>
                                  <w:rPr>
                                    <w:color w:val="000000" w:themeColor="tex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000000" w:themeColor="tex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roofErr w:type="gramStart"/>
                                    <w:r w:rsidR="007462DB" w:rsidRPr="007462DB">
                                      <w:rPr>
                                        <w:caps/>
                                        <w:color w:val="000000" w:themeColor="text1"/>
                                      </w:rPr>
                                      <w:t>Team :</w:t>
                                    </w:r>
                                    <w:proofErr w:type="gramEnd"/>
                                    <w:r w:rsidR="007462DB" w:rsidRPr="007462DB">
                                      <w:rPr>
                                        <w:caps/>
                                        <w:color w:val="000000" w:themeColor="text1"/>
                                      </w:rPr>
                                      <w:t xml:space="preserve"> Care4u</w:t>
                                    </w:r>
                                  </w:sdtContent>
                                </w:sdt>
                              </w:p>
                              <w:p w14:paraId="722631E8" w14:textId="3E5ED243" w:rsidR="007462DB" w:rsidRDefault="00F10EDB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62DB" w:rsidRPr="007462DB">
                                      <w:t>Khushbu Thakur</w:t>
                                    </w:r>
                                    <w:r w:rsidR="00E4533F">
                                      <w:t xml:space="preserve"> (001529335)</w:t>
                                    </w:r>
                                    <w:r w:rsidR="007462DB" w:rsidRPr="007462DB">
                                      <w:t>, Kunal Upadhyay</w:t>
                                    </w:r>
                                    <w:r w:rsidR="00E4533F">
                                      <w:t xml:space="preserve"> (001529438)</w:t>
                                    </w:r>
                                    <w:r w:rsidR="007462DB" w:rsidRPr="007462DB">
                                      <w:t>, Vivekkumar Singh</w:t>
                                    </w:r>
                                    <w:r w:rsidR="00E4533F">
                                      <w:t xml:space="preserve"> (0015563949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CD42E4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4-2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517D705" w14:textId="3EBD37D6" w:rsidR="007462DB" w:rsidRDefault="007462DB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 w:rsidRPr="007462DB">
                                <w:rPr>
                                  <w:caps/>
                                  <w:sz w:val="28"/>
                                  <w:szCs w:val="28"/>
                                </w:rPr>
                                <w:t>April 23, 2021</w:t>
                              </w:r>
                            </w:p>
                          </w:sdtContent>
                        </w:sdt>
                        <w:p w14:paraId="7EA0994E" w14:textId="718EFD4B" w:rsidR="007462DB" w:rsidRPr="007462DB" w:rsidRDefault="00F10EDB">
                          <w:pPr>
                            <w:pStyle w:val="NoSpacing"/>
                            <w:jc w:val="center"/>
                            <w:rPr>
                              <w:color w:val="000000" w:themeColor="text1"/>
                            </w:rPr>
                          </w:pPr>
                          <w:sdt>
                            <w:sdtPr>
                              <w:rPr>
                                <w:caps/>
                                <w:color w:val="000000" w:themeColor="tex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roofErr w:type="gramStart"/>
                              <w:r w:rsidR="007462DB" w:rsidRPr="007462DB">
                                <w:rPr>
                                  <w:caps/>
                                  <w:color w:val="000000" w:themeColor="text1"/>
                                </w:rPr>
                                <w:t>Team :</w:t>
                              </w:r>
                              <w:proofErr w:type="gramEnd"/>
                              <w:r w:rsidR="007462DB" w:rsidRPr="007462DB">
                                <w:rPr>
                                  <w:caps/>
                                  <w:color w:val="000000" w:themeColor="text1"/>
                                </w:rPr>
                                <w:t xml:space="preserve"> Care4u</w:t>
                              </w:r>
                            </w:sdtContent>
                          </w:sdt>
                        </w:p>
                        <w:p w14:paraId="722631E8" w14:textId="3E5ED243" w:rsidR="007462DB" w:rsidRDefault="00F10EDB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62DB" w:rsidRPr="007462DB">
                                <w:t>Khushbu Thakur</w:t>
                              </w:r>
                              <w:r w:rsidR="00E4533F">
                                <w:t xml:space="preserve"> (001529335)</w:t>
                              </w:r>
                              <w:r w:rsidR="007462DB" w:rsidRPr="007462DB">
                                <w:t>, Kunal Upadhyay</w:t>
                              </w:r>
                              <w:r w:rsidR="00E4533F">
                                <w:t xml:space="preserve"> (001529438)</w:t>
                              </w:r>
                              <w:r w:rsidR="007462DB" w:rsidRPr="007462DB">
                                <w:t>, Vivekkumar Singh</w:t>
                              </w:r>
                              <w:r w:rsidR="00E4533F">
                                <w:t xml:space="preserve"> (0015563949)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7462DB">
            <w:rPr>
              <w:noProof/>
              <w:color w:val="000000" w:themeColor="text1"/>
            </w:rPr>
            <w:drawing>
              <wp:inline distT="0" distB="0" distL="0" distR="0" wp14:anchorId="0FF3691B" wp14:editId="0813EAA8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8401C80" w14:textId="678B9982" w:rsidR="007462DB" w:rsidRPr="007462DB" w:rsidRDefault="007462DB">
          <w:pPr>
            <w:rPr>
              <w:b/>
              <w:bCs/>
              <w:color w:val="000000" w:themeColor="text1"/>
              <w:sz w:val="32"/>
              <w:szCs w:val="32"/>
            </w:rPr>
          </w:pPr>
          <w:r w:rsidRPr="007462DB">
            <w:rPr>
              <w:b/>
              <w:bCs/>
              <w:color w:val="000000" w:themeColor="text1"/>
              <w:sz w:val="32"/>
              <w:szCs w:val="32"/>
            </w:rPr>
            <w:br w:type="page"/>
          </w:r>
        </w:p>
      </w:sdtContent>
    </w:sdt>
    <w:p w14:paraId="629DFE8A" w14:textId="03F4484C" w:rsidR="00D233E1" w:rsidRDefault="008B6406" w:rsidP="008B6406">
      <w:pPr>
        <w:jc w:val="center"/>
        <w:rPr>
          <w:b/>
          <w:bCs/>
          <w:sz w:val="32"/>
          <w:szCs w:val="32"/>
        </w:rPr>
      </w:pPr>
      <w:r w:rsidRPr="008B6406">
        <w:rPr>
          <w:b/>
          <w:bCs/>
          <w:sz w:val="32"/>
          <w:szCs w:val="32"/>
        </w:rPr>
        <w:lastRenderedPageBreak/>
        <w:t>Care4U</w:t>
      </w:r>
    </w:p>
    <w:p w14:paraId="4D862CF4" w14:textId="59762EAF" w:rsidR="00CA3684" w:rsidRDefault="00CA3684" w:rsidP="00CA3684">
      <w:pPr>
        <w:jc w:val="lef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-----------------------------------------------------------------------------------------------</w:t>
      </w:r>
    </w:p>
    <w:p w14:paraId="3C61B1CF" w14:textId="52AEFD3D" w:rsidR="008B6406" w:rsidRDefault="008B6406" w:rsidP="008B640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roblem Statement:</w:t>
      </w:r>
    </w:p>
    <w:p w14:paraId="175643A0" w14:textId="795E1B03" w:rsidR="003D1EC2" w:rsidRPr="00FE29EB" w:rsidRDefault="00825299" w:rsidP="008B6406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The COVID-19 ('Coronavirus') pandemic led several countries to take lockdown measures to slow the spread of the virus and avoid placing a heavy burden on already overwhelmed healthcare systems. </w:t>
      </w:r>
      <w:r w:rsidR="000C29E4" w:rsidRPr="00FE29EB">
        <w:rPr>
          <w:sz w:val="20"/>
          <w:szCs w:val="20"/>
        </w:rPr>
        <w:t xml:space="preserve">The lockdown </w:t>
      </w:r>
      <w:r w:rsidRPr="00FE29EB">
        <w:rPr>
          <w:sz w:val="20"/>
          <w:szCs w:val="20"/>
        </w:rPr>
        <w:t xml:space="preserve">has adversely affected the physical and mental </w:t>
      </w:r>
      <w:r w:rsidR="00451046" w:rsidRPr="00FE29EB">
        <w:rPr>
          <w:sz w:val="20"/>
          <w:szCs w:val="20"/>
        </w:rPr>
        <w:t>well</w:t>
      </w:r>
      <w:r w:rsidR="00FE29EB" w:rsidRPr="00FE29EB">
        <w:rPr>
          <w:sz w:val="20"/>
          <w:szCs w:val="20"/>
        </w:rPr>
        <w:t>-</w:t>
      </w:r>
      <w:r w:rsidR="00451046" w:rsidRPr="00FE29EB">
        <w:rPr>
          <w:sz w:val="20"/>
          <w:szCs w:val="20"/>
        </w:rPr>
        <w:t>being o</w:t>
      </w:r>
      <w:r w:rsidR="00FE29EB" w:rsidRPr="00FE29EB">
        <w:rPr>
          <w:sz w:val="20"/>
          <w:szCs w:val="20"/>
        </w:rPr>
        <w:t>f</w:t>
      </w:r>
      <w:r w:rsidR="00451046" w:rsidRPr="00FE29EB">
        <w:rPr>
          <w:sz w:val="20"/>
          <w:szCs w:val="20"/>
        </w:rPr>
        <w:t xml:space="preserve"> people. </w:t>
      </w:r>
      <w:r w:rsidR="00720207" w:rsidRPr="00FE29EB">
        <w:rPr>
          <w:sz w:val="20"/>
          <w:szCs w:val="20"/>
        </w:rPr>
        <w:t xml:space="preserve">What can be done if you are stuck at home, and want medical help without </w:t>
      </w:r>
      <w:r w:rsidR="00FE29EB" w:rsidRPr="00FE29EB">
        <w:rPr>
          <w:sz w:val="20"/>
          <w:szCs w:val="20"/>
        </w:rPr>
        <w:t xml:space="preserve">the </w:t>
      </w:r>
      <w:r w:rsidR="00720207" w:rsidRPr="00FE29EB">
        <w:rPr>
          <w:sz w:val="20"/>
          <w:szCs w:val="20"/>
        </w:rPr>
        <w:t xml:space="preserve">risk of going to the hospital? Since the hospitals are already overcrowded with covid patients, you would need a platform to connect with doctors. </w:t>
      </w:r>
    </w:p>
    <w:p w14:paraId="1E35FD41" w14:textId="55F1E094" w:rsidR="000C29E4" w:rsidRPr="00FE29EB" w:rsidRDefault="00720207" w:rsidP="008B6406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How about building an ecosystem that brings medical facilities to you? That is the promise of team Care4U, we want </w:t>
      </w:r>
      <w:r w:rsidR="00FE29EB" w:rsidRPr="00FE29EB">
        <w:rPr>
          <w:sz w:val="20"/>
          <w:szCs w:val="20"/>
        </w:rPr>
        <w:t xml:space="preserve">to </w:t>
      </w:r>
      <w:r w:rsidRPr="00FE29EB">
        <w:rPr>
          <w:sz w:val="20"/>
          <w:szCs w:val="20"/>
        </w:rPr>
        <w:t>help our users in all possible ways in terms of medical help. Care4U gives a platform to its user to consult a doctor, order medicines, book fitness session</w:t>
      </w:r>
      <w:r w:rsidR="00FE29EB" w:rsidRPr="00FE29EB">
        <w:rPr>
          <w:sz w:val="20"/>
          <w:szCs w:val="20"/>
        </w:rPr>
        <w:t>s</w:t>
      </w:r>
      <w:r w:rsidRPr="00FE29EB">
        <w:rPr>
          <w:sz w:val="20"/>
          <w:szCs w:val="20"/>
        </w:rPr>
        <w:t xml:space="preserve"> for </w:t>
      </w:r>
      <w:r w:rsidR="00FE29EB" w:rsidRPr="00FE29EB">
        <w:rPr>
          <w:sz w:val="20"/>
          <w:szCs w:val="20"/>
        </w:rPr>
        <w:t xml:space="preserve">a </w:t>
      </w:r>
      <w:r w:rsidRPr="00FE29EB">
        <w:rPr>
          <w:sz w:val="20"/>
          <w:szCs w:val="20"/>
        </w:rPr>
        <w:t>healthy lifestyle along with the</w:t>
      </w:r>
      <w:r w:rsidR="003D1EC2" w:rsidRPr="00FE29EB">
        <w:rPr>
          <w:sz w:val="20"/>
          <w:szCs w:val="20"/>
        </w:rPr>
        <w:t xml:space="preserve">se features, a user can also book an emergency ambulance service from our list of services. Care4U has </w:t>
      </w:r>
      <w:r w:rsidR="002721CC" w:rsidRPr="00FE29EB">
        <w:rPr>
          <w:sz w:val="20"/>
          <w:szCs w:val="20"/>
        </w:rPr>
        <w:t>all the features needed during a medical service.</w:t>
      </w:r>
    </w:p>
    <w:p w14:paraId="55A680B8" w14:textId="64ABD399" w:rsidR="008B6406" w:rsidRDefault="008B6406" w:rsidP="008B640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Java Implementation:</w:t>
      </w:r>
    </w:p>
    <w:p w14:paraId="2EE192D6" w14:textId="045E2767" w:rsidR="00451046" w:rsidRPr="00FE29EB" w:rsidRDefault="002721CC" w:rsidP="008B6406">
      <w:pPr>
        <w:rPr>
          <w:sz w:val="20"/>
          <w:szCs w:val="20"/>
        </w:rPr>
      </w:pPr>
      <w:r w:rsidRPr="00FE29EB">
        <w:rPr>
          <w:sz w:val="20"/>
          <w:szCs w:val="20"/>
        </w:rPr>
        <w:t>We have used java swing panels to build the UI. We have used</w:t>
      </w:r>
      <w:r w:rsidR="00FE29EB" w:rsidRPr="00FE29EB">
        <w:rPr>
          <w:sz w:val="20"/>
          <w:szCs w:val="20"/>
        </w:rPr>
        <w:t xml:space="preserve"> the Advance java feature </w:t>
      </w:r>
      <w:proofErr w:type="spellStart"/>
      <w:r w:rsidRPr="00FE29EB">
        <w:rPr>
          <w:sz w:val="20"/>
          <w:szCs w:val="20"/>
        </w:rPr>
        <w:t>jcalendar</w:t>
      </w:r>
      <w:proofErr w:type="spellEnd"/>
      <w:r w:rsidRPr="00FE29EB">
        <w:rPr>
          <w:sz w:val="20"/>
          <w:szCs w:val="20"/>
        </w:rPr>
        <w:t xml:space="preserve"> to provide an option to the users to select the date from </w:t>
      </w:r>
      <w:r w:rsidR="00FE29EB" w:rsidRPr="00FE29EB">
        <w:rPr>
          <w:sz w:val="20"/>
          <w:szCs w:val="20"/>
        </w:rPr>
        <w:t xml:space="preserve">the </w:t>
      </w:r>
      <w:r w:rsidRPr="00FE29EB">
        <w:rPr>
          <w:sz w:val="20"/>
          <w:szCs w:val="20"/>
        </w:rPr>
        <w:t>calendar instead of manually inserting the date. We have used</w:t>
      </w:r>
      <w:r w:rsidR="00FE29EB" w:rsidRPr="00FE29EB">
        <w:rPr>
          <w:sz w:val="20"/>
          <w:szCs w:val="20"/>
        </w:rPr>
        <w:t xml:space="preserve"> the advance java feature</w:t>
      </w:r>
      <w:r w:rsidRPr="00FE29EB">
        <w:rPr>
          <w:sz w:val="20"/>
          <w:szCs w:val="20"/>
        </w:rPr>
        <w:t xml:space="preserve"> </w:t>
      </w:r>
      <w:proofErr w:type="spellStart"/>
      <w:proofErr w:type="gramStart"/>
      <w:r w:rsidR="00741A29" w:rsidRPr="00FE29EB">
        <w:rPr>
          <w:sz w:val="20"/>
          <w:szCs w:val="20"/>
        </w:rPr>
        <w:t>javax.</w:t>
      </w:r>
      <w:r w:rsidRPr="00FE29EB">
        <w:rPr>
          <w:sz w:val="20"/>
          <w:szCs w:val="20"/>
        </w:rPr>
        <w:t>mail</w:t>
      </w:r>
      <w:proofErr w:type="spellEnd"/>
      <w:proofErr w:type="gramEnd"/>
      <w:r w:rsidRPr="00FE29EB">
        <w:rPr>
          <w:sz w:val="20"/>
          <w:szCs w:val="20"/>
        </w:rPr>
        <w:t xml:space="preserve"> to send emails to the users when their accounts get created and deleted</w:t>
      </w:r>
      <w:r w:rsidR="00741A29" w:rsidRPr="00FE29EB">
        <w:rPr>
          <w:sz w:val="20"/>
          <w:szCs w:val="20"/>
        </w:rPr>
        <w:t xml:space="preserve">, and also </w:t>
      </w:r>
      <w:r w:rsidR="00FE29EB" w:rsidRPr="00FE29EB">
        <w:rPr>
          <w:sz w:val="20"/>
          <w:szCs w:val="20"/>
        </w:rPr>
        <w:t>in the event of</w:t>
      </w:r>
      <w:r w:rsidR="00741A29" w:rsidRPr="00FE29EB">
        <w:rPr>
          <w:sz w:val="20"/>
          <w:szCs w:val="20"/>
        </w:rPr>
        <w:t xml:space="preserve"> book</w:t>
      </w:r>
      <w:r w:rsidR="00FE29EB" w:rsidRPr="00FE29EB">
        <w:rPr>
          <w:sz w:val="20"/>
          <w:szCs w:val="20"/>
        </w:rPr>
        <w:t>ing</w:t>
      </w:r>
      <w:r w:rsidR="00741A29" w:rsidRPr="00FE29EB">
        <w:rPr>
          <w:sz w:val="20"/>
          <w:szCs w:val="20"/>
        </w:rPr>
        <w:t xml:space="preserve"> an appointment or c</w:t>
      </w:r>
      <w:r w:rsidR="00FE29EB" w:rsidRPr="00FE29EB">
        <w:rPr>
          <w:sz w:val="20"/>
          <w:szCs w:val="20"/>
        </w:rPr>
        <w:t>reating a</w:t>
      </w:r>
      <w:r w:rsidR="00741A29" w:rsidRPr="00FE29EB">
        <w:rPr>
          <w:sz w:val="20"/>
          <w:szCs w:val="20"/>
        </w:rPr>
        <w:t xml:space="preserve"> new order.</w:t>
      </w:r>
      <w:r w:rsidR="00FE29EB" w:rsidRPr="00FE29EB">
        <w:rPr>
          <w:sz w:val="20"/>
          <w:szCs w:val="20"/>
        </w:rPr>
        <w:t xml:space="preserve"> A user can order a medicine from our list of shops and get it delivered to their doorstep with our delivery services. If the medicine needs a mandatory prescription, we provide</w:t>
      </w:r>
      <w:r w:rsidR="00741A29" w:rsidRPr="00FE29EB">
        <w:rPr>
          <w:sz w:val="20"/>
          <w:szCs w:val="20"/>
        </w:rPr>
        <w:t xml:space="preserve"> </w:t>
      </w:r>
      <w:r w:rsidR="00FE29EB" w:rsidRPr="00FE29EB">
        <w:rPr>
          <w:sz w:val="20"/>
          <w:szCs w:val="20"/>
        </w:rPr>
        <w:t>the option to consult a doctor and get their prescription approved. Also in case, a patient does not need medicines, then they can register for our fitness training sessions which they like or as suggested by a physician to improve their health.</w:t>
      </w:r>
    </w:p>
    <w:p w14:paraId="0693F3B5" w14:textId="38BB6D56" w:rsidR="008B6406" w:rsidRDefault="008B6406" w:rsidP="008B640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ntities:</w:t>
      </w:r>
    </w:p>
    <w:p w14:paraId="095E4C6B" w14:textId="36762A18" w:rsidR="00FE29EB" w:rsidRDefault="00FE29EB" w:rsidP="008B6406">
      <w:pPr>
        <w:rPr>
          <w:b/>
          <w:bCs/>
          <w:sz w:val="28"/>
          <w:szCs w:val="28"/>
        </w:rPr>
      </w:pPr>
      <w:r w:rsidRPr="00FE29EB">
        <w:rPr>
          <w:b/>
          <w:bCs/>
          <w:sz w:val="28"/>
          <w:szCs w:val="28"/>
        </w:rPr>
        <w:t>System:</w:t>
      </w:r>
    </w:p>
    <w:p w14:paraId="6E39B90D" w14:textId="567D6A8C" w:rsidR="00FE29EB" w:rsidRDefault="00FE29EB" w:rsidP="008B640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ttributes:</w:t>
      </w:r>
    </w:p>
    <w:p w14:paraId="00A2D90C" w14:textId="306BC9C8" w:rsidR="00FE29EB" w:rsidRPr="00FE29EB" w:rsidRDefault="00FE29EB" w:rsidP="008B6406">
      <w:pPr>
        <w:rPr>
          <w:sz w:val="20"/>
          <w:szCs w:val="20"/>
        </w:rPr>
      </w:pPr>
      <w:r w:rsidRPr="00FE29EB">
        <w:rPr>
          <w:sz w:val="20"/>
          <w:szCs w:val="20"/>
        </w:rPr>
        <w:t>Business: this variable holds the information about Ecosystem</w:t>
      </w:r>
    </w:p>
    <w:p w14:paraId="3D18A21F" w14:textId="1053D752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Hospital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HospitalDirectory</w:t>
      </w:r>
      <w:proofErr w:type="spellEnd"/>
      <w:r w:rsidRPr="00FE29EB">
        <w:rPr>
          <w:sz w:val="20"/>
          <w:szCs w:val="20"/>
        </w:rPr>
        <w:t>.</w:t>
      </w:r>
    </w:p>
    <w:p w14:paraId="75104D1C" w14:textId="3F458C22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user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UserDirectory</w:t>
      </w:r>
      <w:proofErr w:type="spellEnd"/>
    </w:p>
    <w:p w14:paraId="0D6B20D0" w14:textId="447B729E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type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 </w:t>
      </w:r>
      <w:proofErr w:type="spellStart"/>
      <w:r w:rsidRPr="00FE29EB">
        <w:rPr>
          <w:sz w:val="20"/>
          <w:szCs w:val="20"/>
        </w:rPr>
        <w:t>TypeDirectory</w:t>
      </w:r>
      <w:proofErr w:type="spellEnd"/>
    </w:p>
    <w:p w14:paraId="61D685EE" w14:textId="363794E4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hop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ShopDirectory</w:t>
      </w:r>
      <w:proofErr w:type="spellEnd"/>
    </w:p>
    <w:p w14:paraId="7DDCE867" w14:textId="3BD8DA7B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ambulance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AmbulanceDirectory</w:t>
      </w:r>
      <w:proofErr w:type="spellEnd"/>
    </w:p>
    <w:p w14:paraId="1ECCBBAB" w14:textId="2D7EEFCB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delivery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DeliveryDirectory</w:t>
      </w:r>
      <w:proofErr w:type="spellEnd"/>
    </w:p>
    <w:p w14:paraId="2F485987" w14:textId="1940BD80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fitnesscenter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 </w:t>
      </w:r>
      <w:proofErr w:type="spellStart"/>
      <w:r w:rsidRPr="00FE29EB">
        <w:rPr>
          <w:sz w:val="20"/>
          <w:szCs w:val="20"/>
        </w:rPr>
        <w:t>FitnessCenterDirectory</w:t>
      </w:r>
      <w:proofErr w:type="spellEnd"/>
    </w:p>
    <w:p w14:paraId="1F8EAB7B" w14:textId="3F555A56" w:rsidR="00FE29EB" w:rsidRDefault="00FE29EB" w:rsidP="00FE29EB">
      <w:pPr>
        <w:rPr>
          <w:sz w:val="20"/>
          <w:szCs w:val="20"/>
        </w:rPr>
      </w:pPr>
      <w:r>
        <w:rPr>
          <w:b/>
          <w:bCs/>
          <w:sz w:val="28"/>
          <w:szCs w:val="28"/>
        </w:rPr>
        <w:t>Methods:</w:t>
      </w:r>
    </w:p>
    <w:p w14:paraId="4CEFD9A6" w14:textId="27E1F654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SupportedRol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: this method will fetch role object and all the values it is holding</w:t>
      </w:r>
    </w:p>
    <w:p w14:paraId="4C0D5E8C" w14:textId="66E0AC27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lastRenderedPageBreak/>
        <w:t>checkIfUserIsUniqu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: this method checks if the user name is unique or not</w:t>
      </w:r>
    </w:p>
    <w:p w14:paraId="37F0EEA3" w14:textId="31A0E926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Hospital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HospitalDirectory</w:t>
      </w:r>
      <w:proofErr w:type="spellEnd"/>
      <w:r w:rsidRPr="00FE29EB">
        <w:rPr>
          <w:sz w:val="20"/>
          <w:szCs w:val="20"/>
        </w:rPr>
        <w:t xml:space="preserve"> object and all the values it is holding</w:t>
      </w:r>
    </w:p>
    <w:p w14:paraId="5B63F205" w14:textId="49D1F348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Hospital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HospitalDirectory</w:t>
      </w:r>
      <w:proofErr w:type="spellEnd"/>
      <w:r w:rsidRPr="00FE29EB">
        <w:rPr>
          <w:sz w:val="20"/>
          <w:szCs w:val="20"/>
        </w:rPr>
        <w:t xml:space="preserve"> object value</w:t>
      </w:r>
    </w:p>
    <w:p w14:paraId="24488874" w14:textId="3631C1B8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User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UserDirectoryobject</w:t>
      </w:r>
      <w:proofErr w:type="spellEnd"/>
      <w:r w:rsidRPr="00FE29EB">
        <w:rPr>
          <w:sz w:val="20"/>
          <w:szCs w:val="20"/>
        </w:rPr>
        <w:t xml:space="preserve"> and all the values it is holding</w:t>
      </w:r>
    </w:p>
    <w:p w14:paraId="0DA78D6E" w14:textId="3D2755E1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User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UserDirectoryobject</w:t>
      </w:r>
      <w:proofErr w:type="spellEnd"/>
      <w:r w:rsidRPr="00FE29EB">
        <w:rPr>
          <w:sz w:val="20"/>
          <w:szCs w:val="20"/>
        </w:rPr>
        <w:t xml:space="preserve"> value</w:t>
      </w:r>
    </w:p>
    <w:p w14:paraId="6FE96CC8" w14:textId="5EA37903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Type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TypeDirectoryobject</w:t>
      </w:r>
      <w:proofErr w:type="spellEnd"/>
      <w:r w:rsidRPr="00FE29EB">
        <w:rPr>
          <w:sz w:val="20"/>
          <w:szCs w:val="20"/>
        </w:rPr>
        <w:t xml:space="preserve"> and all the values it is holding</w:t>
      </w:r>
    </w:p>
    <w:p w14:paraId="68FF1ADB" w14:textId="2FF8E23E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Type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TypeDirectoryobject</w:t>
      </w:r>
      <w:proofErr w:type="spellEnd"/>
      <w:r w:rsidRPr="00FE29EB">
        <w:rPr>
          <w:sz w:val="20"/>
          <w:szCs w:val="20"/>
        </w:rPr>
        <w:t xml:space="preserve"> value</w:t>
      </w:r>
    </w:p>
    <w:p w14:paraId="1DB63A79" w14:textId="429BE923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Shop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ShopDirectoryobject</w:t>
      </w:r>
      <w:proofErr w:type="spellEnd"/>
      <w:r w:rsidRPr="00FE29EB">
        <w:rPr>
          <w:sz w:val="20"/>
          <w:szCs w:val="20"/>
        </w:rPr>
        <w:t xml:space="preserve"> and all the values it is holding</w:t>
      </w:r>
    </w:p>
    <w:p w14:paraId="72EDF18C" w14:textId="60ECE8A6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Shop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ShopDirectoryobject</w:t>
      </w:r>
      <w:proofErr w:type="spellEnd"/>
      <w:r w:rsidRPr="00FE29EB">
        <w:rPr>
          <w:sz w:val="20"/>
          <w:szCs w:val="20"/>
        </w:rPr>
        <w:t xml:space="preserve"> value</w:t>
      </w:r>
    </w:p>
    <w:p w14:paraId="30454D24" w14:textId="2ECEE786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Ambulance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AmbulanceDirectory</w:t>
      </w:r>
      <w:proofErr w:type="spellEnd"/>
      <w:r w:rsidRPr="00FE29EB">
        <w:rPr>
          <w:sz w:val="20"/>
          <w:szCs w:val="20"/>
        </w:rPr>
        <w:t xml:space="preserve"> object and all the values it is holding </w:t>
      </w:r>
    </w:p>
    <w:p w14:paraId="346F0D57" w14:textId="305038AF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Ambulance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AmbulanceDirectory</w:t>
      </w:r>
      <w:proofErr w:type="spellEnd"/>
      <w:r w:rsidRPr="00FE29EB">
        <w:rPr>
          <w:sz w:val="20"/>
          <w:szCs w:val="20"/>
        </w:rPr>
        <w:t xml:space="preserve"> object value</w:t>
      </w:r>
    </w:p>
    <w:p w14:paraId="76BF1A32" w14:textId="335DEB3C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DeliveryMan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DeliveryManDirectory</w:t>
      </w:r>
      <w:proofErr w:type="spellEnd"/>
      <w:r w:rsidRPr="00FE29EB">
        <w:rPr>
          <w:sz w:val="20"/>
          <w:szCs w:val="20"/>
        </w:rPr>
        <w:t xml:space="preserve"> object and all the values it is holding </w:t>
      </w:r>
    </w:p>
    <w:p w14:paraId="273C5357" w14:textId="300CDEF5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setDeliveryMan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DeliveryManDirectory</w:t>
      </w:r>
      <w:proofErr w:type="spellEnd"/>
      <w:r w:rsidRPr="00FE29EB">
        <w:rPr>
          <w:sz w:val="20"/>
          <w:szCs w:val="20"/>
        </w:rPr>
        <w:t xml:space="preserve"> object value</w:t>
      </w:r>
    </w:p>
    <w:p w14:paraId="5055FE4E" w14:textId="31DFA18A" w:rsidR="00FE29EB" w:rsidRPr="00FE29EB" w:rsidRDefault="00FE29EB" w:rsidP="00FE29EB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FitnessCenter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fetch </w:t>
      </w:r>
      <w:proofErr w:type="spellStart"/>
      <w:r w:rsidRPr="00FE29EB">
        <w:rPr>
          <w:sz w:val="20"/>
          <w:szCs w:val="20"/>
        </w:rPr>
        <w:t>FitnessCenterDirectory</w:t>
      </w:r>
      <w:proofErr w:type="spellEnd"/>
      <w:r w:rsidRPr="00FE29EB">
        <w:rPr>
          <w:sz w:val="20"/>
          <w:szCs w:val="20"/>
        </w:rPr>
        <w:t xml:space="preserve"> object and all the values it is holding</w:t>
      </w:r>
    </w:p>
    <w:p w14:paraId="2B9863E9" w14:textId="4B29E6C0" w:rsidR="00FE29EB" w:rsidRDefault="00FE29EB" w:rsidP="008B6406">
      <w:pPr>
        <w:rPr>
          <w:sz w:val="24"/>
          <w:szCs w:val="24"/>
        </w:rPr>
      </w:pPr>
      <w:proofErr w:type="spellStart"/>
      <w:proofErr w:type="gramStart"/>
      <w:r w:rsidRPr="00FE29EB">
        <w:rPr>
          <w:sz w:val="20"/>
          <w:szCs w:val="20"/>
        </w:rPr>
        <w:t>setFitnessCenter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: this method will set </w:t>
      </w:r>
      <w:proofErr w:type="spellStart"/>
      <w:r w:rsidRPr="00FE29EB">
        <w:rPr>
          <w:sz w:val="20"/>
          <w:szCs w:val="20"/>
        </w:rPr>
        <w:t>FitnessCenterDirectory</w:t>
      </w:r>
      <w:proofErr w:type="spellEnd"/>
      <w:r w:rsidRPr="00FE29EB">
        <w:rPr>
          <w:sz w:val="20"/>
          <w:szCs w:val="20"/>
        </w:rPr>
        <w:t xml:space="preserve"> object value</w:t>
      </w:r>
      <w:r w:rsidRPr="00FE29EB">
        <w:rPr>
          <w:sz w:val="24"/>
          <w:szCs w:val="24"/>
        </w:rPr>
        <w:cr/>
      </w:r>
      <w:r>
        <w:rPr>
          <w:b/>
          <w:bCs/>
          <w:noProof/>
          <w:sz w:val="28"/>
          <w:szCs w:val="28"/>
        </w:rPr>
        <w:drawing>
          <wp:inline distT="0" distB="0" distL="0" distR="0" wp14:anchorId="10CA7916" wp14:editId="429402B5">
            <wp:extent cx="2956560" cy="40557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713" cy="406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5744E" w14:textId="77777777" w:rsidR="00FE29EB" w:rsidRDefault="00FE29EB" w:rsidP="008B6406">
      <w:pPr>
        <w:rPr>
          <w:sz w:val="24"/>
          <w:szCs w:val="24"/>
        </w:rPr>
      </w:pPr>
    </w:p>
    <w:p w14:paraId="2186201B" w14:textId="23D1D3C6" w:rsidR="00FE29EB" w:rsidRDefault="00FE29EB" w:rsidP="008B6406">
      <w:pPr>
        <w:rPr>
          <w:sz w:val="24"/>
          <w:szCs w:val="24"/>
        </w:rPr>
      </w:pPr>
      <w:r>
        <w:rPr>
          <w:sz w:val="24"/>
          <w:szCs w:val="24"/>
        </w:rPr>
        <w:lastRenderedPageBreak/>
        <w:t>Hospital:</w:t>
      </w:r>
    </w:p>
    <w:p w14:paraId="0B76F071" w14:textId="5F5B60B5" w:rsidR="00FE29EB" w:rsidRDefault="00FE29EB" w:rsidP="008B6406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D3006E1" wp14:editId="4D169DBA">
            <wp:extent cx="2431473" cy="3177986"/>
            <wp:effectExtent l="0" t="0" r="698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380" cy="3224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4561F" w14:textId="77B5DAE3" w:rsidR="00FE29EB" w:rsidRDefault="00FE29EB" w:rsidP="008B6406">
      <w:pPr>
        <w:rPr>
          <w:sz w:val="24"/>
          <w:szCs w:val="24"/>
        </w:rPr>
      </w:pPr>
      <w:r>
        <w:rPr>
          <w:sz w:val="24"/>
          <w:szCs w:val="24"/>
        </w:rPr>
        <w:t>Attributes:</w:t>
      </w:r>
    </w:p>
    <w:p w14:paraId="60D29CC5" w14:textId="1D336A07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hospitalId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unique id for each hospital</w:t>
      </w:r>
    </w:p>
    <w:p w14:paraId="0AD51407" w14:textId="618EE296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hospitalName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name of the hospital</w:t>
      </w:r>
    </w:p>
    <w:p w14:paraId="2B6DF795" w14:textId="0DC9F769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contactNo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contact number of the hospital</w:t>
      </w:r>
    </w:p>
    <w:p w14:paraId="34BFDAF5" w14:textId="391F54E7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address of the hospital</w:t>
      </w:r>
    </w:p>
    <w:p w14:paraId="3F3FBBF3" w14:textId="00E3679E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 w:rsidR="004F2154"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zip code of the hospital</w:t>
      </w:r>
    </w:p>
    <w:p w14:paraId="0B1A360B" w14:textId="49A1400D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 w:rsidR="004F2154">
        <w:rPr>
          <w:sz w:val="20"/>
          <w:szCs w:val="20"/>
        </w:rPr>
        <w:t>this variable will hold the email of hospital</w:t>
      </w:r>
    </w:p>
    <w:p w14:paraId="6B3FF729" w14:textId="2D9CCF6E" w:rsid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department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</w:t>
      </w:r>
      <w:r w:rsidR="004F2154">
        <w:rPr>
          <w:sz w:val="20"/>
          <w:szCs w:val="20"/>
        </w:rPr>
        <w:t xml:space="preserve"> </w:t>
      </w:r>
      <w:proofErr w:type="spellStart"/>
      <w:r w:rsidR="004F2154" w:rsidRPr="004F2154">
        <w:rPr>
          <w:sz w:val="20"/>
          <w:szCs w:val="20"/>
        </w:rPr>
        <w:t>HospitalDepartment</w:t>
      </w:r>
      <w:r w:rsidR="004F2154">
        <w:rPr>
          <w:sz w:val="20"/>
          <w:szCs w:val="20"/>
        </w:rPr>
        <w:t>Directory</w:t>
      </w:r>
      <w:proofErr w:type="spellEnd"/>
    </w:p>
    <w:p w14:paraId="1D598249" w14:textId="1FB5F4D2" w:rsidR="00FE29EB" w:rsidRPr="00FE29EB" w:rsidRDefault="00FE29EB" w:rsidP="00FE29EB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0FF9E319" w14:textId="336378B0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Hospital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unique id for each hospital and </w:t>
      </w:r>
      <w:r w:rsidR="004F2154" w:rsidRPr="00FE29EB">
        <w:rPr>
          <w:sz w:val="20"/>
          <w:szCs w:val="20"/>
        </w:rPr>
        <w:t>all the values it is holding</w:t>
      </w:r>
    </w:p>
    <w:p w14:paraId="0089EBA9" w14:textId="25E5C959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Hospital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>this method will set the unique id</w:t>
      </w:r>
    </w:p>
    <w:p w14:paraId="46226100" w14:textId="3619D090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="004F2154">
        <w:rPr>
          <w:sz w:val="20"/>
          <w:szCs w:val="20"/>
        </w:rPr>
        <w:t>g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hospital name and </w:t>
      </w:r>
      <w:r w:rsidR="004F2154" w:rsidRPr="00FE29EB">
        <w:rPr>
          <w:sz w:val="20"/>
          <w:szCs w:val="20"/>
        </w:rPr>
        <w:t>all the values it is holding</w:t>
      </w:r>
    </w:p>
    <w:p w14:paraId="2FF01618" w14:textId="05E9C48F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="004F2154">
        <w:rPr>
          <w:sz w:val="20"/>
          <w:szCs w:val="20"/>
        </w:rPr>
        <w:t>s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>this method will set the hospital name</w:t>
      </w:r>
    </w:p>
    <w:p w14:paraId="288C5489" w14:textId="491F2DF9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hospital’s zip code and </w:t>
      </w:r>
      <w:r w:rsidR="004F2154" w:rsidRPr="00FE29EB">
        <w:rPr>
          <w:sz w:val="20"/>
          <w:szCs w:val="20"/>
        </w:rPr>
        <w:t>all the values it is holding</w:t>
      </w:r>
    </w:p>
    <w:p w14:paraId="2A93DFFE" w14:textId="4DB93975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>this method will fetch the hospital’s zip code</w:t>
      </w:r>
    </w:p>
    <w:p w14:paraId="0604CD0C" w14:textId="6F5AAB1D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hospital’s contact number and </w:t>
      </w:r>
      <w:r w:rsidR="004F2154" w:rsidRPr="00FE29EB">
        <w:rPr>
          <w:sz w:val="20"/>
          <w:szCs w:val="20"/>
        </w:rPr>
        <w:t>all the values it is holding</w:t>
      </w:r>
    </w:p>
    <w:p w14:paraId="013AFA90" w14:textId="008E81AE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set the hospital’s </w:t>
      </w:r>
      <w:proofErr w:type="spellStart"/>
      <w:r w:rsidR="004F2154">
        <w:rPr>
          <w:sz w:val="20"/>
          <w:szCs w:val="20"/>
        </w:rPr>
        <w:t>zipcode</w:t>
      </w:r>
      <w:proofErr w:type="spellEnd"/>
    </w:p>
    <w:p w14:paraId="4EAB1870" w14:textId="08C88EDF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lastRenderedPageBreak/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>this method will set the hospital’s address</w:t>
      </w:r>
    </w:p>
    <w:p w14:paraId="14D56E63" w14:textId="7714FE0E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hospital’s address and </w:t>
      </w:r>
      <w:r w:rsidR="004F2154" w:rsidRPr="00FE29EB">
        <w:rPr>
          <w:sz w:val="20"/>
          <w:szCs w:val="20"/>
        </w:rPr>
        <w:t>all the values it is holding</w:t>
      </w:r>
    </w:p>
    <w:p w14:paraId="5AF887E8" w14:textId="4F87BFF0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Department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 w:rsidR="004F2154">
        <w:rPr>
          <w:sz w:val="20"/>
          <w:szCs w:val="20"/>
        </w:rPr>
        <w:t xml:space="preserve">this method will fetch the </w:t>
      </w:r>
      <w:proofErr w:type="spellStart"/>
      <w:r w:rsidR="004F2154" w:rsidRPr="00FE29EB">
        <w:rPr>
          <w:sz w:val="20"/>
          <w:szCs w:val="20"/>
        </w:rPr>
        <w:t>DepartmentDirectory</w:t>
      </w:r>
      <w:proofErr w:type="spellEnd"/>
      <w:r w:rsidR="004F2154">
        <w:rPr>
          <w:sz w:val="20"/>
          <w:szCs w:val="20"/>
        </w:rPr>
        <w:t xml:space="preserve"> object and </w:t>
      </w:r>
      <w:r w:rsidR="004F2154" w:rsidRPr="00FE29EB">
        <w:rPr>
          <w:sz w:val="20"/>
          <w:szCs w:val="20"/>
        </w:rPr>
        <w:t>all the values it is holding</w:t>
      </w:r>
    </w:p>
    <w:p w14:paraId="169B4189" w14:textId="69364831" w:rsidR="00FE29EB" w:rsidRPr="00FE29EB" w:rsidRDefault="00FE29EB" w:rsidP="00FE29EB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Department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 :</w:t>
      </w:r>
      <w:r w:rsidR="004F2154">
        <w:rPr>
          <w:sz w:val="20"/>
          <w:szCs w:val="20"/>
        </w:rPr>
        <w:t xml:space="preserve"> this method will set</w:t>
      </w:r>
      <w:r w:rsidRPr="00FE29EB">
        <w:rPr>
          <w:sz w:val="20"/>
          <w:szCs w:val="20"/>
        </w:rPr>
        <w:t xml:space="preserve"> </w:t>
      </w:r>
      <w:proofErr w:type="spellStart"/>
      <w:r w:rsidR="004F2154" w:rsidRPr="00FE29EB">
        <w:rPr>
          <w:sz w:val="20"/>
          <w:szCs w:val="20"/>
        </w:rPr>
        <w:t>DepartmentDirectory</w:t>
      </w:r>
      <w:proofErr w:type="spellEnd"/>
    </w:p>
    <w:p w14:paraId="4536E910" w14:textId="73606792" w:rsidR="00FE29EB" w:rsidRDefault="004F2154" w:rsidP="008B6406">
      <w:pPr>
        <w:rPr>
          <w:sz w:val="24"/>
          <w:szCs w:val="24"/>
        </w:rPr>
      </w:pPr>
      <w:r>
        <w:rPr>
          <w:sz w:val="24"/>
          <w:szCs w:val="24"/>
        </w:rPr>
        <w:t>Staff:</w:t>
      </w:r>
    </w:p>
    <w:p w14:paraId="54725049" w14:textId="304A9C83" w:rsidR="00716D12" w:rsidRDefault="00716D12" w:rsidP="008B640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ABD9750" wp14:editId="483747B1">
            <wp:extent cx="1510907" cy="316576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042" cy="3170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36AB2" w14:textId="78A7235B" w:rsidR="004F2154" w:rsidRPr="004F2154" w:rsidRDefault="004F2154" w:rsidP="004F2154">
      <w:pPr>
        <w:rPr>
          <w:sz w:val="24"/>
          <w:szCs w:val="24"/>
        </w:rPr>
      </w:pPr>
      <w:r>
        <w:rPr>
          <w:sz w:val="24"/>
          <w:szCs w:val="24"/>
        </w:rPr>
        <w:t>Attributes:</w:t>
      </w:r>
    </w:p>
    <w:p w14:paraId="2BF10B94" w14:textId="1C2F2F5D" w:rsidR="004F2154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>
        <w:rPr>
          <w:sz w:val="20"/>
          <w:szCs w:val="20"/>
        </w:rPr>
        <w:t>n</w:t>
      </w:r>
      <w:r w:rsidRPr="00FE29EB">
        <w:rPr>
          <w:sz w:val="20"/>
          <w:szCs w:val="20"/>
        </w:rPr>
        <w:t>ame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of the Staff</w:t>
      </w:r>
    </w:p>
    <w:p w14:paraId="5938BA3B" w14:textId="0169A612" w:rsidR="004F2154" w:rsidRPr="00FE29EB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>designation</w:t>
      </w:r>
      <w:r w:rsidRPr="00FE29EB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this variable will hold the </w:t>
      </w:r>
      <w:r w:rsidRPr="004F2154">
        <w:rPr>
          <w:sz w:val="20"/>
          <w:szCs w:val="20"/>
        </w:rPr>
        <w:t xml:space="preserve">designation </w:t>
      </w:r>
      <w:r>
        <w:rPr>
          <w:sz w:val="20"/>
          <w:szCs w:val="20"/>
        </w:rPr>
        <w:t xml:space="preserve">of the </w:t>
      </w:r>
      <w:proofErr w:type="gramStart"/>
      <w:r>
        <w:rPr>
          <w:sz w:val="20"/>
          <w:szCs w:val="20"/>
        </w:rPr>
        <w:t>Staff</w:t>
      </w:r>
      <w:proofErr w:type="gramEnd"/>
    </w:p>
    <w:p w14:paraId="5955E93B" w14:textId="2B3CF24E" w:rsidR="004F2154" w:rsidRPr="00FE29EB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contact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contact number of the hospital</w:t>
      </w:r>
    </w:p>
    <w:p w14:paraId="4FE16CAD" w14:textId="77777777" w:rsidR="004F2154" w:rsidRPr="00FE29EB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address of the hospital</w:t>
      </w:r>
    </w:p>
    <w:p w14:paraId="16130670" w14:textId="77777777" w:rsidR="004F2154" w:rsidRPr="00FE29EB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zip code of the hospital</w:t>
      </w:r>
    </w:p>
    <w:p w14:paraId="72EAA524" w14:textId="77777777" w:rsidR="004F2154" w:rsidRPr="00FE29EB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email of hospital</w:t>
      </w:r>
    </w:p>
    <w:p w14:paraId="2ECE4799" w14:textId="0220926D" w:rsidR="004F2154" w:rsidRDefault="004F2154" w:rsidP="004F215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r w:rsidRPr="004F2154">
        <w:rPr>
          <w:sz w:val="20"/>
          <w:szCs w:val="20"/>
        </w:rPr>
        <w:t>department</w:t>
      </w:r>
      <w:r w:rsidRPr="00FE29EB">
        <w:rPr>
          <w:sz w:val="20"/>
          <w:szCs w:val="20"/>
        </w:rPr>
        <w:t>: This class object will have all the values from class</w:t>
      </w:r>
      <w:r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HospitalDepartment</w:t>
      </w:r>
      <w:proofErr w:type="spellEnd"/>
    </w:p>
    <w:p w14:paraId="733F6B77" w14:textId="3357DA80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- </w:t>
      </w:r>
      <w:proofErr w:type="spellStart"/>
      <w:proofErr w:type="gramStart"/>
      <w:r w:rsidRPr="004F2154">
        <w:rPr>
          <w:sz w:val="20"/>
          <w:szCs w:val="20"/>
        </w:rPr>
        <w:t>addSessionDirectory</w:t>
      </w:r>
      <w:proofErr w:type="spellEnd"/>
      <w:r w:rsidRPr="004F2154">
        <w:rPr>
          <w:sz w:val="20"/>
          <w:szCs w:val="20"/>
        </w:rPr>
        <w:t xml:space="preserve"> :</w:t>
      </w:r>
      <w:proofErr w:type="gramEnd"/>
      <w:r w:rsidR="009F3979">
        <w:rPr>
          <w:sz w:val="20"/>
          <w:szCs w:val="20"/>
        </w:rPr>
        <w:t xml:space="preserve"> </w:t>
      </w:r>
      <w:r w:rsidR="009F3979" w:rsidRPr="00FE29EB">
        <w:rPr>
          <w:sz w:val="20"/>
          <w:szCs w:val="20"/>
        </w:rPr>
        <w:t>This class object will have all the values from class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MedStaffDirectory</w:t>
      </w:r>
      <w:proofErr w:type="spellEnd"/>
    </w:p>
    <w:p w14:paraId="630AA898" w14:textId="04D99B52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- </w:t>
      </w:r>
      <w:proofErr w:type="spellStart"/>
      <w:proofErr w:type="gramStart"/>
      <w:r w:rsidRPr="004F2154">
        <w:rPr>
          <w:sz w:val="20"/>
          <w:szCs w:val="20"/>
        </w:rPr>
        <w:t>consultationDirectory</w:t>
      </w:r>
      <w:proofErr w:type="spellEnd"/>
      <w:r w:rsidRPr="004F2154">
        <w:rPr>
          <w:sz w:val="20"/>
          <w:szCs w:val="20"/>
        </w:rPr>
        <w:t xml:space="preserve"> :</w:t>
      </w:r>
      <w:proofErr w:type="gramEnd"/>
      <w:r w:rsidR="009F3979">
        <w:rPr>
          <w:sz w:val="20"/>
          <w:szCs w:val="20"/>
        </w:rPr>
        <w:t xml:space="preserve"> </w:t>
      </w:r>
      <w:r w:rsidR="009F3979" w:rsidRPr="00FE29EB">
        <w:rPr>
          <w:sz w:val="20"/>
          <w:szCs w:val="20"/>
        </w:rPr>
        <w:t>This class object will have all the values from class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MedStaffDirectory</w:t>
      </w:r>
      <w:proofErr w:type="spellEnd"/>
    </w:p>
    <w:p w14:paraId="2AF2AC82" w14:textId="469D0553" w:rsidR="004F2154" w:rsidRPr="009F3979" w:rsidRDefault="009F3979" w:rsidP="004F2154">
      <w:pPr>
        <w:rPr>
          <w:b/>
          <w:bCs/>
          <w:sz w:val="20"/>
          <w:szCs w:val="20"/>
        </w:rPr>
      </w:pPr>
      <w:r w:rsidRPr="009F3979">
        <w:rPr>
          <w:b/>
          <w:bCs/>
          <w:sz w:val="20"/>
          <w:szCs w:val="20"/>
        </w:rPr>
        <w:t>Methods:</w:t>
      </w:r>
    </w:p>
    <w:p w14:paraId="40ACD243" w14:textId="001B143E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r>
        <w:rPr>
          <w:sz w:val="20"/>
          <w:szCs w:val="20"/>
        </w:rPr>
        <w:t>g</w:t>
      </w:r>
      <w:r w:rsidRPr="004F2154">
        <w:rPr>
          <w:sz w:val="20"/>
          <w:szCs w:val="20"/>
        </w:rPr>
        <w:t>etDesignation</w:t>
      </w:r>
      <w:proofErr w:type="spellEnd"/>
      <w:r w:rsidRPr="00FE29EB">
        <w:rPr>
          <w:sz w:val="20"/>
          <w:szCs w:val="20"/>
        </w:rPr>
        <w:t xml:space="preserve"> (</w:t>
      </w:r>
      <w:proofErr w:type="gramStart"/>
      <w:r w:rsidRPr="00FE29EB">
        <w:rPr>
          <w:sz w:val="20"/>
          <w:szCs w:val="20"/>
        </w:rPr>
        <w:t>)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method will fetch the </w:t>
      </w:r>
      <w:proofErr w:type="spellStart"/>
      <w:r w:rsidRPr="004F2154">
        <w:rPr>
          <w:sz w:val="20"/>
          <w:szCs w:val="20"/>
        </w:rPr>
        <w:t>Designation</w:t>
      </w:r>
      <w:r>
        <w:rPr>
          <w:sz w:val="20"/>
          <w:szCs w:val="20"/>
        </w:rPr>
        <w:t>for</w:t>
      </w:r>
      <w:proofErr w:type="spellEnd"/>
      <w:r>
        <w:rPr>
          <w:sz w:val="20"/>
          <w:szCs w:val="20"/>
        </w:rPr>
        <w:t xml:space="preserve"> each hospital and </w:t>
      </w:r>
      <w:r w:rsidRPr="00FE29EB">
        <w:rPr>
          <w:sz w:val="20"/>
          <w:szCs w:val="20"/>
        </w:rPr>
        <w:t>all the values it is holding</w:t>
      </w:r>
    </w:p>
    <w:p w14:paraId="0D254842" w14:textId="7D9F80E7" w:rsidR="009F3979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r w:rsidRPr="004F2154">
        <w:rPr>
          <w:sz w:val="20"/>
          <w:szCs w:val="20"/>
        </w:rPr>
        <w:t>setDesignation</w:t>
      </w:r>
      <w:proofErr w:type="spellEnd"/>
      <w:r w:rsidRPr="00FE29EB">
        <w:rPr>
          <w:sz w:val="20"/>
          <w:szCs w:val="20"/>
        </w:rPr>
        <w:t xml:space="preserve"> (</w:t>
      </w:r>
      <w:proofErr w:type="gramStart"/>
      <w:r w:rsidRPr="00FE29EB">
        <w:rPr>
          <w:sz w:val="20"/>
          <w:szCs w:val="20"/>
        </w:rPr>
        <w:t>)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method will set the </w:t>
      </w:r>
      <w:r w:rsidRPr="004F2154">
        <w:rPr>
          <w:sz w:val="20"/>
          <w:szCs w:val="20"/>
        </w:rPr>
        <w:t>Designation</w:t>
      </w:r>
      <w:r>
        <w:rPr>
          <w:sz w:val="20"/>
          <w:szCs w:val="20"/>
        </w:rPr>
        <w:t xml:space="preserve"> of the staff</w:t>
      </w:r>
    </w:p>
    <w:p w14:paraId="66395DE5" w14:textId="6B894B93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lastRenderedPageBreak/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 name and </w:t>
      </w:r>
      <w:r w:rsidRPr="00FE29EB">
        <w:rPr>
          <w:sz w:val="20"/>
          <w:szCs w:val="20"/>
        </w:rPr>
        <w:t>all the values it is holding</w:t>
      </w:r>
    </w:p>
    <w:p w14:paraId="41D418BF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 name</w:t>
      </w:r>
    </w:p>
    <w:p w14:paraId="00C62936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’s zip code and </w:t>
      </w:r>
      <w:r w:rsidRPr="00FE29EB">
        <w:rPr>
          <w:sz w:val="20"/>
          <w:szCs w:val="20"/>
        </w:rPr>
        <w:t>all the values it is holding</w:t>
      </w:r>
    </w:p>
    <w:p w14:paraId="4D27BD94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hospital’s zip code</w:t>
      </w:r>
    </w:p>
    <w:p w14:paraId="08A0C31E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’s contact number and </w:t>
      </w:r>
      <w:r w:rsidRPr="00FE29EB">
        <w:rPr>
          <w:sz w:val="20"/>
          <w:szCs w:val="20"/>
        </w:rPr>
        <w:t>all the values it is holding</w:t>
      </w:r>
    </w:p>
    <w:p w14:paraId="1A6A0781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hospital’s </w:t>
      </w:r>
      <w:proofErr w:type="spellStart"/>
      <w:r>
        <w:rPr>
          <w:sz w:val="20"/>
          <w:szCs w:val="20"/>
        </w:rPr>
        <w:t>zipcode</w:t>
      </w:r>
      <w:proofErr w:type="spellEnd"/>
    </w:p>
    <w:p w14:paraId="70AE9CC7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’s address</w:t>
      </w:r>
    </w:p>
    <w:p w14:paraId="75C171FB" w14:textId="77777777" w:rsidR="009F3979" w:rsidRPr="00FE29EB" w:rsidRDefault="009F3979" w:rsidP="009F3979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bookmarkStart w:id="0" w:name="_Hlk70099396"/>
      <w:r>
        <w:rPr>
          <w:sz w:val="20"/>
          <w:szCs w:val="20"/>
        </w:rPr>
        <w:t xml:space="preserve">this method will fetch </w:t>
      </w:r>
      <w:bookmarkEnd w:id="0"/>
      <w:r>
        <w:rPr>
          <w:sz w:val="20"/>
          <w:szCs w:val="20"/>
        </w:rPr>
        <w:t xml:space="preserve">the hospital’s address and </w:t>
      </w:r>
      <w:r w:rsidRPr="00FE29EB">
        <w:rPr>
          <w:sz w:val="20"/>
          <w:szCs w:val="20"/>
        </w:rPr>
        <w:t>all the values it is holding</w:t>
      </w:r>
    </w:p>
    <w:p w14:paraId="58E5E5F5" w14:textId="422EFB30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getDepartment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 w:rsidR="009F3979">
        <w:rPr>
          <w:sz w:val="20"/>
          <w:szCs w:val="20"/>
        </w:rPr>
        <w:t xml:space="preserve">this method will fetch </w:t>
      </w:r>
      <w:proofErr w:type="spellStart"/>
      <w:r w:rsidRPr="004F2154">
        <w:rPr>
          <w:sz w:val="20"/>
          <w:szCs w:val="20"/>
        </w:rPr>
        <w:t>HospitalDepartment</w:t>
      </w:r>
      <w:proofErr w:type="spellEnd"/>
      <w:r w:rsidR="009F3979">
        <w:rPr>
          <w:sz w:val="20"/>
          <w:szCs w:val="20"/>
        </w:rPr>
        <w:t xml:space="preserve"> and all the values it holds</w:t>
      </w:r>
    </w:p>
    <w:p w14:paraId="06B3D720" w14:textId="39B987BB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setDepartment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 w:rsidR="009F3979">
        <w:rPr>
          <w:sz w:val="20"/>
          <w:szCs w:val="20"/>
        </w:rPr>
        <w:t xml:space="preserve">this method will set </w:t>
      </w:r>
      <w:proofErr w:type="spellStart"/>
      <w:r w:rsidR="009F3979" w:rsidRPr="004F2154">
        <w:rPr>
          <w:sz w:val="20"/>
          <w:szCs w:val="20"/>
        </w:rPr>
        <w:t>HospitalDepartment</w:t>
      </w:r>
      <w:proofErr w:type="spellEnd"/>
    </w:p>
    <w:p w14:paraId="3C50A86A" w14:textId="2615B237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getSess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 w:rsidR="009F3979">
        <w:rPr>
          <w:sz w:val="20"/>
          <w:szCs w:val="20"/>
        </w:rPr>
        <w:t xml:space="preserve">this method will fetch  </w:t>
      </w:r>
      <w:proofErr w:type="spellStart"/>
      <w:r w:rsidRPr="004F2154">
        <w:rPr>
          <w:sz w:val="20"/>
          <w:szCs w:val="20"/>
        </w:rPr>
        <w:t>SessionsMedStaffDirectory</w:t>
      </w:r>
      <w:proofErr w:type="spellEnd"/>
      <w:r w:rsidR="009F3979">
        <w:rPr>
          <w:sz w:val="20"/>
          <w:szCs w:val="20"/>
        </w:rPr>
        <w:t xml:space="preserve"> and all the values it holds</w:t>
      </w:r>
    </w:p>
    <w:p w14:paraId="7D59B06A" w14:textId="41533955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setSess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 w:rsidR="009F3979">
        <w:rPr>
          <w:sz w:val="20"/>
          <w:szCs w:val="20"/>
        </w:rPr>
        <w:t xml:space="preserve">this method will set </w:t>
      </w:r>
      <w:proofErr w:type="spellStart"/>
      <w:r w:rsidR="009F3979" w:rsidRPr="004F2154">
        <w:rPr>
          <w:sz w:val="20"/>
          <w:szCs w:val="20"/>
        </w:rPr>
        <w:t>SessionsMedStaffDirectory</w:t>
      </w:r>
      <w:proofErr w:type="spellEnd"/>
    </w:p>
    <w:p w14:paraId="74D1BE67" w14:textId="4FC051D4" w:rsidR="004F2154" w:rsidRP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getConsultat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>) :</w:t>
      </w:r>
      <w:r w:rsidR="009F3979">
        <w:rPr>
          <w:sz w:val="20"/>
          <w:szCs w:val="20"/>
        </w:rPr>
        <w:t xml:space="preserve"> this method will fetch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MedStaffDirectory</w:t>
      </w:r>
      <w:proofErr w:type="spellEnd"/>
      <w:r w:rsidR="009F3979">
        <w:rPr>
          <w:sz w:val="20"/>
          <w:szCs w:val="20"/>
        </w:rPr>
        <w:t xml:space="preserve"> and all the values it holds</w:t>
      </w:r>
    </w:p>
    <w:p w14:paraId="1C9A012C" w14:textId="23D0FAD0" w:rsidR="004F2154" w:rsidRDefault="004F2154" w:rsidP="004F2154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setConsultat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 w:rsidR="009F3979">
        <w:rPr>
          <w:sz w:val="20"/>
          <w:szCs w:val="20"/>
        </w:rPr>
        <w:t>this method will set</w:t>
      </w:r>
      <w:r w:rsidR="009F3979" w:rsidRPr="004F2154">
        <w:rPr>
          <w:sz w:val="20"/>
          <w:szCs w:val="20"/>
        </w:rPr>
        <w:t xml:space="preserve"> </w:t>
      </w:r>
      <w:proofErr w:type="spellStart"/>
      <w:r w:rsidR="009F3979" w:rsidRPr="004F2154">
        <w:rPr>
          <w:sz w:val="20"/>
          <w:szCs w:val="20"/>
        </w:rPr>
        <w:t>SessionsMedStaffDirectory</w:t>
      </w:r>
      <w:proofErr w:type="spellEnd"/>
    </w:p>
    <w:p w14:paraId="4EAAFC25" w14:textId="44394EA4" w:rsidR="00716D12" w:rsidRDefault="00716D12" w:rsidP="004F2154">
      <w:pPr>
        <w:rPr>
          <w:b/>
          <w:bCs/>
          <w:sz w:val="20"/>
          <w:szCs w:val="20"/>
        </w:rPr>
      </w:pPr>
      <w:proofErr w:type="spellStart"/>
      <w:r w:rsidRPr="00716D12">
        <w:rPr>
          <w:b/>
          <w:bCs/>
          <w:sz w:val="20"/>
          <w:szCs w:val="20"/>
        </w:rPr>
        <w:t>SessionMedStaff</w:t>
      </w:r>
      <w:proofErr w:type="spellEnd"/>
      <w:r w:rsidRPr="00716D12">
        <w:rPr>
          <w:b/>
          <w:bCs/>
          <w:sz w:val="20"/>
          <w:szCs w:val="20"/>
        </w:rPr>
        <w:t>:</w:t>
      </w:r>
    </w:p>
    <w:p w14:paraId="658ABF72" w14:textId="75E0DD51" w:rsidR="00716D12" w:rsidRPr="00716D12" w:rsidRDefault="00716D12" w:rsidP="004F2154">
      <w:pPr>
        <w:rPr>
          <w:sz w:val="20"/>
          <w:szCs w:val="20"/>
        </w:rPr>
      </w:pPr>
      <w:r w:rsidRPr="00716D12">
        <w:rPr>
          <w:sz w:val="20"/>
          <w:szCs w:val="20"/>
        </w:rPr>
        <w:t>This entity will have session</w:t>
      </w:r>
      <w:r>
        <w:rPr>
          <w:sz w:val="20"/>
          <w:szCs w:val="20"/>
        </w:rPr>
        <w:t>, appointments</w:t>
      </w:r>
      <w:r w:rsidRPr="00716D12">
        <w:rPr>
          <w:sz w:val="20"/>
          <w:szCs w:val="20"/>
        </w:rPr>
        <w:t xml:space="preserve"> details which a </w:t>
      </w:r>
      <w:r>
        <w:rPr>
          <w:sz w:val="20"/>
          <w:szCs w:val="20"/>
        </w:rPr>
        <w:t>doctor</w:t>
      </w:r>
      <w:r w:rsidRPr="00716D12">
        <w:rPr>
          <w:sz w:val="20"/>
          <w:szCs w:val="20"/>
        </w:rPr>
        <w:t xml:space="preserve"> has, customers can book these sessions. These sessions will be created by </w:t>
      </w:r>
      <w:r>
        <w:rPr>
          <w:sz w:val="20"/>
          <w:szCs w:val="20"/>
        </w:rPr>
        <w:t>staffs of Hospital</w:t>
      </w:r>
      <w:r w:rsidRPr="00716D12">
        <w:rPr>
          <w:sz w:val="20"/>
          <w:szCs w:val="20"/>
        </w:rPr>
        <w:t>.</w:t>
      </w:r>
      <w:r>
        <w:rPr>
          <w:sz w:val="20"/>
          <w:szCs w:val="20"/>
        </w:rPr>
        <w:t xml:space="preserve"> One doctor can have only one session at a time </w:t>
      </w:r>
      <w:proofErr w:type="gramStart"/>
      <w:r>
        <w:rPr>
          <w:sz w:val="20"/>
          <w:szCs w:val="20"/>
        </w:rPr>
        <w:t>i.e.</w:t>
      </w:r>
      <w:proofErr w:type="gramEnd"/>
      <w:r>
        <w:rPr>
          <w:sz w:val="20"/>
          <w:szCs w:val="20"/>
        </w:rPr>
        <w:t xml:space="preserve"> a doctor can attend only one customer at one time.</w:t>
      </w:r>
    </w:p>
    <w:p w14:paraId="41EA79CB" w14:textId="27EA354A" w:rsidR="00716D12" w:rsidRDefault="00716D12" w:rsidP="004F215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ttributes:</w:t>
      </w:r>
    </w:p>
    <w:p w14:paraId="6919731F" w14:textId="60D8B003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sessionId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nique id for each sessions</w:t>
      </w:r>
    </w:p>
    <w:p w14:paraId="10624AD3" w14:textId="73E10EC6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name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for each sessions</w:t>
      </w:r>
    </w:p>
    <w:p w14:paraId="25DD3CF9" w14:textId="63D3A790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sessionDat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3378D867" w14:textId="6345584B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startTim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3E12A6E2" w14:textId="51B01025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endTim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6C99002B" w14:textId="3E0CB795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Location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44A86A2E" w14:textId="5408C06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isRemot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0BFE4A98" w14:textId="58F16DB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status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35806191" w14:textId="434F8B06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userIdentifier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ser for each sessions</w:t>
      </w:r>
    </w:p>
    <w:p w14:paraId="192BC1EF" w14:textId="5F64834F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docsIdentifier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staff for each session</w:t>
      </w:r>
    </w:p>
    <w:p w14:paraId="3EBBA186" w14:textId="765176ED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consultFormList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object </w:t>
      </w:r>
      <w:proofErr w:type="spellStart"/>
      <w:r w:rsidRPr="00716D12">
        <w:rPr>
          <w:sz w:val="20"/>
          <w:szCs w:val="20"/>
        </w:rPr>
        <w:t>ConsultationForm</w:t>
      </w:r>
      <w:proofErr w:type="spellEnd"/>
      <w:r>
        <w:rPr>
          <w:sz w:val="20"/>
          <w:szCs w:val="20"/>
        </w:rPr>
        <w:t xml:space="preserve"> class and all the values it holds</w:t>
      </w:r>
    </w:p>
    <w:p w14:paraId="3F307842" w14:textId="1250B9A1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consultDoc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object </w:t>
      </w:r>
      <w:proofErr w:type="spellStart"/>
      <w:r w:rsidRPr="00716D12">
        <w:rPr>
          <w:sz w:val="20"/>
          <w:szCs w:val="20"/>
        </w:rPr>
        <w:t>ConsultFormDoctor</w:t>
      </w:r>
      <w:proofErr w:type="spell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class and all the values it holds</w:t>
      </w:r>
      <w:r w:rsidRPr="00716D12">
        <w:rPr>
          <w:sz w:val="20"/>
          <w:szCs w:val="20"/>
        </w:rPr>
        <w:t xml:space="preserve"> </w:t>
      </w:r>
    </w:p>
    <w:p w14:paraId="41824901" w14:textId="51B1CD99" w:rsidR="00716D12" w:rsidRPr="00716D12" w:rsidRDefault="00716D12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47D2A2ED" w14:textId="34CE773F" w:rsidR="00716D12" w:rsidRPr="00FE29EB" w:rsidRDefault="00716D12" w:rsidP="00716D12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lastRenderedPageBreak/>
        <w:t>get</w:t>
      </w:r>
      <w:r>
        <w:rPr>
          <w:sz w:val="20"/>
          <w:szCs w:val="20"/>
        </w:rPr>
        <w:t>Session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unique id for each </w:t>
      </w:r>
      <w:proofErr w:type="spellStart"/>
      <w:r>
        <w:rPr>
          <w:sz w:val="20"/>
          <w:szCs w:val="20"/>
        </w:rPr>
        <w:t>Sessionand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all the values it is holding</w:t>
      </w:r>
    </w:p>
    <w:p w14:paraId="76C142CC" w14:textId="791ACFFE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Session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nique id</w:t>
      </w:r>
    </w:p>
    <w:p w14:paraId="6F2C911B" w14:textId="2E1E3BD2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name and </w:t>
      </w:r>
      <w:r w:rsidRPr="00FE29EB">
        <w:rPr>
          <w:sz w:val="20"/>
          <w:szCs w:val="20"/>
        </w:rPr>
        <w:t>all the values it is holding</w:t>
      </w:r>
    </w:p>
    <w:p w14:paraId="1BC7A289" w14:textId="0CCB0EE1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name</w:t>
      </w:r>
    </w:p>
    <w:p w14:paraId="65068568" w14:textId="4638E569" w:rsidR="00716D12" w:rsidRPr="00FE29EB" w:rsidRDefault="00716D12" w:rsidP="00716D12">
      <w:pPr>
        <w:rPr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0FC5C5F0" wp14:editId="31474508">
            <wp:extent cx="1606382" cy="4869873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21" cy="4876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D125D" w14:textId="1898CFBE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SessionDa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date and </w:t>
      </w:r>
      <w:r w:rsidRPr="00FE29EB">
        <w:rPr>
          <w:sz w:val="20"/>
          <w:szCs w:val="20"/>
        </w:rPr>
        <w:t>all the values it is holding</w:t>
      </w:r>
    </w:p>
    <w:p w14:paraId="50464922" w14:textId="01E6FF72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SessionDa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date</w:t>
      </w:r>
    </w:p>
    <w:p w14:paraId="337084E7" w14:textId="61A94952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Start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start time and </w:t>
      </w:r>
      <w:r w:rsidRPr="00FE29EB">
        <w:rPr>
          <w:sz w:val="20"/>
          <w:szCs w:val="20"/>
        </w:rPr>
        <w:t>all the values it is holding</w:t>
      </w:r>
    </w:p>
    <w:p w14:paraId="7EA76CCD" w14:textId="41697D7C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End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end time and </w:t>
      </w:r>
      <w:r w:rsidRPr="00FE29EB">
        <w:rPr>
          <w:sz w:val="20"/>
          <w:szCs w:val="20"/>
        </w:rPr>
        <w:t>all the values it is holding</w:t>
      </w:r>
    </w:p>
    <w:p w14:paraId="78060156" w14:textId="1DC8F73B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Start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Start time</w:t>
      </w:r>
    </w:p>
    <w:p w14:paraId="196E2CAB" w14:textId="690FF781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End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end time</w:t>
      </w:r>
    </w:p>
    <w:p w14:paraId="496CFD1E" w14:textId="634EC646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Location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Session location  </w:t>
      </w:r>
    </w:p>
    <w:p w14:paraId="7537422F" w14:textId="0A9FF80F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IsRemo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Session </w:t>
      </w:r>
      <w:proofErr w:type="spellStart"/>
      <w:r>
        <w:rPr>
          <w:sz w:val="20"/>
          <w:szCs w:val="20"/>
        </w:rPr>
        <w:t>isRemote</w:t>
      </w:r>
      <w:proofErr w:type="spellEnd"/>
      <w:r>
        <w:rPr>
          <w:sz w:val="20"/>
          <w:szCs w:val="20"/>
        </w:rPr>
        <w:t xml:space="preserve"> value  </w:t>
      </w:r>
    </w:p>
    <w:p w14:paraId="63F3008E" w14:textId="7C75733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lastRenderedPageBreak/>
        <w:t xml:space="preserve">+ </w:t>
      </w:r>
      <w:proofErr w:type="spellStart"/>
      <w:proofErr w:type="gramStart"/>
      <w:r w:rsidRPr="00716D12">
        <w:rPr>
          <w:sz w:val="20"/>
          <w:szCs w:val="20"/>
        </w:rPr>
        <w:t>getLocation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location  and </w:t>
      </w:r>
      <w:r w:rsidRPr="00FE29EB">
        <w:rPr>
          <w:sz w:val="20"/>
          <w:szCs w:val="20"/>
        </w:rPr>
        <w:t>all the values it is holding</w:t>
      </w:r>
    </w:p>
    <w:p w14:paraId="7C692E9C" w14:textId="4B40AB83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UserIdentifi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user name and </w:t>
      </w:r>
      <w:r w:rsidRPr="00FE29EB">
        <w:rPr>
          <w:sz w:val="20"/>
          <w:szCs w:val="20"/>
        </w:rPr>
        <w:t>all the values it is holding</w:t>
      </w:r>
    </w:p>
    <w:p w14:paraId="6A2E0D82" w14:textId="6AD36525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UserIdentifi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ser name</w:t>
      </w:r>
    </w:p>
    <w:p w14:paraId="03C9115E" w14:textId="23EACED3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ConsultFormList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variable will fetch the object </w:t>
      </w:r>
      <w:proofErr w:type="spellStart"/>
      <w:r w:rsidRPr="00716D12">
        <w:rPr>
          <w:sz w:val="20"/>
          <w:szCs w:val="20"/>
        </w:rPr>
        <w:t>ConsultationForm</w:t>
      </w:r>
      <w:proofErr w:type="spellEnd"/>
      <w:r>
        <w:rPr>
          <w:sz w:val="20"/>
          <w:szCs w:val="20"/>
        </w:rPr>
        <w:t xml:space="preserve"> class and all the values it holds</w:t>
      </w:r>
    </w:p>
    <w:p w14:paraId="53ABEE28" w14:textId="55DC385C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ConsultFormList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: </w:t>
      </w:r>
      <w:r>
        <w:rPr>
          <w:sz w:val="20"/>
          <w:szCs w:val="20"/>
        </w:rPr>
        <w:t xml:space="preserve">this variable will set the object </w:t>
      </w:r>
      <w:proofErr w:type="spellStart"/>
      <w:r w:rsidRPr="00716D12">
        <w:rPr>
          <w:sz w:val="20"/>
          <w:szCs w:val="20"/>
        </w:rPr>
        <w:t>ConsultationForm</w:t>
      </w:r>
      <w:proofErr w:type="spellEnd"/>
      <w:r>
        <w:rPr>
          <w:sz w:val="20"/>
          <w:szCs w:val="20"/>
        </w:rPr>
        <w:t xml:space="preserve"> class </w:t>
      </w:r>
    </w:p>
    <w:p w14:paraId="02DF1510" w14:textId="3678CF5A" w:rsid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ConsultDoc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variable will fetch the object </w:t>
      </w:r>
      <w:proofErr w:type="spellStart"/>
      <w:r w:rsidRPr="00716D12">
        <w:rPr>
          <w:sz w:val="20"/>
          <w:szCs w:val="20"/>
        </w:rPr>
        <w:t>ConsultFormDoctor</w:t>
      </w:r>
      <w:proofErr w:type="spell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class and all the values it holds</w:t>
      </w:r>
      <w:r w:rsidRPr="00716D12">
        <w:rPr>
          <w:sz w:val="20"/>
          <w:szCs w:val="20"/>
        </w:rPr>
        <w:t xml:space="preserve"> </w:t>
      </w:r>
    </w:p>
    <w:p w14:paraId="713892DA" w14:textId="2F0B1C5A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ConsultDoc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variable will set the object </w:t>
      </w:r>
      <w:proofErr w:type="spellStart"/>
      <w:r w:rsidRPr="00716D12">
        <w:rPr>
          <w:sz w:val="20"/>
          <w:szCs w:val="20"/>
        </w:rPr>
        <w:t>ConsultFormDoctor</w:t>
      </w:r>
      <w:proofErr w:type="spell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class and all the values it holds</w:t>
      </w:r>
    </w:p>
    <w:p w14:paraId="2266A5D1" w14:textId="532EA249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DocsIdentifi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doctor name and </w:t>
      </w:r>
      <w:r w:rsidRPr="00FE29EB">
        <w:rPr>
          <w:sz w:val="20"/>
          <w:szCs w:val="20"/>
        </w:rPr>
        <w:t>all the values it is holding</w:t>
      </w:r>
    </w:p>
    <w:p w14:paraId="5F0B15FF" w14:textId="6469D8DE" w:rsid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DocsIdentifi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doctor name </w:t>
      </w:r>
    </w:p>
    <w:p w14:paraId="4BB19E48" w14:textId="77777777" w:rsidR="00716D12" w:rsidRDefault="00716D12" w:rsidP="00716D12">
      <w:pPr>
        <w:rPr>
          <w:sz w:val="20"/>
          <w:szCs w:val="20"/>
        </w:rPr>
      </w:pPr>
    </w:p>
    <w:p w14:paraId="4DF07E0A" w14:textId="6D9E61BC" w:rsidR="00716D12" w:rsidRDefault="00716D12" w:rsidP="00716D12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itnessCenter</w:t>
      </w:r>
      <w:proofErr w:type="spellEnd"/>
      <w:r>
        <w:rPr>
          <w:sz w:val="24"/>
          <w:szCs w:val="24"/>
        </w:rPr>
        <w:t>:</w:t>
      </w:r>
    </w:p>
    <w:p w14:paraId="70186826" w14:textId="3AAFFC0E" w:rsidR="00716D12" w:rsidRDefault="00716D12" w:rsidP="00716D1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121A3D3" wp14:editId="3100E4D6">
            <wp:extent cx="2306955" cy="33943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422" cy="3402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AB565" w14:textId="16AEE0BD" w:rsidR="00716D12" w:rsidRDefault="00716D12" w:rsidP="00716D12">
      <w:pPr>
        <w:rPr>
          <w:sz w:val="24"/>
          <w:szCs w:val="24"/>
        </w:rPr>
      </w:pPr>
      <w:r>
        <w:rPr>
          <w:sz w:val="24"/>
          <w:szCs w:val="24"/>
        </w:rPr>
        <w:t>Attributes:</w:t>
      </w:r>
    </w:p>
    <w:p w14:paraId="7A0DA660" w14:textId="2BE7858B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bookmarkStart w:id="1" w:name="_Hlk70101386"/>
      <w:proofErr w:type="spellStart"/>
      <w:proofErr w:type="gramStart"/>
      <w:r>
        <w:rPr>
          <w:sz w:val="20"/>
          <w:szCs w:val="20"/>
        </w:rPr>
        <w:t>fitnessCenter</w:t>
      </w:r>
      <w:bookmarkEnd w:id="1"/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unique id for each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78B4A409" w14:textId="12A76B85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fitnessCenter</w:t>
      </w:r>
      <w:r w:rsidRPr="00FE29EB">
        <w:rPr>
          <w:sz w:val="20"/>
          <w:szCs w:val="20"/>
        </w:rPr>
        <w:t>Name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name of the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4505F484" w14:textId="6183473F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contactNo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contact number of the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1082408D" w14:textId="369B8828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address of the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6FF31778" w14:textId="664A680C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zip code of the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5BD843EA" w14:textId="75F60CE6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variable will hold the email of </w:t>
      </w:r>
      <w:proofErr w:type="spellStart"/>
      <w:r>
        <w:rPr>
          <w:sz w:val="20"/>
          <w:szCs w:val="20"/>
        </w:rPr>
        <w:t>fitnessCenter</w:t>
      </w:r>
      <w:proofErr w:type="spellEnd"/>
    </w:p>
    <w:p w14:paraId="12B24273" w14:textId="03FA06F9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lastRenderedPageBreak/>
        <w:t xml:space="preserve">- </w:t>
      </w:r>
      <w:proofErr w:type="spellStart"/>
      <w:proofErr w:type="gramStart"/>
      <w:r w:rsidRPr="00FE29EB">
        <w:rPr>
          <w:sz w:val="20"/>
          <w:szCs w:val="20"/>
        </w:rPr>
        <w:t>department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tnessCenter</w:t>
      </w:r>
      <w:r w:rsidRPr="004F2154">
        <w:rPr>
          <w:sz w:val="20"/>
          <w:szCs w:val="20"/>
        </w:rPr>
        <w:t>Department</w:t>
      </w:r>
      <w:r>
        <w:rPr>
          <w:sz w:val="20"/>
          <w:szCs w:val="20"/>
        </w:rPr>
        <w:t>Directory</w:t>
      </w:r>
      <w:proofErr w:type="spellEnd"/>
    </w:p>
    <w:p w14:paraId="5BABF278" w14:textId="77777777" w:rsidR="00716D12" w:rsidRPr="00FE29EB" w:rsidRDefault="00716D12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6E81C460" w14:textId="1A537AF0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fitnessCenter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unique id for each hospital and </w:t>
      </w:r>
      <w:r w:rsidRPr="00FE29EB">
        <w:rPr>
          <w:sz w:val="20"/>
          <w:szCs w:val="20"/>
        </w:rPr>
        <w:t>all the values it is holding</w:t>
      </w:r>
    </w:p>
    <w:p w14:paraId="03578E77" w14:textId="0725BD83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fitnessCenter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nique id</w:t>
      </w:r>
    </w:p>
    <w:p w14:paraId="51011ACF" w14:textId="3ECD4164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</w:t>
      </w:r>
      <w:r>
        <w:rPr>
          <w:sz w:val="20"/>
          <w:szCs w:val="20"/>
        </w:rPr>
        <w:t>fitnessCenter</w:t>
      </w:r>
      <w:r w:rsidRPr="00FE29EB">
        <w:rPr>
          <w:sz w:val="20"/>
          <w:szCs w:val="20"/>
        </w:rPr>
        <w:t>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 name and </w:t>
      </w:r>
      <w:r w:rsidRPr="00FE29EB">
        <w:rPr>
          <w:sz w:val="20"/>
          <w:szCs w:val="20"/>
        </w:rPr>
        <w:t>all the values it is holding</w:t>
      </w:r>
    </w:p>
    <w:p w14:paraId="326E5E27" w14:textId="6CCB6DC8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</w:t>
      </w:r>
      <w:r>
        <w:rPr>
          <w:sz w:val="20"/>
          <w:szCs w:val="20"/>
        </w:rPr>
        <w:t>fitnessCenter</w:t>
      </w:r>
      <w:r w:rsidRPr="00FE29EB">
        <w:rPr>
          <w:sz w:val="20"/>
          <w:szCs w:val="20"/>
        </w:rPr>
        <w:t>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 name</w:t>
      </w:r>
    </w:p>
    <w:p w14:paraId="4F1EC7AC" w14:textId="3404C3BE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zip code and </w:t>
      </w:r>
      <w:r w:rsidRPr="00FE29EB">
        <w:rPr>
          <w:sz w:val="20"/>
          <w:szCs w:val="20"/>
        </w:rPr>
        <w:t>all the values it is holding</w:t>
      </w:r>
    </w:p>
    <w:p w14:paraId="6ADEF297" w14:textId="0C5856C0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 zip code</w:t>
      </w:r>
    </w:p>
    <w:p w14:paraId="060D7449" w14:textId="0C38EFC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contact number and </w:t>
      </w:r>
      <w:r w:rsidRPr="00FE29EB">
        <w:rPr>
          <w:sz w:val="20"/>
          <w:szCs w:val="20"/>
        </w:rPr>
        <w:t>all the values it is holding</w:t>
      </w:r>
    </w:p>
    <w:p w14:paraId="4D32B783" w14:textId="0DF20FB9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contact number</w:t>
      </w:r>
    </w:p>
    <w:p w14:paraId="2DB6EFC3" w14:textId="38BA5B98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address</w:t>
      </w:r>
    </w:p>
    <w:p w14:paraId="5E18D724" w14:textId="21B4DF2A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fitnessCenter</w:t>
      </w:r>
      <w:proofErr w:type="spellEnd"/>
      <w:r>
        <w:rPr>
          <w:sz w:val="20"/>
          <w:szCs w:val="20"/>
        </w:rPr>
        <w:t xml:space="preserve"> address and </w:t>
      </w:r>
      <w:r w:rsidRPr="00FE29EB">
        <w:rPr>
          <w:sz w:val="20"/>
          <w:szCs w:val="20"/>
        </w:rPr>
        <w:t>all the values it is holding</w:t>
      </w:r>
    </w:p>
    <w:p w14:paraId="7A026EF8" w14:textId="19030D73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Fc</w:t>
      </w:r>
      <w:r w:rsidRPr="00FE29EB">
        <w:rPr>
          <w:sz w:val="20"/>
          <w:szCs w:val="20"/>
        </w:rPr>
        <w:t>Department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Fc</w:t>
      </w:r>
      <w:r w:rsidRPr="00FE29EB">
        <w:rPr>
          <w:sz w:val="20"/>
          <w:szCs w:val="20"/>
        </w:rPr>
        <w:t>DepartmentDirectory</w:t>
      </w:r>
      <w:proofErr w:type="spellEnd"/>
      <w:r>
        <w:rPr>
          <w:sz w:val="20"/>
          <w:szCs w:val="20"/>
        </w:rPr>
        <w:t xml:space="preserve"> object and </w:t>
      </w:r>
      <w:r w:rsidRPr="00FE29EB">
        <w:rPr>
          <w:sz w:val="20"/>
          <w:szCs w:val="20"/>
        </w:rPr>
        <w:t>all the values it is holding</w:t>
      </w:r>
    </w:p>
    <w:p w14:paraId="7BCB5C39" w14:textId="7F967E73" w:rsidR="00716D12" w:rsidRP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Fc</w:t>
      </w:r>
      <w:r w:rsidRPr="00FE29EB">
        <w:rPr>
          <w:sz w:val="20"/>
          <w:szCs w:val="20"/>
        </w:rPr>
        <w:t>Department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 :</w:t>
      </w:r>
      <w:r>
        <w:rPr>
          <w:sz w:val="20"/>
          <w:szCs w:val="20"/>
        </w:rPr>
        <w:t xml:space="preserve"> this method will set</w:t>
      </w:r>
      <w:r w:rsidRPr="00FE29EB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c</w:t>
      </w:r>
      <w:r w:rsidRPr="00FE29EB">
        <w:rPr>
          <w:sz w:val="20"/>
          <w:szCs w:val="20"/>
        </w:rPr>
        <w:t>DepartmentDirectory</w:t>
      </w:r>
      <w:proofErr w:type="spellEnd"/>
    </w:p>
    <w:p w14:paraId="1AB0478E" w14:textId="6473167F" w:rsidR="00FE29EB" w:rsidRPr="00FE29EB" w:rsidRDefault="00716D12" w:rsidP="008B6406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FcStaff</w:t>
      </w:r>
      <w:proofErr w:type="spellEnd"/>
      <w:r>
        <w:rPr>
          <w:sz w:val="24"/>
          <w:szCs w:val="24"/>
        </w:rPr>
        <w:t>:</w:t>
      </w:r>
    </w:p>
    <w:p w14:paraId="7025856B" w14:textId="52257431" w:rsidR="00FE29EB" w:rsidRDefault="00716D12" w:rsidP="008B6406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5DCF219" wp14:editId="4A8E5A27">
            <wp:extent cx="2306955" cy="38169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97" cy="3824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75678" w14:textId="3BCBD223" w:rsidR="00716D12" w:rsidRDefault="00716D12" w:rsidP="008B6406">
      <w:pPr>
        <w:rPr>
          <w:sz w:val="20"/>
          <w:szCs w:val="20"/>
        </w:rPr>
      </w:pPr>
      <w:r>
        <w:rPr>
          <w:sz w:val="20"/>
          <w:szCs w:val="20"/>
        </w:rPr>
        <w:lastRenderedPageBreak/>
        <w:t>Attribute:</w:t>
      </w:r>
    </w:p>
    <w:p w14:paraId="0719EC49" w14:textId="77777777" w:rsidR="00716D12" w:rsidRDefault="00716D12" w:rsidP="00716D12">
      <w:pPr>
        <w:rPr>
          <w:sz w:val="20"/>
          <w:szCs w:val="20"/>
        </w:rPr>
      </w:pPr>
      <w:proofErr w:type="gramStart"/>
      <w:r>
        <w:rPr>
          <w:sz w:val="20"/>
          <w:szCs w:val="20"/>
        </w:rPr>
        <w:t>n</w:t>
      </w:r>
      <w:r w:rsidRPr="00FE29EB">
        <w:rPr>
          <w:sz w:val="20"/>
          <w:szCs w:val="20"/>
        </w:rPr>
        <w:t>ame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of the Staff</w:t>
      </w:r>
    </w:p>
    <w:p w14:paraId="088A64B8" w14:textId="77777777" w:rsidR="00716D12" w:rsidRPr="00FE29EB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>designation</w:t>
      </w:r>
      <w:r w:rsidRPr="00FE29EB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this variable will hold the </w:t>
      </w:r>
      <w:r w:rsidRPr="004F2154">
        <w:rPr>
          <w:sz w:val="20"/>
          <w:szCs w:val="20"/>
        </w:rPr>
        <w:t xml:space="preserve">designation </w:t>
      </w:r>
      <w:r>
        <w:rPr>
          <w:sz w:val="20"/>
          <w:szCs w:val="20"/>
        </w:rPr>
        <w:t xml:space="preserve">of the </w:t>
      </w:r>
      <w:proofErr w:type="gramStart"/>
      <w:r>
        <w:rPr>
          <w:sz w:val="20"/>
          <w:szCs w:val="20"/>
        </w:rPr>
        <w:t>Staff</w:t>
      </w:r>
      <w:proofErr w:type="gramEnd"/>
    </w:p>
    <w:p w14:paraId="4046A329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contact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contact number of the hospital</w:t>
      </w:r>
    </w:p>
    <w:p w14:paraId="70EE3E33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address of the hospital</w:t>
      </w:r>
    </w:p>
    <w:p w14:paraId="7ED5105A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zip code of the hospital</w:t>
      </w:r>
    </w:p>
    <w:p w14:paraId="4EE14734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email of hospital</w:t>
      </w:r>
    </w:p>
    <w:p w14:paraId="33756F22" w14:textId="0C9EBE4A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r w:rsidRPr="004F2154">
        <w:rPr>
          <w:sz w:val="20"/>
          <w:szCs w:val="20"/>
        </w:rPr>
        <w:t>department</w:t>
      </w:r>
      <w:r w:rsidRPr="00FE29EB">
        <w:rPr>
          <w:sz w:val="20"/>
          <w:szCs w:val="20"/>
        </w:rPr>
        <w:t>: This class object will have all the values from clas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tnessCenter</w:t>
      </w:r>
      <w:r w:rsidRPr="004F2154">
        <w:rPr>
          <w:sz w:val="20"/>
          <w:szCs w:val="20"/>
        </w:rPr>
        <w:t>Department</w:t>
      </w:r>
      <w:proofErr w:type="spellEnd"/>
    </w:p>
    <w:p w14:paraId="3B352BA4" w14:textId="5947AE72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s</w:t>
      </w:r>
      <w:r w:rsidRPr="004F2154">
        <w:rPr>
          <w:sz w:val="20"/>
          <w:szCs w:val="20"/>
        </w:rPr>
        <w:t>Dir</w:t>
      </w:r>
      <w:proofErr w:type="spellEnd"/>
      <w:r w:rsidRPr="004F2154">
        <w:rPr>
          <w:sz w:val="20"/>
          <w:szCs w:val="20"/>
        </w:rPr>
        <w:t xml:space="preserve"> :</w:t>
      </w:r>
      <w:proofErr w:type="gram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This class object will have all the values from class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Directory</w:t>
      </w:r>
      <w:proofErr w:type="spellEnd"/>
    </w:p>
    <w:p w14:paraId="01D80694" w14:textId="1907C2F5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registerSess</w:t>
      </w:r>
      <w:r w:rsidRPr="004F2154">
        <w:rPr>
          <w:sz w:val="20"/>
          <w:szCs w:val="20"/>
        </w:rPr>
        <w:t>Dir</w:t>
      </w:r>
      <w:proofErr w:type="spellEnd"/>
      <w:r w:rsidRPr="004F2154">
        <w:rPr>
          <w:sz w:val="20"/>
          <w:szCs w:val="20"/>
        </w:rPr>
        <w:t xml:space="preserve"> :</w:t>
      </w:r>
      <w:proofErr w:type="gram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This class object will have all the values from class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Directory</w:t>
      </w:r>
      <w:proofErr w:type="spellEnd"/>
    </w:p>
    <w:p w14:paraId="578100A1" w14:textId="77777777" w:rsidR="00716D12" w:rsidRPr="009F3979" w:rsidRDefault="00716D12" w:rsidP="00716D12">
      <w:pPr>
        <w:rPr>
          <w:b/>
          <w:bCs/>
          <w:sz w:val="20"/>
          <w:szCs w:val="20"/>
        </w:rPr>
      </w:pPr>
      <w:r w:rsidRPr="009F3979">
        <w:rPr>
          <w:b/>
          <w:bCs/>
          <w:sz w:val="20"/>
          <w:szCs w:val="20"/>
        </w:rPr>
        <w:t>Methods:</w:t>
      </w:r>
    </w:p>
    <w:p w14:paraId="0B02086B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r>
        <w:rPr>
          <w:sz w:val="20"/>
          <w:szCs w:val="20"/>
        </w:rPr>
        <w:t>g</w:t>
      </w:r>
      <w:r w:rsidRPr="004F2154">
        <w:rPr>
          <w:sz w:val="20"/>
          <w:szCs w:val="20"/>
        </w:rPr>
        <w:t>etDesignation</w:t>
      </w:r>
      <w:proofErr w:type="spellEnd"/>
      <w:r w:rsidRPr="00FE29EB">
        <w:rPr>
          <w:sz w:val="20"/>
          <w:szCs w:val="20"/>
        </w:rPr>
        <w:t xml:space="preserve"> (</w:t>
      </w:r>
      <w:proofErr w:type="gramStart"/>
      <w:r w:rsidRPr="00FE29EB">
        <w:rPr>
          <w:sz w:val="20"/>
          <w:szCs w:val="20"/>
        </w:rPr>
        <w:t>)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method will fetch the </w:t>
      </w:r>
      <w:proofErr w:type="spellStart"/>
      <w:r w:rsidRPr="004F2154">
        <w:rPr>
          <w:sz w:val="20"/>
          <w:szCs w:val="20"/>
        </w:rPr>
        <w:t>Designation</w:t>
      </w:r>
      <w:r>
        <w:rPr>
          <w:sz w:val="20"/>
          <w:szCs w:val="20"/>
        </w:rPr>
        <w:t>for</w:t>
      </w:r>
      <w:proofErr w:type="spellEnd"/>
      <w:r>
        <w:rPr>
          <w:sz w:val="20"/>
          <w:szCs w:val="20"/>
        </w:rPr>
        <w:t xml:space="preserve"> each hospital and </w:t>
      </w:r>
      <w:r w:rsidRPr="00FE29EB">
        <w:rPr>
          <w:sz w:val="20"/>
          <w:szCs w:val="20"/>
        </w:rPr>
        <w:t>all the values it is holding</w:t>
      </w:r>
    </w:p>
    <w:p w14:paraId="6809B8E0" w14:textId="77777777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r w:rsidRPr="004F2154">
        <w:rPr>
          <w:sz w:val="20"/>
          <w:szCs w:val="20"/>
        </w:rPr>
        <w:t>setDesignation</w:t>
      </w:r>
      <w:proofErr w:type="spellEnd"/>
      <w:r w:rsidRPr="00FE29EB">
        <w:rPr>
          <w:sz w:val="20"/>
          <w:szCs w:val="20"/>
        </w:rPr>
        <w:t xml:space="preserve"> (</w:t>
      </w:r>
      <w:proofErr w:type="gramStart"/>
      <w:r w:rsidRPr="00FE29EB">
        <w:rPr>
          <w:sz w:val="20"/>
          <w:szCs w:val="20"/>
        </w:rPr>
        <w:t>)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this method will set the </w:t>
      </w:r>
      <w:r w:rsidRPr="004F2154">
        <w:rPr>
          <w:sz w:val="20"/>
          <w:szCs w:val="20"/>
        </w:rPr>
        <w:t>Designation</w:t>
      </w:r>
      <w:r>
        <w:rPr>
          <w:sz w:val="20"/>
          <w:szCs w:val="20"/>
        </w:rPr>
        <w:t xml:space="preserve"> of the staff</w:t>
      </w:r>
    </w:p>
    <w:p w14:paraId="58065891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 name and </w:t>
      </w:r>
      <w:r w:rsidRPr="00FE29EB">
        <w:rPr>
          <w:sz w:val="20"/>
          <w:szCs w:val="20"/>
        </w:rPr>
        <w:t>all the values it is holding</w:t>
      </w:r>
    </w:p>
    <w:p w14:paraId="0680A1CC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Hospital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 name</w:t>
      </w:r>
    </w:p>
    <w:p w14:paraId="0FCBD0E6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’s zip code and </w:t>
      </w:r>
      <w:r w:rsidRPr="00FE29EB">
        <w:rPr>
          <w:sz w:val="20"/>
          <w:szCs w:val="20"/>
        </w:rPr>
        <w:t>all the values it is holding</w:t>
      </w:r>
    </w:p>
    <w:p w14:paraId="1919CD77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hospital’s zip code</w:t>
      </w:r>
    </w:p>
    <w:p w14:paraId="0DEC13C4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’s contact number and </w:t>
      </w:r>
      <w:r w:rsidRPr="00FE29EB">
        <w:rPr>
          <w:sz w:val="20"/>
          <w:szCs w:val="20"/>
        </w:rPr>
        <w:t>all the values it is holding</w:t>
      </w:r>
    </w:p>
    <w:p w14:paraId="34BF0F42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hospital’s </w:t>
      </w:r>
      <w:proofErr w:type="spellStart"/>
      <w:r>
        <w:rPr>
          <w:sz w:val="20"/>
          <w:szCs w:val="20"/>
        </w:rPr>
        <w:t>zipcode</w:t>
      </w:r>
      <w:proofErr w:type="spellEnd"/>
    </w:p>
    <w:p w14:paraId="20B934A4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’s address</w:t>
      </w:r>
    </w:p>
    <w:p w14:paraId="7C252D00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hospital’s address and </w:t>
      </w:r>
      <w:r w:rsidRPr="00FE29EB">
        <w:rPr>
          <w:sz w:val="20"/>
          <w:szCs w:val="20"/>
        </w:rPr>
        <w:t>all the values it is holding</w:t>
      </w:r>
    </w:p>
    <w:p w14:paraId="393C4665" w14:textId="1A7C98D0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getDepartment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</w:t>
      </w:r>
      <w:proofErr w:type="spellStart"/>
      <w:r>
        <w:rPr>
          <w:sz w:val="20"/>
          <w:szCs w:val="20"/>
        </w:rPr>
        <w:t>FitnessCenter</w:t>
      </w:r>
      <w:r w:rsidRPr="004F2154">
        <w:rPr>
          <w:sz w:val="20"/>
          <w:szCs w:val="20"/>
        </w:rPr>
        <w:t>Department</w:t>
      </w:r>
      <w:proofErr w:type="spellEnd"/>
      <w:r>
        <w:rPr>
          <w:sz w:val="20"/>
          <w:szCs w:val="20"/>
        </w:rPr>
        <w:t xml:space="preserve"> and all the values it holds</w:t>
      </w:r>
    </w:p>
    <w:p w14:paraId="58657206" w14:textId="0CA9CA66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setDepartment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</w:t>
      </w:r>
      <w:proofErr w:type="spellStart"/>
      <w:r>
        <w:rPr>
          <w:sz w:val="20"/>
          <w:szCs w:val="20"/>
        </w:rPr>
        <w:t>FitnessCenter</w:t>
      </w:r>
      <w:r w:rsidRPr="004F2154">
        <w:rPr>
          <w:sz w:val="20"/>
          <w:szCs w:val="20"/>
        </w:rPr>
        <w:t>Department</w:t>
      </w:r>
      <w:proofErr w:type="spellEnd"/>
    </w:p>
    <w:p w14:paraId="46D42825" w14:textId="7A03EDCA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getSess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 </w:t>
      </w:r>
      <w:proofErr w:type="spellStart"/>
      <w:r w:rsidRPr="004F2154">
        <w:rPr>
          <w:sz w:val="20"/>
          <w:szCs w:val="20"/>
        </w:rPr>
        <w:t>SessionsDirectory</w:t>
      </w:r>
      <w:proofErr w:type="spellEnd"/>
      <w:r>
        <w:rPr>
          <w:sz w:val="20"/>
          <w:szCs w:val="20"/>
        </w:rPr>
        <w:t xml:space="preserve"> and all the values it holds</w:t>
      </w:r>
    </w:p>
    <w:p w14:paraId="5414F6B8" w14:textId="733CAE9F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 xml:space="preserve">+ </w:t>
      </w:r>
      <w:proofErr w:type="spellStart"/>
      <w:proofErr w:type="gramStart"/>
      <w:r w:rsidRPr="004F2154">
        <w:rPr>
          <w:sz w:val="20"/>
          <w:szCs w:val="20"/>
        </w:rPr>
        <w:t>setSessionDirectory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</w:t>
      </w:r>
      <w:proofErr w:type="spellStart"/>
      <w:r w:rsidRPr="004F2154">
        <w:rPr>
          <w:sz w:val="20"/>
          <w:szCs w:val="20"/>
        </w:rPr>
        <w:t>SessionsDirectory</w:t>
      </w:r>
      <w:proofErr w:type="spellEnd"/>
    </w:p>
    <w:p w14:paraId="4349E488" w14:textId="421EEBDA" w:rsidR="00716D12" w:rsidRPr="004F2154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>+ get</w:t>
      </w:r>
      <w:r w:rsidRPr="00716D12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gisterSess</w:t>
      </w:r>
      <w:r w:rsidRPr="004F2154">
        <w:rPr>
          <w:sz w:val="20"/>
          <w:szCs w:val="20"/>
        </w:rPr>
        <w:t>Dir</w:t>
      </w:r>
      <w:proofErr w:type="spellEnd"/>
      <w:r w:rsidRPr="004F2154">
        <w:rPr>
          <w:sz w:val="20"/>
          <w:szCs w:val="20"/>
        </w:rPr>
        <w:t xml:space="preserve"> ():</w:t>
      </w:r>
      <w:r>
        <w:rPr>
          <w:sz w:val="20"/>
          <w:szCs w:val="20"/>
        </w:rPr>
        <w:t xml:space="preserve"> this method will fetch</w:t>
      </w:r>
      <w:r w:rsidRPr="004F2154">
        <w:rPr>
          <w:sz w:val="20"/>
          <w:szCs w:val="20"/>
        </w:rPr>
        <w:t xml:space="preserve"> </w:t>
      </w:r>
      <w:proofErr w:type="spellStart"/>
      <w:proofErr w:type="gramStart"/>
      <w:r w:rsidRPr="004F2154">
        <w:rPr>
          <w:sz w:val="20"/>
          <w:szCs w:val="20"/>
        </w:rPr>
        <w:t>SessionsDirectory</w:t>
      </w:r>
      <w:proofErr w:type="spellEnd"/>
      <w:proofErr w:type="gramEnd"/>
      <w:r>
        <w:rPr>
          <w:sz w:val="20"/>
          <w:szCs w:val="20"/>
        </w:rPr>
        <w:t xml:space="preserve"> </w:t>
      </w:r>
    </w:p>
    <w:p w14:paraId="15495DE9" w14:textId="374AD786" w:rsidR="00716D12" w:rsidRDefault="00716D12" w:rsidP="00716D12">
      <w:pPr>
        <w:rPr>
          <w:sz w:val="20"/>
          <w:szCs w:val="20"/>
        </w:rPr>
      </w:pPr>
      <w:r w:rsidRPr="004F2154">
        <w:rPr>
          <w:sz w:val="20"/>
          <w:szCs w:val="20"/>
        </w:rPr>
        <w:t>+ set</w:t>
      </w:r>
      <w:r w:rsidRPr="00716D12"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registerSess</w:t>
      </w:r>
      <w:r w:rsidRPr="004F2154">
        <w:rPr>
          <w:sz w:val="20"/>
          <w:szCs w:val="20"/>
        </w:rPr>
        <w:t>Dir</w:t>
      </w:r>
      <w:proofErr w:type="spellEnd"/>
      <w:r w:rsidRPr="004F2154">
        <w:rPr>
          <w:sz w:val="20"/>
          <w:szCs w:val="20"/>
        </w:rPr>
        <w:t>(</w:t>
      </w:r>
      <w:proofErr w:type="gramEnd"/>
      <w:r w:rsidRPr="004F2154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</w:t>
      </w:r>
      <w:r w:rsidRPr="004F2154">
        <w:rPr>
          <w:sz w:val="20"/>
          <w:szCs w:val="20"/>
        </w:rPr>
        <w:t xml:space="preserve"> </w:t>
      </w:r>
      <w:proofErr w:type="spellStart"/>
      <w:r w:rsidRPr="004F2154">
        <w:rPr>
          <w:sz w:val="20"/>
          <w:szCs w:val="20"/>
        </w:rPr>
        <w:t>SessionsDirectory</w:t>
      </w:r>
      <w:proofErr w:type="spellEnd"/>
    </w:p>
    <w:p w14:paraId="256D65EA" w14:textId="50576459" w:rsidR="00716D12" w:rsidRDefault="00716D12" w:rsidP="00716D12">
      <w:pPr>
        <w:rPr>
          <w:b/>
          <w:bCs/>
          <w:sz w:val="24"/>
          <w:szCs w:val="24"/>
        </w:rPr>
      </w:pPr>
      <w:r w:rsidRPr="00716D12">
        <w:rPr>
          <w:b/>
          <w:bCs/>
          <w:sz w:val="24"/>
          <w:szCs w:val="24"/>
        </w:rPr>
        <w:t>Sessions:</w:t>
      </w:r>
    </w:p>
    <w:p w14:paraId="43B17D94" w14:textId="51D2A2C0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>This entity will have session details which a fitness center has, customers or doctors, can book these sessions. These sessions will be created by fitness center staff.</w:t>
      </w:r>
    </w:p>
    <w:p w14:paraId="21BCA851" w14:textId="1AB1665C" w:rsidR="00716D12" w:rsidRDefault="00716D12" w:rsidP="00716D1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ttributes:</w:t>
      </w:r>
    </w:p>
    <w:p w14:paraId="5E8CF54D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lastRenderedPageBreak/>
        <w:t xml:space="preserve">- </w:t>
      </w:r>
      <w:proofErr w:type="spellStart"/>
      <w:proofErr w:type="gramStart"/>
      <w:r w:rsidRPr="00716D12">
        <w:rPr>
          <w:sz w:val="20"/>
          <w:szCs w:val="20"/>
        </w:rPr>
        <w:t>sessionId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nique id for each sessions</w:t>
      </w:r>
    </w:p>
    <w:p w14:paraId="60AB60EA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name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for each sessions</w:t>
      </w:r>
    </w:p>
    <w:p w14:paraId="29B1D7F6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sessionDat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26B6C1E0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startTim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4C38691E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endTim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2B258D53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Location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5AAB726E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 w:rsidRPr="00716D12">
        <w:rPr>
          <w:sz w:val="20"/>
          <w:szCs w:val="20"/>
        </w:rPr>
        <w:t>isRemote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7E51D886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gramStart"/>
      <w:r w:rsidRPr="00716D12">
        <w:rPr>
          <w:sz w:val="20"/>
          <w:szCs w:val="20"/>
        </w:rPr>
        <w:t>status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date for each sessions</w:t>
      </w:r>
    </w:p>
    <w:p w14:paraId="24EC8278" w14:textId="16F34CBF" w:rsid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findUser</w:t>
      </w:r>
      <w:proofErr w:type="spellEnd"/>
      <w:r w:rsidRPr="00716D12">
        <w:rPr>
          <w:sz w:val="20"/>
          <w:szCs w:val="20"/>
        </w:rPr>
        <w:t xml:space="preserve"> :</w:t>
      </w:r>
      <w:proofErr w:type="gramEnd"/>
      <w:r w:rsidRPr="00716D12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ser for each sessions</w:t>
      </w:r>
    </w:p>
    <w:p w14:paraId="0ED3F2B0" w14:textId="7411FF5C" w:rsidR="00716D12" w:rsidRPr="00716D12" w:rsidRDefault="00716D12" w:rsidP="00716D12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17E59D1" wp14:editId="17488843">
            <wp:extent cx="2306955" cy="37615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41" cy="3764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D50EB" w14:textId="77777777" w:rsidR="00716D12" w:rsidRPr="00716D12" w:rsidRDefault="00716D12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17E6063D" w14:textId="1E9297B4" w:rsidR="00716D12" w:rsidRPr="00FE29EB" w:rsidRDefault="00716D12" w:rsidP="00716D12">
      <w:pPr>
        <w:rPr>
          <w:sz w:val="20"/>
          <w:szCs w:val="20"/>
        </w:rPr>
      </w:pP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Session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unique id for each Sessions and </w:t>
      </w:r>
      <w:r w:rsidRPr="00FE29EB">
        <w:rPr>
          <w:sz w:val="20"/>
          <w:szCs w:val="20"/>
        </w:rPr>
        <w:t>all the values it is holding</w:t>
      </w:r>
    </w:p>
    <w:p w14:paraId="6E8A14D8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Session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nique id</w:t>
      </w:r>
    </w:p>
    <w:p w14:paraId="424E95A2" w14:textId="7777777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name and </w:t>
      </w:r>
      <w:r w:rsidRPr="00FE29EB">
        <w:rPr>
          <w:sz w:val="20"/>
          <w:szCs w:val="20"/>
        </w:rPr>
        <w:t>all the values it is holding</w:t>
      </w:r>
    </w:p>
    <w:p w14:paraId="5BCF48BC" w14:textId="04FC4912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name</w:t>
      </w:r>
    </w:p>
    <w:p w14:paraId="5ABB5606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SessionDa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date and </w:t>
      </w:r>
      <w:r w:rsidRPr="00FE29EB">
        <w:rPr>
          <w:sz w:val="20"/>
          <w:szCs w:val="20"/>
        </w:rPr>
        <w:t>all the values it is holding</w:t>
      </w:r>
    </w:p>
    <w:p w14:paraId="5FDFF912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SessionDa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date</w:t>
      </w:r>
    </w:p>
    <w:p w14:paraId="2E632006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lastRenderedPageBreak/>
        <w:t xml:space="preserve">+ </w:t>
      </w:r>
      <w:proofErr w:type="spellStart"/>
      <w:proofErr w:type="gramStart"/>
      <w:r w:rsidRPr="00716D12">
        <w:rPr>
          <w:sz w:val="20"/>
          <w:szCs w:val="20"/>
        </w:rPr>
        <w:t>getStart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start time and </w:t>
      </w:r>
      <w:r w:rsidRPr="00FE29EB">
        <w:rPr>
          <w:sz w:val="20"/>
          <w:szCs w:val="20"/>
        </w:rPr>
        <w:t>all the values it is holding</w:t>
      </w:r>
    </w:p>
    <w:p w14:paraId="2BD06304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End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end time and </w:t>
      </w:r>
      <w:r w:rsidRPr="00FE29EB">
        <w:rPr>
          <w:sz w:val="20"/>
          <w:szCs w:val="20"/>
        </w:rPr>
        <w:t>all the values it is holding</w:t>
      </w:r>
    </w:p>
    <w:p w14:paraId="74736C50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Start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Start time</w:t>
      </w:r>
    </w:p>
    <w:p w14:paraId="0B0F2D6E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EndTim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ession end time</w:t>
      </w:r>
    </w:p>
    <w:p w14:paraId="604E8BE2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Location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Session location  </w:t>
      </w:r>
    </w:p>
    <w:p w14:paraId="40593C69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IsRemote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Session </w:t>
      </w:r>
      <w:proofErr w:type="spellStart"/>
      <w:r>
        <w:rPr>
          <w:sz w:val="20"/>
          <w:szCs w:val="20"/>
        </w:rPr>
        <w:t>isRemote</w:t>
      </w:r>
      <w:proofErr w:type="spellEnd"/>
      <w:r>
        <w:rPr>
          <w:sz w:val="20"/>
          <w:szCs w:val="20"/>
        </w:rPr>
        <w:t xml:space="preserve"> value  </w:t>
      </w:r>
    </w:p>
    <w:p w14:paraId="3A6F63C8" w14:textId="77777777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Location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location  and </w:t>
      </w:r>
      <w:r w:rsidRPr="00FE29EB">
        <w:rPr>
          <w:sz w:val="20"/>
          <w:szCs w:val="20"/>
        </w:rPr>
        <w:t>all the values it is holding</w:t>
      </w:r>
    </w:p>
    <w:p w14:paraId="5E53CF1D" w14:textId="2A55B3AB" w:rsidR="00716D12" w:rsidRP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get</w:t>
      </w:r>
      <w:r>
        <w:rPr>
          <w:sz w:val="20"/>
          <w:szCs w:val="20"/>
        </w:rPr>
        <w:t>FindUs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ession user name and </w:t>
      </w:r>
      <w:r w:rsidRPr="00FE29EB">
        <w:rPr>
          <w:sz w:val="20"/>
          <w:szCs w:val="20"/>
        </w:rPr>
        <w:t>all the values it is holding</w:t>
      </w:r>
    </w:p>
    <w:p w14:paraId="503D751C" w14:textId="078DC3A9" w:rsidR="00716D12" w:rsidRDefault="00716D12" w:rsidP="00716D12">
      <w:pPr>
        <w:rPr>
          <w:sz w:val="20"/>
          <w:szCs w:val="20"/>
        </w:rPr>
      </w:pPr>
      <w:r w:rsidRPr="00716D12">
        <w:rPr>
          <w:sz w:val="20"/>
          <w:szCs w:val="20"/>
        </w:rPr>
        <w:t xml:space="preserve">+ </w:t>
      </w:r>
      <w:proofErr w:type="spellStart"/>
      <w:proofErr w:type="gramStart"/>
      <w:r w:rsidRPr="00716D12">
        <w:rPr>
          <w:sz w:val="20"/>
          <w:szCs w:val="20"/>
        </w:rPr>
        <w:t>set</w:t>
      </w:r>
      <w:r>
        <w:rPr>
          <w:sz w:val="20"/>
          <w:szCs w:val="20"/>
        </w:rPr>
        <w:t>FindUser</w:t>
      </w:r>
      <w:proofErr w:type="spellEnd"/>
      <w:r w:rsidRPr="00716D12">
        <w:rPr>
          <w:sz w:val="20"/>
          <w:szCs w:val="20"/>
        </w:rPr>
        <w:t>(</w:t>
      </w:r>
      <w:proofErr w:type="gramEnd"/>
      <w:r w:rsidRPr="00716D12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ser name</w:t>
      </w:r>
    </w:p>
    <w:p w14:paraId="231FA3FB" w14:textId="64BA440E" w:rsidR="00716D12" w:rsidRPr="00925114" w:rsidRDefault="00716D12" w:rsidP="00716D12">
      <w:pPr>
        <w:rPr>
          <w:b/>
          <w:bCs/>
          <w:sz w:val="20"/>
          <w:szCs w:val="20"/>
        </w:rPr>
      </w:pPr>
      <w:r w:rsidRPr="00925114">
        <w:rPr>
          <w:b/>
          <w:bCs/>
          <w:sz w:val="20"/>
          <w:szCs w:val="20"/>
        </w:rPr>
        <w:t>Ambulance Services:</w:t>
      </w:r>
    </w:p>
    <w:p w14:paraId="58D1BBD4" w14:textId="6354DC7F" w:rsidR="00925114" w:rsidRDefault="00925114" w:rsidP="00716D12">
      <w:pPr>
        <w:rPr>
          <w:sz w:val="20"/>
          <w:szCs w:val="20"/>
        </w:rPr>
      </w:pPr>
      <w:r>
        <w:rPr>
          <w:sz w:val="20"/>
          <w:szCs w:val="20"/>
        </w:rPr>
        <w:t>This entity holds the information about ambulance services. A customer can book an ambulance in case of emergency or when needed.</w:t>
      </w:r>
    </w:p>
    <w:p w14:paraId="532051B6" w14:textId="3D3ACC2C" w:rsidR="00716D12" w:rsidRDefault="00716D12" w:rsidP="00716D12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6C4E0526" wp14:editId="55190DFF">
            <wp:extent cx="2292985" cy="293716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591" cy="295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79A57" w14:textId="2A6F2947" w:rsidR="00716D12" w:rsidRPr="00925114" w:rsidRDefault="00716D12" w:rsidP="00716D12">
      <w:pPr>
        <w:rPr>
          <w:b/>
          <w:bCs/>
          <w:sz w:val="20"/>
          <w:szCs w:val="20"/>
        </w:rPr>
      </w:pPr>
      <w:r w:rsidRPr="00925114">
        <w:rPr>
          <w:b/>
          <w:bCs/>
          <w:sz w:val="20"/>
          <w:szCs w:val="20"/>
        </w:rPr>
        <w:t>Attributes:</w:t>
      </w:r>
    </w:p>
    <w:p w14:paraId="6994D06A" w14:textId="25FA70DA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>
        <w:rPr>
          <w:sz w:val="20"/>
          <w:szCs w:val="20"/>
        </w:rPr>
        <w:t>id</w:t>
      </w:r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nique id for each Ambulance Service</w:t>
      </w:r>
    </w:p>
    <w:p w14:paraId="0D0C56D7" w14:textId="74C9BC24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>
        <w:rPr>
          <w:sz w:val="20"/>
          <w:szCs w:val="20"/>
        </w:rPr>
        <w:t>n</w:t>
      </w:r>
      <w:r w:rsidRPr="00FE29EB">
        <w:rPr>
          <w:sz w:val="20"/>
          <w:szCs w:val="20"/>
        </w:rPr>
        <w:t>ame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of each Ambulance Service</w:t>
      </w:r>
    </w:p>
    <w:p w14:paraId="2D6C31E6" w14:textId="0EE42C4A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contactNo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contact number of each Ambulance Service</w:t>
      </w:r>
    </w:p>
    <w:p w14:paraId="2AC31C72" w14:textId="72861E4D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address of each Ambulance Service</w:t>
      </w:r>
    </w:p>
    <w:p w14:paraId="1A271DBA" w14:textId="66A89A37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zip code of each Ambulance Service</w:t>
      </w:r>
    </w:p>
    <w:p w14:paraId="69AC3A04" w14:textId="1251B56A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email each Ambulance Service</w:t>
      </w:r>
    </w:p>
    <w:p w14:paraId="0F3A964E" w14:textId="330ED1B9" w:rsid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service</w:t>
      </w:r>
      <w:r w:rsidRPr="00FE29EB">
        <w:rPr>
          <w:sz w:val="20"/>
          <w:szCs w:val="20"/>
        </w:rPr>
        <w:t>Directory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This class object will have all the values from clas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rviceDirectory</w:t>
      </w:r>
      <w:proofErr w:type="spellEnd"/>
    </w:p>
    <w:p w14:paraId="55A4E28F" w14:textId="77777777" w:rsidR="00716D12" w:rsidRPr="00FE29EB" w:rsidRDefault="00716D12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Methods:</w:t>
      </w:r>
    </w:p>
    <w:p w14:paraId="319478F1" w14:textId="3B3B29F1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unique id for each Ambulance Service and </w:t>
      </w:r>
      <w:r w:rsidRPr="00FE29EB">
        <w:rPr>
          <w:sz w:val="20"/>
          <w:szCs w:val="20"/>
        </w:rPr>
        <w:t>all the values it is holding</w:t>
      </w:r>
    </w:p>
    <w:p w14:paraId="27F08C18" w14:textId="603B908E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nique id</w:t>
      </w:r>
    </w:p>
    <w:p w14:paraId="523B46B1" w14:textId="49E917A3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Ambulance Service name and </w:t>
      </w:r>
      <w:r w:rsidRPr="00FE29EB">
        <w:rPr>
          <w:sz w:val="20"/>
          <w:szCs w:val="20"/>
        </w:rPr>
        <w:t>all the values it is holding</w:t>
      </w:r>
    </w:p>
    <w:p w14:paraId="4713C333" w14:textId="7F3B173E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 name</w:t>
      </w:r>
    </w:p>
    <w:p w14:paraId="5C345FA1" w14:textId="03B02811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Ambulance Service zip code and </w:t>
      </w:r>
      <w:r w:rsidRPr="00FE29EB">
        <w:rPr>
          <w:sz w:val="20"/>
          <w:szCs w:val="20"/>
        </w:rPr>
        <w:t>all the values it is holding</w:t>
      </w:r>
    </w:p>
    <w:p w14:paraId="6045971A" w14:textId="5CED35F5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Ambulance Service zip code</w:t>
      </w:r>
    </w:p>
    <w:p w14:paraId="68C2A4B2" w14:textId="3062B029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Ambulance Service contact number and </w:t>
      </w:r>
      <w:r w:rsidRPr="00FE29EB">
        <w:rPr>
          <w:sz w:val="20"/>
          <w:szCs w:val="20"/>
        </w:rPr>
        <w:t>all the values it is holding</w:t>
      </w:r>
    </w:p>
    <w:p w14:paraId="0E354238" w14:textId="18DADAC5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Ambulance Service contact number</w:t>
      </w:r>
    </w:p>
    <w:p w14:paraId="2C3A13FE" w14:textId="254A55C3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Ambulance Service address</w:t>
      </w:r>
    </w:p>
    <w:p w14:paraId="4B1DD336" w14:textId="0AFABA96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Ambulance Service address and </w:t>
      </w:r>
      <w:r w:rsidRPr="00FE29EB">
        <w:rPr>
          <w:sz w:val="20"/>
          <w:szCs w:val="20"/>
        </w:rPr>
        <w:t>all the values it is holding</w:t>
      </w:r>
    </w:p>
    <w:p w14:paraId="523C9396" w14:textId="0A6B25A0" w:rsidR="00716D12" w:rsidRPr="00FE29EB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Service</w:t>
      </w:r>
      <w:r w:rsidRPr="00FE29EB">
        <w:rPr>
          <w:sz w:val="20"/>
          <w:szCs w:val="20"/>
        </w:rPr>
        <w:t>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Ambulance Service</w:t>
      </w:r>
      <w:r w:rsidRPr="00FE29EB">
        <w:rPr>
          <w:sz w:val="20"/>
          <w:szCs w:val="20"/>
        </w:rPr>
        <w:t xml:space="preserve"> Directory</w:t>
      </w:r>
      <w:r>
        <w:rPr>
          <w:sz w:val="20"/>
          <w:szCs w:val="20"/>
        </w:rPr>
        <w:t xml:space="preserve"> object and </w:t>
      </w:r>
      <w:r w:rsidRPr="00FE29EB">
        <w:rPr>
          <w:sz w:val="20"/>
          <w:szCs w:val="20"/>
        </w:rPr>
        <w:t>all the values it is holding</w:t>
      </w:r>
    </w:p>
    <w:p w14:paraId="78F6BA94" w14:textId="38061886" w:rsidR="00716D12" w:rsidRPr="00716D12" w:rsidRDefault="00716D12" w:rsidP="00716D12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Service</w:t>
      </w:r>
      <w:r w:rsidRPr="00FE29EB">
        <w:rPr>
          <w:sz w:val="20"/>
          <w:szCs w:val="20"/>
        </w:rPr>
        <w:t>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 :</w:t>
      </w:r>
      <w:r>
        <w:rPr>
          <w:sz w:val="20"/>
          <w:szCs w:val="20"/>
        </w:rPr>
        <w:t xml:space="preserve"> this method will set</w:t>
      </w:r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Ambulance Service</w:t>
      </w:r>
      <w:r w:rsidRPr="00FE29EB">
        <w:rPr>
          <w:sz w:val="20"/>
          <w:szCs w:val="20"/>
        </w:rPr>
        <w:t xml:space="preserve"> Directory</w:t>
      </w:r>
    </w:p>
    <w:p w14:paraId="058F63D6" w14:textId="58004F6B" w:rsidR="00716D12" w:rsidRPr="00925114" w:rsidRDefault="00925114" w:rsidP="00716D12">
      <w:pPr>
        <w:rPr>
          <w:b/>
          <w:bCs/>
          <w:sz w:val="20"/>
          <w:szCs w:val="20"/>
        </w:rPr>
      </w:pPr>
      <w:proofErr w:type="spellStart"/>
      <w:r w:rsidRPr="00925114">
        <w:rPr>
          <w:b/>
          <w:bCs/>
          <w:sz w:val="20"/>
          <w:szCs w:val="20"/>
        </w:rPr>
        <w:t>UserAccount</w:t>
      </w:r>
      <w:proofErr w:type="spellEnd"/>
      <w:r w:rsidRPr="00925114">
        <w:rPr>
          <w:b/>
          <w:bCs/>
          <w:sz w:val="20"/>
          <w:szCs w:val="20"/>
        </w:rPr>
        <w:t>:</w:t>
      </w:r>
    </w:p>
    <w:p w14:paraId="1EF3AC44" w14:textId="52C510B6" w:rsidR="00925114" w:rsidRDefault="00925114" w:rsidP="00716D12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518CF157" wp14:editId="68424E5C">
            <wp:extent cx="1939290" cy="2369127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7161" cy="2390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F0888" w14:textId="27206A7F" w:rsidR="00925114" w:rsidRDefault="00925114" w:rsidP="00716D12">
      <w:pPr>
        <w:rPr>
          <w:sz w:val="20"/>
          <w:szCs w:val="20"/>
        </w:rPr>
      </w:pPr>
      <w:r>
        <w:rPr>
          <w:sz w:val="20"/>
          <w:szCs w:val="20"/>
        </w:rPr>
        <w:t>Attributes:</w:t>
      </w:r>
    </w:p>
    <w:p w14:paraId="3B207926" w14:textId="7DC087E0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username: </w:t>
      </w:r>
      <w:r>
        <w:rPr>
          <w:sz w:val="20"/>
          <w:szCs w:val="20"/>
        </w:rPr>
        <w:t>this variable will hold the username of each user</w:t>
      </w:r>
    </w:p>
    <w:p w14:paraId="67D48177" w14:textId="5472BCEF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password: </w:t>
      </w:r>
      <w:r>
        <w:rPr>
          <w:sz w:val="20"/>
          <w:szCs w:val="20"/>
        </w:rPr>
        <w:t>this variable will hold the password of each user</w:t>
      </w:r>
    </w:p>
    <w:p w14:paraId="5E77AA30" w14:textId="796400E6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employee: </w:t>
      </w:r>
      <w:r>
        <w:rPr>
          <w:sz w:val="20"/>
          <w:szCs w:val="20"/>
        </w:rPr>
        <w:t xml:space="preserve">this variable will hold the </w:t>
      </w:r>
      <w:r w:rsidRPr="00925114">
        <w:rPr>
          <w:sz w:val="20"/>
          <w:szCs w:val="20"/>
        </w:rPr>
        <w:t>Employee</w:t>
      </w:r>
      <w:r>
        <w:rPr>
          <w:sz w:val="20"/>
          <w:szCs w:val="20"/>
        </w:rPr>
        <w:t xml:space="preserve"> object class</w:t>
      </w:r>
    </w:p>
    <w:p w14:paraId="2FC8EC39" w14:textId="2E0F847B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role: </w:t>
      </w:r>
      <w:r>
        <w:rPr>
          <w:sz w:val="20"/>
          <w:szCs w:val="20"/>
        </w:rPr>
        <w:t xml:space="preserve">this variable will hold the class object </w:t>
      </w:r>
      <w:r w:rsidRPr="00925114">
        <w:rPr>
          <w:sz w:val="20"/>
          <w:szCs w:val="20"/>
        </w:rPr>
        <w:t>Role</w:t>
      </w:r>
    </w:p>
    <w:p w14:paraId="4A1B190E" w14:textId="5CAF49A4" w:rsid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workqueue</w:t>
      </w:r>
      <w:proofErr w:type="spellEnd"/>
      <w:proofErr w:type="gramStart"/>
      <w:r w:rsidRPr="00925114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925114">
        <w:rPr>
          <w:sz w:val="20"/>
          <w:szCs w:val="20"/>
        </w:rPr>
        <w:t>:</w:t>
      </w:r>
      <w:proofErr w:type="gramEnd"/>
      <w:r w:rsidRPr="00925114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class object</w:t>
      </w:r>
      <w:r w:rsidRPr="00925114"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Workqueue</w:t>
      </w:r>
      <w:proofErr w:type="spellEnd"/>
    </w:p>
    <w:p w14:paraId="4BA8FA49" w14:textId="4A22C27D" w:rsidR="00925114" w:rsidRPr="00925114" w:rsidRDefault="00925114" w:rsidP="00925114">
      <w:pPr>
        <w:rPr>
          <w:b/>
          <w:bCs/>
          <w:sz w:val="20"/>
          <w:szCs w:val="20"/>
        </w:rPr>
      </w:pPr>
      <w:r w:rsidRPr="00925114">
        <w:rPr>
          <w:b/>
          <w:bCs/>
          <w:sz w:val="20"/>
          <w:szCs w:val="20"/>
        </w:rPr>
        <w:t>Methods:</w:t>
      </w:r>
    </w:p>
    <w:p w14:paraId="0C9CF978" w14:textId="3039E67A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Usernam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</w:t>
      </w:r>
      <w:proofErr w:type="spellStart"/>
      <w:r>
        <w:rPr>
          <w:sz w:val="20"/>
          <w:szCs w:val="20"/>
        </w:rPr>
        <w:t>userName</w:t>
      </w:r>
      <w:proofErr w:type="spellEnd"/>
      <w:r>
        <w:rPr>
          <w:sz w:val="20"/>
          <w:szCs w:val="20"/>
        </w:rPr>
        <w:t xml:space="preserve"> and </w:t>
      </w:r>
      <w:r w:rsidRPr="00FE29EB">
        <w:rPr>
          <w:sz w:val="20"/>
          <w:szCs w:val="20"/>
        </w:rPr>
        <w:t>all the values it is holding</w:t>
      </w:r>
    </w:p>
    <w:p w14:paraId="7D1B19BA" w14:textId="480FCB98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lastRenderedPageBreak/>
        <w:t xml:space="preserve">+ </w:t>
      </w:r>
      <w:proofErr w:type="spellStart"/>
      <w:proofErr w:type="gramStart"/>
      <w:r w:rsidRPr="00925114">
        <w:rPr>
          <w:sz w:val="20"/>
          <w:szCs w:val="20"/>
        </w:rPr>
        <w:t>setUsernam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set </w:t>
      </w:r>
      <w:proofErr w:type="spellStart"/>
      <w:r>
        <w:rPr>
          <w:sz w:val="20"/>
          <w:szCs w:val="20"/>
        </w:rPr>
        <w:t>userName</w:t>
      </w:r>
      <w:proofErr w:type="spellEnd"/>
      <w:r>
        <w:rPr>
          <w:sz w:val="20"/>
          <w:szCs w:val="20"/>
        </w:rPr>
        <w:t xml:space="preserve"> </w:t>
      </w:r>
    </w:p>
    <w:p w14:paraId="13B6EA10" w14:textId="35D71260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Passwor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password and </w:t>
      </w:r>
      <w:r w:rsidRPr="00FE29EB">
        <w:rPr>
          <w:sz w:val="20"/>
          <w:szCs w:val="20"/>
        </w:rPr>
        <w:t>all the values it is holding</w:t>
      </w:r>
    </w:p>
    <w:p w14:paraId="6B3E1418" w14:textId="725AF101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Passwor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password</w:t>
      </w:r>
    </w:p>
    <w:p w14:paraId="4795C3F8" w14:textId="37D1D98F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Rol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fetch the object Role class and all the values it holds</w:t>
      </w:r>
    </w:p>
    <w:p w14:paraId="578BE69F" w14:textId="320DA67E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Rol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object Role</w:t>
      </w:r>
    </w:p>
    <w:p w14:paraId="2D1B4053" w14:textId="625FC3FC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Employe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fetch the object Employee class and all the values it holds</w:t>
      </w:r>
    </w:p>
    <w:p w14:paraId="097F6C79" w14:textId="717757A5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Employe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object Employee</w:t>
      </w:r>
    </w:p>
    <w:p w14:paraId="787119E6" w14:textId="2B31CB1F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WorkQueu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object </w:t>
      </w:r>
      <w:proofErr w:type="spellStart"/>
      <w:r>
        <w:rPr>
          <w:sz w:val="20"/>
          <w:szCs w:val="20"/>
        </w:rPr>
        <w:t>WorkQueue</w:t>
      </w:r>
      <w:proofErr w:type="spellEnd"/>
      <w:r>
        <w:rPr>
          <w:sz w:val="20"/>
          <w:szCs w:val="20"/>
        </w:rPr>
        <w:t xml:space="preserve"> class and all the values it holds</w:t>
      </w:r>
    </w:p>
    <w:p w14:paraId="21A24269" w14:textId="2ABBE2F0" w:rsid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WorkQueu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object </w:t>
      </w:r>
      <w:proofErr w:type="spellStart"/>
      <w:r>
        <w:rPr>
          <w:sz w:val="20"/>
          <w:szCs w:val="20"/>
        </w:rPr>
        <w:t>WorkQueue</w:t>
      </w:r>
      <w:proofErr w:type="spellEnd"/>
    </w:p>
    <w:p w14:paraId="5B1AE295" w14:textId="571F449C" w:rsidR="00925114" w:rsidRPr="00925114" w:rsidRDefault="00925114" w:rsidP="00925114">
      <w:pPr>
        <w:rPr>
          <w:b/>
          <w:bCs/>
        </w:rPr>
      </w:pPr>
      <w:proofErr w:type="spellStart"/>
      <w:r w:rsidRPr="00925114">
        <w:rPr>
          <w:b/>
          <w:bCs/>
        </w:rPr>
        <w:t>WorkRequest</w:t>
      </w:r>
      <w:proofErr w:type="spellEnd"/>
      <w:r w:rsidRPr="00925114">
        <w:rPr>
          <w:b/>
          <w:bCs/>
        </w:rPr>
        <w:t>:</w:t>
      </w:r>
    </w:p>
    <w:p w14:paraId="659803CA" w14:textId="6AD0D346" w:rsidR="00925114" w:rsidRDefault="00925114" w:rsidP="00925114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3E50151" wp14:editId="2A005BDC">
            <wp:extent cx="2583815" cy="4461164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7353" cy="446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601CA" w14:textId="5186DB7B" w:rsidR="00925114" w:rsidRDefault="00925114" w:rsidP="00925114">
      <w:pPr>
        <w:rPr>
          <w:sz w:val="20"/>
          <w:szCs w:val="20"/>
        </w:rPr>
      </w:pPr>
      <w:r>
        <w:rPr>
          <w:sz w:val="20"/>
          <w:szCs w:val="20"/>
        </w:rPr>
        <w:t>This entity holds all the work request for an order created by customer. A customer can order products from the various shops, those requests will be sent to work requests class.</w:t>
      </w:r>
    </w:p>
    <w:p w14:paraId="3D9ED520" w14:textId="14F3CBC5" w:rsidR="00925114" w:rsidRDefault="00925114" w:rsidP="00925114">
      <w:pPr>
        <w:rPr>
          <w:sz w:val="20"/>
          <w:szCs w:val="20"/>
        </w:rPr>
      </w:pPr>
      <w:r>
        <w:rPr>
          <w:sz w:val="20"/>
          <w:szCs w:val="20"/>
        </w:rPr>
        <w:t>Attributes:</w:t>
      </w:r>
    </w:p>
    <w:p w14:paraId="3B10ADD0" w14:textId="57308043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message: </w:t>
      </w:r>
      <w:r>
        <w:rPr>
          <w:sz w:val="20"/>
          <w:szCs w:val="20"/>
        </w:rPr>
        <w:t xml:space="preserve">this variable holds the messages send by users while creating a work </w:t>
      </w:r>
      <w:proofErr w:type="spellStart"/>
      <w:r>
        <w:rPr>
          <w:sz w:val="20"/>
          <w:szCs w:val="20"/>
        </w:rPr>
        <w:t>reuest</w:t>
      </w:r>
      <w:proofErr w:type="spellEnd"/>
    </w:p>
    <w:p w14:paraId="09E8EA52" w14:textId="4BB76F2A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lastRenderedPageBreak/>
        <w:t xml:space="preserve">- sender: </w:t>
      </w:r>
      <w:r>
        <w:rPr>
          <w:sz w:val="20"/>
          <w:szCs w:val="20"/>
        </w:rPr>
        <w:t>this variable holds the sender’s information</w:t>
      </w:r>
    </w:p>
    <w:p w14:paraId="4771F287" w14:textId="0959DD13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receiver: </w:t>
      </w:r>
      <w:r>
        <w:rPr>
          <w:sz w:val="20"/>
          <w:szCs w:val="20"/>
        </w:rPr>
        <w:t>this variable holds the receiver’s information</w:t>
      </w:r>
    </w:p>
    <w:p w14:paraId="24C4DBDB" w14:textId="584E9FAB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status: </w:t>
      </w:r>
      <w:r>
        <w:rPr>
          <w:sz w:val="20"/>
          <w:szCs w:val="20"/>
        </w:rPr>
        <w:t>this variable holds the work request status</w:t>
      </w:r>
    </w:p>
    <w:p w14:paraId="55CDEC5B" w14:textId="3ADCEA25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requestType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>this variable holds the request type information</w:t>
      </w:r>
    </w:p>
    <w:p w14:paraId="57F132C1" w14:textId="2D6334C2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requestDate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>this variable holds the order request date</w:t>
      </w:r>
    </w:p>
    <w:p w14:paraId="5B34EBD4" w14:textId="65386E67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resolveDate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>this variable holds the order resolve date</w:t>
      </w:r>
    </w:p>
    <w:p w14:paraId="18481C6E" w14:textId="4F1C32BE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>- user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User</w:t>
      </w:r>
    </w:p>
    <w:p w14:paraId="21775778" w14:textId="16C49DA2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>- shop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Shop</w:t>
      </w:r>
    </w:p>
    <w:p w14:paraId="7A635036" w14:textId="22ACBF81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deliveryMan</w:t>
      </w:r>
      <w:proofErr w:type="spellEnd"/>
      <w:r w:rsidRPr="00925114">
        <w:rPr>
          <w:sz w:val="20"/>
          <w:szCs w:val="20"/>
        </w:rPr>
        <w:t>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DeliveryMan</w:t>
      </w:r>
      <w:proofErr w:type="spellEnd"/>
    </w:p>
    <w:p w14:paraId="4F091B9B" w14:textId="7E6BADEA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userAccount</w:t>
      </w:r>
      <w:proofErr w:type="spellEnd"/>
      <w:r w:rsidRPr="00925114">
        <w:rPr>
          <w:sz w:val="20"/>
          <w:szCs w:val="20"/>
        </w:rPr>
        <w:t>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UserAccount</w:t>
      </w:r>
      <w:proofErr w:type="spellEnd"/>
    </w:p>
    <w:p w14:paraId="2B74EA0B" w14:textId="7326C1D8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>- staff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Staff</w:t>
      </w:r>
    </w:p>
    <w:p w14:paraId="3F436E94" w14:textId="3C57DD9B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fcstaff</w:t>
      </w:r>
      <w:proofErr w:type="spellEnd"/>
      <w:r w:rsidRPr="00925114">
        <w:rPr>
          <w:sz w:val="20"/>
          <w:szCs w:val="20"/>
        </w:rPr>
        <w:t>:</w:t>
      </w:r>
      <w:r>
        <w:rPr>
          <w:sz w:val="20"/>
          <w:szCs w:val="20"/>
        </w:rPr>
        <w:t xml:space="preserve"> this variable holds the class object</w:t>
      </w:r>
      <w:r w:rsidRPr="00925114"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FcStaff</w:t>
      </w:r>
      <w:proofErr w:type="spellEnd"/>
    </w:p>
    <w:p w14:paraId="18F601A7" w14:textId="3A225EB0" w:rsidR="00925114" w:rsidRPr="00925114" w:rsidRDefault="00925114" w:rsidP="0092511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30AA2E00" w14:textId="1B28A8FC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Messag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fetch the messages send by users</w:t>
      </w:r>
    </w:p>
    <w:p w14:paraId="0BB370AC" w14:textId="2D64C84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Status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fetch the Status</w:t>
      </w:r>
    </w:p>
    <w:p w14:paraId="7DF63293" w14:textId="3E6FFD01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Messag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fetch the messages send by users</w:t>
      </w:r>
    </w:p>
    <w:p w14:paraId="68FF252A" w14:textId="50AA226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Status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set the Status</w:t>
      </w:r>
    </w:p>
    <w:p w14:paraId="1F41AE87" w14:textId="5F69EE6D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r w:rsidRPr="00925114">
        <w:rPr>
          <w:sz w:val="20"/>
          <w:szCs w:val="20"/>
        </w:rPr>
        <w:t>getUserAccount</w:t>
      </w:r>
      <w:proofErr w:type="spellEnd"/>
      <w:r w:rsidRPr="00925114">
        <w:rPr>
          <w:sz w:val="20"/>
          <w:szCs w:val="20"/>
        </w:rPr>
        <w:t xml:space="preserve"> ():</w:t>
      </w:r>
      <w:r>
        <w:rPr>
          <w:sz w:val="20"/>
          <w:szCs w:val="20"/>
        </w:rPr>
        <w:t xml:space="preserve"> this method </w:t>
      </w:r>
      <w:proofErr w:type="gramStart"/>
      <w:r>
        <w:rPr>
          <w:sz w:val="20"/>
          <w:szCs w:val="20"/>
        </w:rPr>
        <w:t>fetch</w:t>
      </w:r>
      <w:proofErr w:type="gramEnd"/>
      <w:r>
        <w:rPr>
          <w:sz w:val="20"/>
          <w:szCs w:val="20"/>
        </w:rPr>
        <w:t xml:space="preserve"> the</w:t>
      </w:r>
      <w:r w:rsidRPr="00925114"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UserAccount</w:t>
      </w:r>
      <w:proofErr w:type="spellEnd"/>
    </w:p>
    <w:p w14:paraId="35D12498" w14:textId="7AF27E17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r w:rsidRPr="00925114">
        <w:rPr>
          <w:sz w:val="20"/>
          <w:szCs w:val="20"/>
        </w:rPr>
        <w:t>getUserAccount</w:t>
      </w:r>
      <w:proofErr w:type="spellEnd"/>
      <w:r w:rsidRPr="00925114">
        <w:rPr>
          <w:sz w:val="20"/>
          <w:szCs w:val="20"/>
        </w:rPr>
        <w:t xml:space="preserve"> ():</w:t>
      </w:r>
      <w:r>
        <w:rPr>
          <w:sz w:val="20"/>
          <w:szCs w:val="20"/>
        </w:rPr>
        <w:t xml:space="preserve"> this method set the</w:t>
      </w:r>
      <w:r w:rsidRPr="00925114">
        <w:rPr>
          <w:sz w:val="20"/>
          <w:szCs w:val="20"/>
        </w:rPr>
        <w:t xml:space="preserve"> </w:t>
      </w:r>
      <w:proofErr w:type="spellStart"/>
      <w:proofErr w:type="gramStart"/>
      <w:r w:rsidRPr="00925114">
        <w:rPr>
          <w:sz w:val="20"/>
          <w:szCs w:val="20"/>
        </w:rPr>
        <w:t>UserAccount</w:t>
      </w:r>
      <w:proofErr w:type="spellEnd"/>
      <w:proofErr w:type="gramEnd"/>
    </w:p>
    <w:p w14:paraId="3375B3DC" w14:textId="73A909BA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Sender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set the sender</w:t>
      </w:r>
    </w:p>
    <w:p w14:paraId="4581D431" w14:textId="59FF4E55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Receiver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set sender</w:t>
      </w:r>
    </w:p>
    <w:p w14:paraId="20B62A67" w14:textId="18493A71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RequestDat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fetch the requested</w:t>
      </w:r>
      <w:r w:rsidRPr="00925114">
        <w:rPr>
          <w:sz w:val="20"/>
          <w:szCs w:val="20"/>
        </w:rPr>
        <w:t xml:space="preserve"> Date</w:t>
      </w:r>
    </w:p>
    <w:p w14:paraId="078579A7" w14:textId="41E854B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ResolveDat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>):</w:t>
      </w:r>
      <w:r>
        <w:rPr>
          <w:sz w:val="20"/>
          <w:szCs w:val="20"/>
        </w:rPr>
        <w:t>this method fetch the</w:t>
      </w:r>
      <w:r w:rsidRPr="0092511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resolve </w:t>
      </w:r>
      <w:r w:rsidRPr="00925114">
        <w:rPr>
          <w:sz w:val="20"/>
          <w:szCs w:val="20"/>
        </w:rPr>
        <w:t>Date</w:t>
      </w:r>
    </w:p>
    <w:p w14:paraId="2698B30B" w14:textId="25B9CC9C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ResolveDat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set the resolve date</w:t>
      </w:r>
    </w:p>
    <w:p w14:paraId="4B196963" w14:textId="607BC70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RequestDat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request the resolve date</w:t>
      </w:r>
    </w:p>
    <w:p w14:paraId="28ECE43E" w14:textId="3DF90603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Staff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variable set the</w:t>
      </w:r>
      <w:r w:rsidRPr="0092511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lass object </w:t>
      </w:r>
      <w:r w:rsidRPr="00925114">
        <w:rPr>
          <w:sz w:val="20"/>
          <w:szCs w:val="20"/>
        </w:rPr>
        <w:t>Staff</w:t>
      </w:r>
    </w:p>
    <w:p w14:paraId="5AC00E5C" w14:textId="07888CE2" w:rsidR="00925114" w:rsidRPr="00716D12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Staff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variable fetch the</w:t>
      </w:r>
      <w:r w:rsidRPr="0092511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class object </w:t>
      </w:r>
      <w:r w:rsidRPr="00925114">
        <w:rPr>
          <w:sz w:val="20"/>
          <w:szCs w:val="20"/>
        </w:rPr>
        <w:t>Staff</w:t>
      </w:r>
    </w:p>
    <w:p w14:paraId="5D8BE41F" w14:textId="64FF0E29" w:rsidR="00716D12" w:rsidRDefault="00925114" w:rsidP="00716D12">
      <w:pPr>
        <w:rPr>
          <w:b/>
          <w:bCs/>
          <w:sz w:val="20"/>
          <w:szCs w:val="20"/>
        </w:rPr>
      </w:pPr>
      <w:r w:rsidRPr="00925114">
        <w:rPr>
          <w:b/>
          <w:bCs/>
          <w:sz w:val="20"/>
          <w:szCs w:val="20"/>
        </w:rPr>
        <w:t>Shop:</w:t>
      </w:r>
    </w:p>
    <w:p w14:paraId="27CF1A94" w14:textId="397AD87E" w:rsidR="00925114" w:rsidRDefault="00925114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ttributes:</w:t>
      </w:r>
    </w:p>
    <w:p w14:paraId="24CF116D" w14:textId="6757BCAE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shopid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unique id for each Shop</w:t>
      </w:r>
    </w:p>
    <w:p w14:paraId="36DC5120" w14:textId="1DFD6BE7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>
        <w:rPr>
          <w:sz w:val="20"/>
          <w:szCs w:val="20"/>
        </w:rPr>
        <w:t>shopN</w:t>
      </w:r>
      <w:r w:rsidRPr="00FE29EB">
        <w:rPr>
          <w:sz w:val="20"/>
          <w:szCs w:val="20"/>
        </w:rPr>
        <w:t>ame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name of each Shop</w:t>
      </w:r>
    </w:p>
    <w:p w14:paraId="3D20F9E3" w14:textId="3A846E9F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lastRenderedPageBreak/>
        <w:t xml:space="preserve">- </w:t>
      </w:r>
      <w:proofErr w:type="spellStart"/>
      <w:proofErr w:type="gramStart"/>
      <w:r w:rsidRPr="00FE29EB">
        <w:rPr>
          <w:sz w:val="20"/>
          <w:szCs w:val="20"/>
        </w:rPr>
        <w:t>contactNo</w:t>
      </w:r>
      <w:proofErr w:type="spellEnd"/>
      <w:r w:rsidRPr="00FE29EB">
        <w:rPr>
          <w:sz w:val="20"/>
          <w:szCs w:val="20"/>
        </w:rPr>
        <w:t xml:space="preserve">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contact number of each shop</w:t>
      </w:r>
    </w:p>
    <w:p w14:paraId="351F5B52" w14:textId="00B769B5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address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address of each shop</w:t>
      </w:r>
    </w:p>
    <w:p w14:paraId="0EFF3B2C" w14:textId="073AC5D5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spellStart"/>
      <w:proofErr w:type="gramStart"/>
      <w:r w:rsidRPr="00FE29EB">
        <w:rPr>
          <w:sz w:val="20"/>
          <w:szCs w:val="20"/>
        </w:rPr>
        <w:t>zipcode</w:t>
      </w:r>
      <w:proofErr w:type="spellEnd"/>
      <w:r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zip code of shop</w:t>
      </w:r>
    </w:p>
    <w:p w14:paraId="708DCD6A" w14:textId="3909DA99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- </w:t>
      </w:r>
      <w:proofErr w:type="gramStart"/>
      <w:r w:rsidRPr="00FE29EB">
        <w:rPr>
          <w:sz w:val="20"/>
          <w:szCs w:val="20"/>
        </w:rPr>
        <w:t>email :</w:t>
      </w:r>
      <w:proofErr w:type="gramEnd"/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this variable will hold the email each shop</w:t>
      </w:r>
    </w:p>
    <w:p w14:paraId="0B0E51D3" w14:textId="3F33337F" w:rsidR="00925114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>-</w:t>
      </w:r>
      <w:r w:rsidRPr="00925114">
        <w:rPr>
          <w:sz w:val="20"/>
          <w:szCs w:val="20"/>
        </w:rPr>
        <w:t xml:space="preserve"> </w:t>
      </w:r>
      <w:proofErr w:type="spellStart"/>
      <w:proofErr w:type="gramStart"/>
      <w:r w:rsidRPr="00925114">
        <w:rPr>
          <w:sz w:val="20"/>
          <w:szCs w:val="20"/>
        </w:rPr>
        <w:t>productDirectory</w:t>
      </w:r>
      <w:proofErr w:type="spellEnd"/>
      <w:r w:rsidRPr="00925114">
        <w:rPr>
          <w:sz w:val="20"/>
          <w:szCs w:val="20"/>
        </w:rPr>
        <w:t xml:space="preserve"> :</w:t>
      </w:r>
      <w:proofErr w:type="gramEnd"/>
      <w:r w:rsidRPr="00925114">
        <w:rPr>
          <w:sz w:val="20"/>
          <w:szCs w:val="20"/>
        </w:rPr>
        <w:t xml:space="preserve"> </w:t>
      </w:r>
      <w:r w:rsidRPr="00FE29EB">
        <w:rPr>
          <w:sz w:val="20"/>
          <w:szCs w:val="20"/>
        </w:rPr>
        <w:t>This class object will have all the values from class</w:t>
      </w:r>
      <w:r>
        <w:rPr>
          <w:sz w:val="20"/>
          <w:szCs w:val="20"/>
        </w:rPr>
        <w:t xml:space="preserve"> </w:t>
      </w:r>
      <w:proofErr w:type="spellStart"/>
      <w:r w:rsidRPr="00925114">
        <w:rPr>
          <w:sz w:val="20"/>
          <w:szCs w:val="20"/>
        </w:rPr>
        <w:t>productDirecto</w:t>
      </w:r>
      <w:r>
        <w:rPr>
          <w:sz w:val="20"/>
          <w:szCs w:val="20"/>
        </w:rPr>
        <w:t>ry</w:t>
      </w:r>
      <w:proofErr w:type="spellEnd"/>
    </w:p>
    <w:p w14:paraId="2C798ECD" w14:textId="4E681C79" w:rsidR="00925114" w:rsidRDefault="00925114" w:rsidP="00925114">
      <w:pPr>
        <w:rPr>
          <w:b/>
          <w:bCs/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B192B2C" wp14:editId="03E2BE50">
            <wp:extent cx="2009140" cy="3345873"/>
            <wp:effectExtent l="0" t="0" r="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887" cy="3367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5B7EF" w14:textId="18706FB1" w:rsidR="00925114" w:rsidRPr="00FE29EB" w:rsidRDefault="00925114" w:rsidP="00925114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Methods:</w:t>
      </w:r>
    </w:p>
    <w:p w14:paraId="3C4E3313" w14:textId="085B8735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Shop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unique id for each shop and </w:t>
      </w:r>
      <w:r w:rsidRPr="00FE29EB">
        <w:rPr>
          <w:sz w:val="20"/>
          <w:szCs w:val="20"/>
        </w:rPr>
        <w:t>all the values it is holding</w:t>
      </w:r>
    </w:p>
    <w:p w14:paraId="1F0A4548" w14:textId="4C7B7E32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Shop</w:t>
      </w:r>
      <w:r w:rsidRPr="00FE29EB">
        <w:rPr>
          <w:sz w:val="20"/>
          <w:szCs w:val="20"/>
        </w:rPr>
        <w:t>Id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unique id</w:t>
      </w:r>
    </w:p>
    <w:p w14:paraId="6810ABC7" w14:textId="4F35CA48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g</w:t>
      </w:r>
      <w:r w:rsidRPr="00FE29EB">
        <w:rPr>
          <w:sz w:val="20"/>
          <w:szCs w:val="20"/>
        </w:rPr>
        <w:t>et</w:t>
      </w:r>
      <w:r>
        <w:rPr>
          <w:sz w:val="20"/>
          <w:szCs w:val="20"/>
        </w:rPr>
        <w:t>Shop</w:t>
      </w:r>
      <w:r w:rsidRPr="00FE29EB">
        <w:rPr>
          <w:sz w:val="20"/>
          <w:szCs w:val="20"/>
        </w:rPr>
        <w:t>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hop name and </w:t>
      </w:r>
      <w:r w:rsidRPr="00FE29EB">
        <w:rPr>
          <w:sz w:val="20"/>
          <w:szCs w:val="20"/>
        </w:rPr>
        <w:t>all the values it is holding</w:t>
      </w:r>
    </w:p>
    <w:p w14:paraId="629ADC37" w14:textId="30BF7B0B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>
        <w:rPr>
          <w:sz w:val="20"/>
          <w:szCs w:val="20"/>
        </w:rPr>
        <w:t>s</w:t>
      </w:r>
      <w:r w:rsidRPr="00FE29EB">
        <w:rPr>
          <w:sz w:val="20"/>
          <w:szCs w:val="20"/>
        </w:rPr>
        <w:t>et</w:t>
      </w:r>
      <w:r>
        <w:rPr>
          <w:sz w:val="20"/>
          <w:szCs w:val="20"/>
        </w:rPr>
        <w:t>Shop</w:t>
      </w:r>
      <w:r w:rsidRPr="00FE29EB">
        <w:rPr>
          <w:sz w:val="20"/>
          <w:szCs w:val="20"/>
        </w:rPr>
        <w:t>Nam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hospital name</w:t>
      </w:r>
    </w:p>
    <w:p w14:paraId="69FF0B89" w14:textId="27EBA3FF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hop zip code and </w:t>
      </w:r>
      <w:r w:rsidRPr="00FE29EB">
        <w:rPr>
          <w:sz w:val="20"/>
          <w:szCs w:val="20"/>
        </w:rPr>
        <w:t>all the values it is holding</w:t>
      </w:r>
    </w:p>
    <w:p w14:paraId="786A73A3" w14:textId="27C94C95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Zipcode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shop zip code</w:t>
      </w:r>
    </w:p>
    <w:p w14:paraId="26E3317F" w14:textId="1457B059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hop contact number and </w:t>
      </w:r>
      <w:r w:rsidRPr="00FE29EB">
        <w:rPr>
          <w:sz w:val="20"/>
          <w:szCs w:val="20"/>
        </w:rPr>
        <w:t>all the values it is holding</w:t>
      </w:r>
    </w:p>
    <w:p w14:paraId="74EEA395" w14:textId="65B0A444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ContactNo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hop contact number</w:t>
      </w:r>
    </w:p>
    <w:p w14:paraId="02069227" w14:textId="09302265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set the shop address</w:t>
      </w:r>
    </w:p>
    <w:p w14:paraId="5121A1EE" w14:textId="30F4AF89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Address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shop address and </w:t>
      </w:r>
      <w:r w:rsidRPr="00FE29EB">
        <w:rPr>
          <w:sz w:val="20"/>
          <w:szCs w:val="20"/>
        </w:rPr>
        <w:t>all the values it is holding</w:t>
      </w:r>
    </w:p>
    <w:p w14:paraId="124E1769" w14:textId="12FBA4EA" w:rsidR="00925114" w:rsidRPr="00FE29EB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get</w:t>
      </w:r>
      <w:r>
        <w:rPr>
          <w:sz w:val="20"/>
          <w:szCs w:val="20"/>
        </w:rPr>
        <w:t>Service</w:t>
      </w:r>
      <w:r w:rsidRPr="00FE29EB">
        <w:rPr>
          <w:sz w:val="20"/>
          <w:szCs w:val="20"/>
        </w:rPr>
        <w:t>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will fetch the shop</w:t>
      </w:r>
      <w:r w:rsidRPr="00FE29EB">
        <w:rPr>
          <w:sz w:val="20"/>
          <w:szCs w:val="20"/>
        </w:rPr>
        <w:t xml:space="preserve"> Directory</w:t>
      </w:r>
      <w:r>
        <w:rPr>
          <w:sz w:val="20"/>
          <w:szCs w:val="20"/>
        </w:rPr>
        <w:t xml:space="preserve"> object and </w:t>
      </w:r>
      <w:r w:rsidRPr="00FE29EB">
        <w:rPr>
          <w:sz w:val="20"/>
          <w:szCs w:val="20"/>
        </w:rPr>
        <w:t>all the values it is holding</w:t>
      </w:r>
    </w:p>
    <w:p w14:paraId="58E4C97F" w14:textId="4B99335B" w:rsidR="00925114" w:rsidRPr="00716D12" w:rsidRDefault="00925114" w:rsidP="00925114">
      <w:pPr>
        <w:rPr>
          <w:sz w:val="20"/>
          <w:szCs w:val="20"/>
        </w:rPr>
      </w:pPr>
      <w:r w:rsidRPr="00FE29EB">
        <w:rPr>
          <w:sz w:val="20"/>
          <w:szCs w:val="20"/>
        </w:rPr>
        <w:t xml:space="preserve">+ </w:t>
      </w:r>
      <w:proofErr w:type="spellStart"/>
      <w:proofErr w:type="gramStart"/>
      <w:r w:rsidRPr="00FE29EB">
        <w:rPr>
          <w:sz w:val="20"/>
          <w:szCs w:val="20"/>
        </w:rPr>
        <w:t>set</w:t>
      </w:r>
      <w:r>
        <w:rPr>
          <w:sz w:val="20"/>
          <w:szCs w:val="20"/>
        </w:rPr>
        <w:t>Service</w:t>
      </w:r>
      <w:r w:rsidRPr="00FE29EB">
        <w:rPr>
          <w:sz w:val="20"/>
          <w:szCs w:val="20"/>
        </w:rPr>
        <w:t>Directory</w:t>
      </w:r>
      <w:proofErr w:type="spellEnd"/>
      <w:r w:rsidRPr="00FE29EB">
        <w:rPr>
          <w:sz w:val="20"/>
          <w:szCs w:val="20"/>
        </w:rPr>
        <w:t>(</w:t>
      </w:r>
      <w:proofErr w:type="gramEnd"/>
      <w:r w:rsidRPr="00FE29EB">
        <w:rPr>
          <w:sz w:val="20"/>
          <w:szCs w:val="20"/>
        </w:rPr>
        <w:t>) :</w:t>
      </w:r>
      <w:r>
        <w:rPr>
          <w:sz w:val="20"/>
          <w:szCs w:val="20"/>
        </w:rPr>
        <w:t xml:space="preserve"> this method will set</w:t>
      </w:r>
      <w:r w:rsidRPr="00FE29EB">
        <w:rPr>
          <w:sz w:val="20"/>
          <w:szCs w:val="20"/>
        </w:rPr>
        <w:t xml:space="preserve"> </w:t>
      </w:r>
      <w:r>
        <w:rPr>
          <w:sz w:val="20"/>
          <w:szCs w:val="20"/>
        </w:rPr>
        <w:t>shop</w:t>
      </w:r>
      <w:r w:rsidRPr="00FE29EB">
        <w:rPr>
          <w:sz w:val="20"/>
          <w:szCs w:val="20"/>
        </w:rPr>
        <w:t xml:space="preserve"> Directory</w:t>
      </w:r>
    </w:p>
    <w:p w14:paraId="38D02959" w14:textId="759F4D75" w:rsidR="00925114" w:rsidRDefault="00925114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lastRenderedPageBreak/>
        <w:t>Product:</w:t>
      </w:r>
    </w:p>
    <w:p w14:paraId="7B6B81B4" w14:textId="20B47FA9" w:rsidR="00925114" w:rsidRDefault="00925114" w:rsidP="00716D12">
      <w:pPr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Attribute:</w:t>
      </w:r>
    </w:p>
    <w:p w14:paraId="156A437D" w14:textId="0EB4786D" w:rsidR="00925114" w:rsidRPr="00925114" w:rsidRDefault="00925114" w:rsidP="00925114">
      <w:pPr>
        <w:rPr>
          <w:sz w:val="20"/>
          <w:szCs w:val="20"/>
        </w:rPr>
      </w:pPr>
      <w:proofErr w:type="spellStart"/>
      <w:r w:rsidRPr="00925114">
        <w:rPr>
          <w:sz w:val="20"/>
          <w:szCs w:val="20"/>
        </w:rPr>
        <w:t>productID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 xml:space="preserve">this variable will hold the unique id for each </w:t>
      </w:r>
      <w:proofErr w:type="gramStart"/>
      <w:r>
        <w:rPr>
          <w:sz w:val="20"/>
          <w:szCs w:val="20"/>
        </w:rPr>
        <w:t>product</w:t>
      </w:r>
      <w:proofErr w:type="gramEnd"/>
    </w:p>
    <w:p w14:paraId="06178438" w14:textId="77777777" w:rsid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productName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>this variable will hold the name for each product</w:t>
      </w:r>
    </w:p>
    <w:p w14:paraId="6431C056" w14:textId="7C1809F3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 - calories: </w:t>
      </w:r>
      <w:r>
        <w:rPr>
          <w:sz w:val="20"/>
          <w:szCs w:val="20"/>
        </w:rPr>
        <w:t>this variable will hold the calories for each product</w:t>
      </w:r>
    </w:p>
    <w:p w14:paraId="63AC9A4D" w14:textId="41118428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price: </w:t>
      </w:r>
      <w:r>
        <w:rPr>
          <w:sz w:val="20"/>
          <w:szCs w:val="20"/>
        </w:rPr>
        <w:t>this variable will hold the price for each product</w:t>
      </w:r>
    </w:p>
    <w:p w14:paraId="6FA86DDC" w14:textId="56ADC158" w:rsid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description: </w:t>
      </w:r>
      <w:r>
        <w:rPr>
          <w:sz w:val="20"/>
          <w:szCs w:val="20"/>
        </w:rPr>
        <w:t>this variable will hold the description for each product</w:t>
      </w:r>
    </w:p>
    <w:p w14:paraId="62DF2083" w14:textId="40937FEC" w:rsidR="00925114" w:rsidRPr="00925114" w:rsidRDefault="00925114" w:rsidP="00925114">
      <w:pPr>
        <w:rPr>
          <w:b/>
          <w:bCs/>
          <w:sz w:val="20"/>
          <w:szCs w:val="20"/>
        </w:rPr>
      </w:pPr>
      <w:r w:rsidRPr="00925114">
        <w:rPr>
          <w:b/>
          <w:bCs/>
          <w:sz w:val="20"/>
          <w:szCs w:val="20"/>
        </w:rPr>
        <w:t>Method:</w:t>
      </w:r>
    </w:p>
    <w:p w14:paraId="2B8B94B9" w14:textId="374F7F36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- </w:t>
      </w:r>
      <w:proofErr w:type="spellStart"/>
      <w:r w:rsidRPr="00925114">
        <w:rPr>
          <w:sz w:val="20"/>
          <w:szCs w:val="20"/>
        </w:rPr>
        <w:t>isPrescriptionNeeded</w:t>
      </w:r>
      <w:proofErr w:type="spellEnd"/>
      <w:r w:rsidRPr="00925114">
        <w:rPr>
          <w:sz w:val="20"/>
          <w:szCs w:val="20"/>
        </w:rPr>
        <w:t xml:space="preserve">: </w:t>
      </w:r>
      <w:r>
        <w:rPr>
          <w:sz w:val="20"/>
          <w:szCs w:val="20"/>
        </w:rPr>
        <w:t>this variable will hold the value if the prescription is needed for each product</w:t>
      </w:r>
    </w:p>
    <w:p w14:paraId="24D5442B" w14:textId="1FD5AD9D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ProductI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fetch the </w:t>
      </w:r>
      <w:proofErr w:type="spellStart"/>
      <w:r>
        <w:rPr>
          <w:sz w:val="20"/>
          <w:szCs w:val="20"/>
        </w:rPr>
        <w:t>productId</w:t>
      </w:r>
      <w:proofErr w:type="spellEnd"/>
      <w:r>
        <w:rPr>
          <w:sz w:val="20"/>
          <w:szCs w:val="20"/>
        </w:rPr>
        <w:t xml:space="preserve"> for each product and </w:t>
      </w:r>
      <w:r w:rsidRPr="00FE29EB">
        <w:rPr>
          <w:sz w:val="20"/>
          <w:szCs w:val="20"/>
        </w:rPr>
        <w:t>all the values it is holding</w:t>
      </w:r>
    </w:p>
    <w:p w14:paraId="24A4D9A0" w14:textId="04DDA31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ProductI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will set the </w:t>
      </w:r>
      <w:proofErr w:type="spellStart"/>
      <w:r>
        <w:rPr>
          <w:sz w:val="20"/>
          <w:szCs w:val="20"/>
        </w:rPr>
        <w:t>prodctID</w:t>
      </w:r>
      <w:proofErr w:type="spellEnd"/>
      <w:r>
        <w:rPr>
          <w:sz w:val="20"/>
          <w:szCs w:val="20"/>
        </w:rPr>
        <w:t xml:space="preserve"> for each product </w:t>
      </w:r>
    </w:p>
    <w:p w14:paraId="633D84D9" w14:textId="3D3363AD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ProductNam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product </w:t>
      </w:r>
      <w:proofErr w:type="spellStart"/>
      <w:r>
        <w:rPr>
          <w:sz w:val="20"/>
          <w:szCs w:val="20"/>
        </w:rPr>
        <w:t>anem</w:t>
      </w:r>
      <w:proofErr w:type="spellEnd"/>
      <w:r>
        <w:rPr>
          <w:sz w:val="20"/>
          <w:szCs w:val="20"/>
        </w:rPr>
        <w:t xml:space="preserve"> for each product and </w:t>
      </w:r>
      <w:r w:rsidRPr="00FE29EB">
        <w:rPr>
          <w:sz w:val="20"/>
          <w:szCs w:val="20"/>
        </w:rPr>
        <w:t>all the values it is holding</w:t>
      </w:r>
    </w:p>
    <w:p w14:paraId="4A1E5BBD" w14:textId="7779B2D2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ProductNam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name for each product</w:t>
      </w:r>
    </w:p>
    <w:p w14:paraId="09B23283" w14:textId="32BF754D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Calories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calories for each product and </w:t>
      </w:r>
      <w:r w:rsidRPr="00FE29EB">
        <w:rPr>
          <w:sz w:val="20"/>
          <w:szCs w:val="20"/>
        </w:rPr>
        <w:t>all the values it is holding</w:t>
      </w:r>
    </w:p>
    <w:p w14:paraId="14487EB2" w14:textId="54D5BCE5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Calories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calories for each product</w:t>
      </w:r>
    </w:p>
    <w:p w14:paraId="3C31217F" w14:textId="097BCBA4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Pric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price for each product and </w:t>
      </w:r>
      <w:r w:rsidRPr="00FE29EB">
        <w:rPr>
          <w:sz w:val="20"/>
          <w:szCs w:val="20"/>
        </w:rPr>
        <w:t>all the values it is holding</w:t>
      </w:r>
    </w:p>
    <w:p w14:paraId="43DECCC5" w14:textId="68EFD6F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Price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price for each product</w:t>
      </w:r>
    </w:p>
    <w:p w14:paraId="55626DEB" w14:textId="402DA039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Description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description for each product and </w:t>
      </w:r>
      <w:r w:rsidRPr="00FE29EB">
        <w:rPr>
          <w:sz w:val="20"/>
          <w:szCs w:val="20"/>
        </w:rPr>
        <w:t>all the values it is holding</w:t>
      </w:r>
    </w:p>
    <w:p w14:paraId="3C1FADBB" w14:textId="2AFD06E6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Description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description  for each product</w:t>
      </w:r>
    </w:p>
    <w:p w14:paraId="2658C536" w14:textId="5F199D94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Description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fetch the description for each product</w:t>
      </w:r>
    </w:p>
    <w:p w14:paraId="36928022" w14:textId="76362EE7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setIsPrescriptionNeede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>this method will set the prescription  for each product</w:t>
      </w:r>
    </w:p>
    <w:p w14:paraId="29F7681F" w14:textId="716208F3" w:rsidR="00925114" w:rsidRPr="00925114" w:rsidRDefault="00925114" w:rsidP="00925114">
      <w:pPr>
        <w:rPr>
          <w:sz w:val="20"/>
          <w:szCs w:val="20"/>
        </w:rPr>
      </w:pPr>
      <w:r w:rsidRPr="00925114">
        <w:rPr>
          <w:sz w:val="20"/>
          <w:szCs w:val="20"/>
        </w:rPr>
        <w:t xml:space="preserve">+ </w:t>
      </w:r>
      <w:proofErr w:type="spellStart"/>
      <w:proofErr w:type="gramStart"/>
      <w:r w:rsidRPr="00925114">
        <w:rPr>
          <w:sz w:val="20"/>
          <w:szCs w:val="20"/>
        </w:rPr>
        <w:t>getIsPrescriptionNeeded</w:t>
      </w:r>
      <w:proofErr w:type="spellEnd"/>
      <w:r w:rsidRPr="00925114">
        <w:rPr>
          <w:sz w:val="20"/>
          <w:szCs w:val="20"/>
        </w:rPr>
        <w:t>(</w:t>
      </w:r>
      <w:proofErr w:type="gramEnd"/>
      <w:r w:rsidRPr="00925114">
        <w:rPr>
          <w:sz w:val="20"/>
          <w:szCs w:val="20"/>
        </w:rPr>
        <w:t xml:space="preserve">): </w:t>
      </w:r>
      <w:r>
        <w:rPr>
          <w:sz w:val="20"/>
          <w:szCs w:val="20"/>
        </w:rPr>
        <w:t xml:space="preserve">this method will fetch the prescription for each product and </w:t>
      </w:r>
      <w:r w:rsidRPr="00FE29EB">
        <w:rPr>
          <w:sz w:val="20"/>
          <w:szCs w:val="20"/>
        </w:rPr>
        <w:t>all the values it is holding</w:t>
      </w:r>
    </w:p>
    <w:p w14:paraId="4E057D4A" w14:textId="4164519A" w:rsidR="00716D12" w:rsidRDefault="0089023F" w:rsidP="00716D12">
      <w:pPr>
        <w:rPr>
          <w:sz w:val="20"/>
          <w:szCs w:val="20"/>
        </w:rPr>
      </w:pPr>
      <w:r>
        <w:rPr>
          <w:sz w:val="20"/>
          <w:szCs w:val="20"/>
        </w:rPr>
        <w:t>Order:</w:t>
      </w:r>
    </w:p>
    <w:p w14:paraId="409B53D1" w14:textId="0D52C18D" w:rsidR="0089023F" w:rsidRDefault="0089023F" w:rsidP="00716D12">
      <w:pPr>
        <w:rPr>
          <w:sz w:val="20"/>
          <w:szCs w:val="20"/>
        </w:rPr>
      </w:pPr>
      <w:r>
        <w:rPr>
          <w:sz w:val="20"/>
          <w:szCs w:val="20"/>
        </w:rPr>
        <w:t>This entity will store the data for each orders customer or doctor makes. This stores the product and quantity values for each order.</w:t>
      </w:r>
      <w:r w:rsidRPr="0089023F">
        <w:rPr>
          <w:noProof/>
          <w:sz w:val="20"/>
          <w:szCs w:val="20"/>
        </w:rPr>
        <w:t xml:space="preserve"> </w:t>
      </w:r>
    </w:p>
    <w:p w14:paraId="278D1A48" w14:textId="242E09AA" w:rsidR="0089023F" w:rsidRDefault="0089023F" w:rsidP="00716D12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15358E69" wp14:editId="42A508D8">
            <wp:extent cx="1722120" cy="14782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147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B3B20" w14:textId="65527631" w:rsidR="0089023F" w:rsidRDefault="0089023F" w:rsidP="00716D12">
      <w:pPr>
        <w:rPr>
          <w:sz w:val="20"/>
          <w:szCs w:val="20"/>
        </w:rPr>
      </w:pPr>
      <w:r>
        <w:rPr>
          <w:sz w:val="20"/>
          <w:szCs w:val="20"/>
        </w:rPr>
        <w:lastRenderedPageBreak/>
        <w:t>Attributes:</w:t>
      </w:r>
    </w:p>
    <w:p w14:paraId="2D586DF6" w14:textId="640C055A" w:rsidR="0089023F" w:rsidRPr="0089023F" w:rsidRDefault="0089023F" w:rsidP="0089023F">
      <w:pPr>
        <w:rPr>
          <w:sz w:val="20"/>
          <w:szCs w:val="20"/>
        </w:rPr>
      </w:pPr>
      <w:r w:rsidRPr="0089023F">
        <w:rPr>
          <w:sz w:val="20"/>
          <w:szCs w:val="20"/>
        </w:rPr>
        <w:t xml:space="preserve">product: </w:t>
      </w:r>
      <w:r>
        <w:rPr>
          <w:sz w:val="20"/>
          <w:szCs w:val="20"/>
        </w:rPr>
        <w:t xml:space="preserve">this variable holds the class product </w:t>
      </w:r>
      <w:proofErr w:type="gramStart"/>
      <w:r>
        <w:rPr>
          <w:sz w:val="20"/>
          <w:szCs w:val="20"/>
        </w:rPr>
        <w:t>information</w:t>
      </w:r>
      <w:proofErr w:type="gramEnd"/>
    </w:p>
    <w:p w14:paraId="347F3083" w14:textId="4F7F25B8" w:rsidR="0089023F" w:rsidRPr="0089023F" w:rsidRDefault="0089023F" w:rsidP="0089023F">
      <w:pPr>
        <w:rPr>
          <w:sz w:val="20"/>
          <w:szCs w:val="20"/>
        </w:rPr>
      </w:pPr>
      <w:r w:rsidRPr="0089023F">
        <w:rPr>
          <w:sz w:val="20"/>
          <w:szCs w:val="20"/>
        </w:rPr>
        <w:t xml:space="preserve">- quantity: </w:t>
      </w:r>
      <w:r>
        <w:rPr>
          <w:sz w:val="20"/>
          <w:szCs w:val="20"/>
        </w:rPr>
        <w:t>this variable holds the quantity information</w:t>
      </w:r>
    </w:p>
    <w:p w14:paraId="0E74E9A2" w14:textId="234042B3" w:rsidR="0089023F" w:rsidRPr="0089023F" w:rsidRDefault="0089023F" w:rsidP="0089023F">
      <w:pPr>
        <w:rPr>
          <w:sz w:val="20"/>
          <w:szCs w:val="20"/>
        </w:rPr>
      </w:pPr>
      <w:r>
        <w:rPr>
          <w:sz w:val="20"/>
          <w:szCs w:val="20"/>
        </w:rPr>
        <w:t>Method:</w:t>
      </w:r>
    </w:p>
    <w:p w14:paraId="3633AFBD" w14:textId="247E46B4" w:rsidR="0089023F" w:rsidRPr="0089023F" w:rsidRDefault="0089023F" w:rsidP="0089023F">
      <w:pPr>
        <w:rPr>
          <w:sz w:val="20"/>
          <w:szCs w:val="20"/>
        </w:rPr>
      </w:pPr>
      <w:r w:rsidRPr="0089023F">
        <w:rPr>
          <w:sz w:val="20"/>
          <w:szCs w:val="20"/>
        </w:rPr>
        <w:t xml:space="preserve">+ </w:t>
      </w:r>
      <w:proofErr w:type="spellStart"/>
      <w:proofErr w:type="gramStart"/>
      <w:r w:rsidRPr="0089023F">
        <w:rPr>
          <w:sz w:val="20"/>
          <w:szCs w:val="20"/>
        </w:rPr>
        <w:t>getProduct</w:t>
      </w:r>
      <w:proofErr w:type="spellEnd"/>
      <w:r w:rsidRPr="0089023F">
        <w:rPr>
          <w:sz w:val="20"/>
          <w:szCs w:val="20"/>
        </w:rPr>
        <w:t>(</w:t>
      </w:r>
      <w:proofErr w:type="gramEnd"/>
      <w:r w:rsidRPr="0089023F">
        <w:rPr>
          <w:sz w:val="20"/>
          <w:szCs w:val="20"/>
        </w:rPr>
        <w:t xml:space="preserve">) : </w:t>
      </w:r>
      <w:r>
        <w:rPr>
          <w:sz w:val="20"/>
          <w:szCs w:val="20"/>
        </w:rPr>
        <w:t xml:space="preserve">this method fetch the class object </w:t>
      </w:r>
      <w:r w:rsidRPr="0089023F">
        <w:rPr>
          <w:sz w:val="20"/>
          <w:szCs w:val="20"/>
        </w:rPr>
        <w:t>Product</w:t>
      </w:r>
    </w:p>
    <w:p w14:paraId="77E9AEDD" w14:textId="534EA017" w:rsidR="0089023F" w:rsidRPr="0089023F" w:rsidRDefault="0089023F" w:rsidP="0089023F">
      <w:pPr>
        <w:rPr>
          <w:sz w:val="20"/>
          <w:szCs w:val="20"/>
        </w:rPr>
      </w:pPr>
      <w:r w:rsidRPr="0089023F">
        <w:rPr>
          <w:sz w:val="20"/>
          <w:szCs w:val="20"/>
        </w:rPr>
        <w:t xml:space="preserve">+ </w:t>
      </w:r>
      <w:proofErr w:type="spellStart"/>
      <w:proofErr w:type="gramStart"/>
      <w:r w:rsidRPr="0089023F">
        <w:rPr>
          <w:sz w:val="20"/>
          <w:szCs w:val="20"/>
        </w:rPr>
        <w:t>setProduct</w:t>
      </w:r>
      <w:proofErr w:type="spellEnd"/>
      <w:r w:rsidRPr="0089023F">
        <w:rPr>
          <w:sz w:val="20"/>
          <w:szCs w:val="20"/>
        </w:rPr>
        <w:t>(</w:t>
      </w:r>
      <w:proofErr w:type="gramEnd"/>
      <w:r w:rsidRPr="0089023F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set the class object product</w:t>
      </w:r>
    </w:p>
    <w:p w14:paraId="5AE63FE2" w14:textId="2B8FA7AA" w:rsidR="0089023F" w:rsidRPr="0089023F" w:rsidRDefault="0089023F" w:rsidP="0089023F">
      <w:pPr>
        <w:rPr>
          <w:sz w:val="20"/>
          <w:szCs w:val="20"/>
        </w:rPr>
      </w:pPr>
      <w:r w:rsidRPr="0089023F">
        <w:rPr>
          <w:sz w:val="20"/>
          <w:szCs w:val="20"/>
        </w:rPr>
        <w:t xml:space="preserve">+ </w:t>
      </w:r>
      <w:proofErr w:type="spellStart"/>
      <w:proofErr w:type="gramStart"/>
      <w:r w:rsidRPr="0089023F">
        <w:rPr>
          <w:sz w:val="20"/>
          <w:szCs w:val="20"/>
        </w:rPr>
        <w:t>getQuantity</w:t>
      </w:r>
      <w:proofErr w:type="spellEnd"/>
      <w:r w:rsidRPr="0089023F">
        <w:rPr>
          <w:sz w:val="20"/>
          <w:szCs w:val="20"/>
        </w:rPr>
        <w:t>(</w:t>
      </w:r>
      <w:proofErr w:type="gramEnd"/>
      <w:r w:rsidRPr="0089023F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fetches the quantity</w:t>
      </w:r>
    </w:p>
    <w:p w14:paraId="30ED66EA" w14:textId="205AA004" w:rsidR="00FE29EB" w:rsidRPr="00FE29EB" w:rsidRDefault="0089023F" w:rsidP="008B6406">
      <w:pPr>
        <w:rPr>
          <w:b/>
          <w:bCs/>
          <w:sz w:val="28"/>
          <w:szCs w:val="28"/>
        </w:rPr>
      </w:pPr>
      <w:r w:rsidRPr="0089023F">
        <w:rPr>
          <w:sz w:val="20"/>
          <w:szCs w:val="20"/>
        </w:rPr>
        <w:t xml:space="preserve">+ </w:t>
      </w:r>
      <w:proofErr w:type="spellStart"/>
      <w:proofErr w:type="gramStart"/>
      <w:r w:rsidRPr="0089023F">
        <w:rPr>
          <w:sz w:val="20"/>
          <w:szCs w:val="20"/>
        </w:rPr>
        <w:t>setQuantity</w:t>
      </w:r>
      <w:proofErr w:type="spellEnd"/>
      <w:r w:rsidRPr="0089023F">
        <w:rPr>
          <w:sz w:val="20"/>
          <w:szCs w:val="20"/>
        </w:rPr>
        <w:t>(</w:t>
      </w:r>
      <w:proofErr w:type="gramEnd"/>
      <w:r w:rsidRPr="0089023F">
        <w:rPr>
          <w:sz w:val="20"/>
          <w:szCs w:val="20"/>
        </w:rPr>
        <w:t xml:space="preserve">) : </w:t>
      </w:r>
      <w:r>
        <w:rPr>
          <w:sz w:val="20"/>
          <w:szCs w:val="20"/>
        </w:rPr>
        <w:t>this method set quantity of product ordered</w:t>
      </w:r>
    </w:p>
    <w:p w14:paraId="3385F7D7" w14:textId="0DF24361" w:rsidR="008B6406" w:rsidRDefault="008B6406" w:rsidP="008B6406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xtended Care4U model:</w:t>
      </w:r>
    </w:p>
    <w:p w14:paraId="220F966A" w14:textId="4769DD08" w:rsidR="008B6406" w:rsidRPr="00060956" w:rsidRDefault="0089023F" w:rsidP="00060956">
      <w:pPr>
        <w:pStyle w:val="ListParagraph"/>
        <w:numPr>
          <w:ilvl w:val="0"/>
          <w:numId w:val="3"/>
        </w:numPr>
      </w:pPr>
      <w:r w:rsidRPr="00060956">
        <w:t xml:space="preserve">We are sending email to the user to inform about the sign up, appointment bookings, registrations, and orders, however this project can be extended to have a </w:t>
      </w:r>
      <w:proofErr w:type="spellStart"/>
      <w:r w:rsidRPr="00060956">
        <w:t>sms</w:t>
      </w:r>
      <w:proofErr w:type="spellEnd"/>
      <w:r w:rsidRPr="00060956">
        <w:t xml:space="preserve"> information system. This will allow us to inform user via text messages.</w:t>
      </w:r>
    </w:p>
    <w:p w14:paraId="623286CA" w14:textId="514FB2CE" w:rsidR="0089023F" w:rsidRPr="00060956" w:rsidRDefault="0089023F" w:rsidP="00060956">
      <w:pPr>
        <w:pStyle w:val="ListParagraph"/>
        <w:numPr>
          <w:ilvl w:val="0"/>
          <w:numId w:val="3"/>
        </w:numPr>
      </w:pPr>
      <w:r w:rsidRPr="00060956">
        <w:t>We can use the API to integrate the map, that will allow users to track nearby hospitals, shops, ambulance services, and fitness centers.</w:t>
      </w:r>
    </w:p>
    <w:p w14:paraId="798B637F" w14:textId="3ACCFA39" w:rsidR="0089023F" w:rsidRPr="00060956" w:rsidRDefault="0089023F" w:rsidP="00060956">
      <w:pPr>
        <w:pStyle w:val="ListParagraph"/>
        <w:numPr>
          <w:ilvl w:val="0"/>
          <w:numId w:val="3"/>
        </w:numPr>
      </w:pPr>
      <w:r w:rsidRPr="00060956">
        <w:t>We can create a chat bot for the users to interact with. This will help when a doctor’s appointment is not available. A user can reach out to help center via chat bot. Users can report the issues using this chat bot.</w:t>
      </w:r>
    </w:p>
    <w:p w14:paraId="64A84262" w14:textId="66C6EE71" w:rsidR="0089023F" w:rsidRDefault="0089023F" w:rsidP="00060956">
      <w:pPr>
        <w:pStyle w:val="ListParagraph"/>
        <w:numPr>
          <w:ilvl w:val="0"/>
          <w:numId w:val="3"/>
        </w:numPr>
      </w:pPr>
      <w:r w:rsidRPr="00060956">
        <w:t>More number or doctors</w:t>
      </w:r>
      <w:r w:rsidR="00060956" w:rsidRPr="00060956">
        <w:t>, shops, fitness centers and ambulance services can be registered to make it as a global level application.</w:t>
      </w:r>
    </w:p>
    <w:p w14:paraId="78B646FB" w14:textId="77777777" w:rsidR="008174C4" w:rsidRDefault="008174C4" w:rsidP="008174C4">
      <w:pPr>
        <w:pStyle w:val="ListParagraph"/>
      </w:pPr>
    </w:p>
    <w:p w14:paraId="0F2AEE3C" w14:textId="0864AB29" w:rsidR="008174C4" w:rsidRDefault="008174C4" w:rsidP="00060956">
      <w:r>
        <w:t>Flow Diagram:</w:t>
      </w:r>
    </w:p>
    <w:p w14:paraId="7FAAE26F" w14:textId="48EC06AC" w:rsidR="008174C4" w:rsidRDefault="008174C4" w:rsidP="00060956"/>
    <w:p w14:paraId="21C8CD0D" w14:textId="1AF149AE" w:rsidR="008174C4" w:rsidRDefault="008174C4" w:rsidP="00060956">
      <w:r>
        <w:t>Shop adds a medicine form:</w:t>
      </w:r>
    </w:p>
    <w:p w14:paraId="5B0C8E1C" w14:textId="1E650803" w:rsidR="008174C4" w:rsidRDefault="008174C4" w:rsidP="00060956">
      <w:r>
        <w:rPr>
          <w:noProof/>
        </w:rPr>
        <w:drawing>
          <wp:inline distT="0" distB="0" distL="0" distR="0" wp14:anchorId="703F7BA8" wp14:editId="12C6D000">
            <wp:extent cx="5095875" cy="267462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DA19" w14:textId="15CF4BAC" w:rsidR="008174C4" w:rsidRDefault="008174C4" w:rsidP="00060956">
      <w:r>
        <w:lastRenderedPageBreak/>
        <w:t>Customer Placing an order:</w:t>
      </w:r>
    </w:p>
    <w:p w14:paraId="24F11037" w14:textId="033796B2" w:rsidR="008174C4" w:rsidRDefault="008174C4" w:rsidP="00060956">
      <w:r>
        <w:rPr>
          <w:noProof/>
        </w:rPr>
        <w:drawing>
          <wp:inline distT="0" distB="0" distL="0" distR="0" wp14:anchorId="6849A13B" wp14:editId="51C20EF1">
            <wp:extent cx="5722620" cy="39093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80634" cy="394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631C6" w14:textId="4C96C074" w:rsidR="008174C4" w:rsidRDefault="008174C4" w:rsidP="00060956"/>
    <w:p w14:paraId="4E61FA1B" w14:textId="02129C4A" w:rsidR="008174C4" w:rsidRDefault="008174C4" w:rsidP="00060956">
      <w:r>
        <w:t>Shop managing an order:</w:t>
      </w:r>
    </w:p>
    <w:p w14:paraId="77B268A5" w14:textId="1F0275E9" w:rsidR="008174C4" w:rsidRDefault="008174C4" w:rsidP="00060956">
      <w:r>
        <w:rPr>
          <w:noProof/>
        </w:rPr>
        <w:drawing>
          <wp:inline distT="0" distB="0" distL="0" distR="0" wp14:anchorId="5F2CAF72" wp14:editId="27580D09">
            <wp:extent cx="5943600" cy="22936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CCAC" w14:textId="77777777" w:rsidR="008174C4" w:rsidRDefault="008174C4" w:rsidP="00060956"/>
    <w:p w14:paraId="104A5D25" w14:textId="77777777" w:rsidR="008174C4" w:rsidRDefault="008174C4" w:rsidP="00060956"/>
    <w:p w14:paraId="3AD12B61" w14:textId="77777777" w:rsidR="008174C4" w:rsidRDefault="008174C4" w:rsidP="00060956"/>
    <w:p w14:paraId="337AF8C7" w14:textId="77777777" w:rsidR="008174C4" w:rsidRDefault="008174C4" w:rsidP="00060956"/>
    <w:p w14:paraId="08C5604C" w14:textId="77777777" w:rsidR="008174C4" w:rsidRDefault="008174C4" w:rsidP="00060956"/>
    <w:p w14:paraId="3C7239DF" w14:textId="0FA6B047" w:rsidR="008174C4" w:rsidRDefault="008174C4" w:rsidP="00060956">
      <w:r>
        <w:t>Doctors action on a request:</w:t>
      </w:r>
    </w:p>
    <w:p w14:paraId="484FABC3" w14:textId="1110ED63" w:rsidR="008174C4" w:rsidRDefault="008174C4" w:rsidP="00060956">
      <w:r>
        <w:rPr>
          <w:noProof/>
        </w:rPr>
        <w:drawing>
          <wp:inline distT="0" distB="0" distL="0" distR="0" wp14:anchorId="516F9F4B" wp14:editId="14BAFB02">
            <wp:extent cx="5943600" cy="297561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B7C9A" w14:textId="2887E867" w:rsidR="008174C4" w:rsidRDefault="008174C4" w:rsidP="00060956"/>
    <w:p w14:paraId="00EB83B3" w14:textId="3D3110FE" w:rsidR="008174C4" w:rsidRDefault="008174C4" w:rsidP="00060956">
      <w:r>
        <w:t>User wants to book an appointment:</w:t>
      </w:r>
    </w:p>
    <w:p w14:paraId="1E65B039" w14:textId="63F49759" w:rsidR="008174C4" w:rsidRDefault="008174C4" w:rsidP="00060956">
      <w:r>
        <w:rPr>
          <w:noProof/>
        </w:rPr>
        <w:drawing>
          <wp:inline distT="0" distB="0" distL="0" distR="0" wp14:anchorId="38CB5D32" wp14:editId="4DF8FC51">
            <wp:extent cx="5943600" cy="308038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2F10" w14:textId="36DE1B5F" w:rsidR="008174C4" w:rsidRDefault="008174C4" w:rsidP="00060956"/>
    <w:p w14:paraId="01CCCCEE" w14:textId="28DE6987" w:rsidR="008174C4" w:rsidRDefault="008174C4" w:rsidP="00060956"/>
    <w:p w14:paraId="77833A2E" w14:textId="2467294D" w:rsidR="008174C4" w:rsidRDefault="008174C4" w:rsidP="00060956">
      <w:r>
        <w:lastRenderedPageBreak/>
        <w:t>Doctors action on a request:</w:t>
      </w:r>
    </w:p>
    <w:p w14:paraId="24A83D33" w14:textId="1B127EE7" w:rsidR="008174C4" w:rsidRDefault="008174C4" w:rsidP="00060956">
      <w:r>
        <w:rPr>
          <w:noProof/>
        </w:rPr>
        <w:drawing>
          <wp:inline distT="0" distB="0" distL="0" distR="0" wp14:anchorId="1ECC9733" wp14:editId="61D09C8C">
            <wp:extent cx="5943600" cy="35864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B27CE" w14:textId="2714490B" w:rsidR="008174C4" w:rsidRDefault="008174C4" w:rsidP="00060956"/>
    <w:p w14:paraId="5042E5E4" w14:textId="7289A00F" w:rsidR="008174C4" w:rsidRDefault="008174C4" w:rsidP="00060956">
      <w:r>
        <w:t>Fitness</w:t>
      </w:r>
      <w:r w:rsidR="00032A62">
        <w:t xml:space="preserve"> Center registration:</w:t>
      </w:r>
    </w:p>
    <w:p w14:paraId="17828BFF" w14:textId="24CE668C" w:rsidR="008174C4" w:rsidRDefault="008174C4" w:rsidP="00060956">
      <w:r>
        <w:rPr>
          <w:noProof/>
        </w:rPr>
        <w:drawing>
          <wp:inline distT="0" distB="0" distL="0" distR="0" wp14:anchorId="44995962" wp14:editId="3BF03258">
            <wp:extent cx="5943600" cy="32302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0CF85" w14:textId="559A6B6C" w:rsidR="00032A62" w:rsidRDefault="00032A62" w:rsidP="00060956"/>
    <w:p w14:paraId="2017EBBF" w14:textId="679BE815" w:rsidR="00032A62" w:rsidRDefault="00032A62" w:rsidP="00060956">
      <w:r>
        <w:lastRenderedPageBreak/>
        <w:t>Fitness Centers action on a request:</w:t>
      </w:r>
    </w:p>
    <w:p w14:paraId="1147CE69" w14:textId="63234B83" w:rsidR="00032A62" w:rsidRDefault="00032A62" w:rsidP="00060956">
      <w:r>
        <w:rPr>
          <w:noProof/>
        </w:rPr>
        <w:drawing>
          <wp:inline distT="0" distB="0" distL="0" distR="0" wp14:anchorId="2234E4D1" wp14:editId="2C6C4554">
            <wp:extent cx="5943600" cy="24079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CA87B" w14:textId="77777777" w:rsidR="00032A62" w:rsidRDefault="00032A62" w:rsidP="00060956"/>
    <w:p w14:paraId="5C14D148" w14:textId="488706CC" w:rsidR="00032A62" w:rsidRDefault="00032A62" w:rsidP="00060956">
      <w:r>
        <w:t>Fitness Center assigning by a doctor:</w:t>
      </w:r>
    </w:p>
    <w:p w14:paraId="3D30D4C6" w14:textId="097877DD" w:rsidR="00032A62" w:rsidRDefault="00032A62" w:rsidP="00060956">
      <w:r>
        <w:rPr>
          <w:noProof/>
        </w:rPr>
        <w:drawing>
          <wp:inline distT="0" distB="0" distL="0" distR="0" wp14:anchorId="00CE2180" wp14:editId="6C8BC164">
            <wp:extent cx="5943600" cy="31413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B1274" w14:textId="143BD2AC" w:rsidR="00032A62" w:rsidRDefault="00032A62" w:rsidP="00060956"/>
    <w:p w14:paraId="560DC096" w14:textId="68A22BDB" w:rsidR="00032A62" w:rsidRDefault="00032A62" w:rsidP="00060956"/>
    <w:p w14:paraId="307969F2" w14:textId="3CE22648" w:rsidR="00032A62" w:rsidRDefault="00032A62" w:rsidP="00060956"/>
    <w:p w14:paraId="4AE368EE" w14:textId="113D44F6" w:rsidR="00032A62" w:rsidRDefault="00032A62" w:rsidP="00060956"/>
    <w:p w14:paraId="768B4451" w14:textId="57C8C50B" w:rsidR="00032A62" w:rsidRDefault="00032A62" w:rsidP="00060956"/>
    <w:p w14:paraId="4C3C2D4F" w14:textId="7EEEFBE8" w:rsidR="00032A62" w:rsidRDefault="00032A62" w:rsidP="00060956"/>
    <w:p w14:paraId="42EA01D9" w14:textId="1FADF999" w:rsidR="00032A62" w:rsidRDefault="00032A62" w:rsidP="00060956">
      <w:r>
        <w:lastRenderedPageBreak/>
        <w:t>UML Diagram:</w:t>
      </w:r>
    </w:p>
    <w:p w14:paraId="42A5E04D" w14:textId="3D2BA377" w:rsidR="00032A62" w:rsidRDefault="00032A62" w:rsidP="00060956">
      <w:r>
        <w:rPr>
          <w:noProof/>
        </w:rPr>
        <w:drawing>
          <wp:inline distT="0" distB="0" distL="0" distR="0" wp14:anchorId="00B403FF" wp14:editId="4E12AAB4">
            <wp:extent cx="5943600" cy="28860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AF188" w14:textId="77777777" w:rsidR="00032A62" w:rsidRDefault="00032A62" w:rsidP="00060956"/>
    <w:p w14:paraId="221EF196" w14:textId="2655BFA5" w:rsidR="00032A62" w:rsidRDefault="00032A62" w:rsidP="00060956">
      <w:r>
        <w:t>Sequence Diagram:</w:t>
      </w:r>
    </w:p>
    <w:p w14:paraId="74A3D7A0" w14:textId="6B5142D4" w:rsidR="00032A62" w:rsidRPr="00060956" w:rsidRDefault="00032A62" w:rsidP="00060956">
      <w:r>
        <w:rPr>
          <w:noProof/>
        </w:rPr>
        <w:drawing>
          <wp:inline distT="0" distB="0" distL="0" distR="0" wp14:anchorId="277DAA04" wp14:editId="1A9FC901">
            <wp:extent cx="5943600" cy="373697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2A62" w:rsidRPr="00060956" w:rsidSect="007462DB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46ED3" w14:textId="77777777" w:rsidR="00F10EDB" w:rsidRDefault="00F10EDB" w:rsidP="008B6406">
      <w:pPr>
        <w:spacing w:after="0" w:line="240" w:lineRule="auto"/>
      </w:pPr>
      <w:r>
        <w:separator/>
      </w:r>
    </w:p>
  </w:endnote>
  <w:endnote w:type="continuationSeparator" w:id="0">
    <w:p w14:paraId="586C3A84" w14:textId="77777777" w:rsidR="00F10EDB" w:rsidRDefault="00F10EDB" w:rsidP="008B64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7768D" w14:textId="79B9AE6C" w:rsidR="008B6406" w:rsidRDefault="008B6406" w:rsidP="00CA3684">
    <w:pPr>
      <w:pStyle w:val="Footer"/>
      <w:jc w:val="center"/>
    </w:pPr>
    <w:r>
      <w:t>Team: Care4U</w:t>
    </w:r>
  </w:p>
  <w:p w14:paraId="63655780" w14:textId="69E504B6" w:rsidR="008B6406" w:rsidRDefault="008B6406" w:rsidP="00CA3684">
    <w:pPr>
      <w:pStyle w:val="Footer"/>
      <w:jc w:val="center"/>
    </w:pPr>
    <w:r>
      <w:t>Khushbu Thakur, Kunal Upadhyay, Vivekkumar Singh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79092" w14:textId="77777777" w:rsidR="00F10EDB" w:rsidRDefault="00F10EDB" w:rsidP="008B6406">
      <w:pPr>
        <w:spacing w:after="0" w:line="240" w:lineRule="auto"/>
      </w:pPr>
      <w:r>
        <w:separator/>
      </w:r>
    </w:p>
  </w:footnote>
  <w:footnote w:type="continuationSeparator" w:id="0">
    <w:p w14:paraId="3EAD857A" w14:textId="77777777" w:rsidR="00F10EDB" w:rsidRDefault="00F10EDB" w:rsidP="008B64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3EAC2" w14:textId="6638051F" w:rsidR="008B6406" w:rsidRDefault="008B6406" w:rsidP="00CA3684">
    <w:pPr>
      <w:jc w:val="center"/>
    </w:pPr>
    <w:r>
      <w:t xml:space="preserve">INFO 5100 | Course - AED | Dr. (Prof.) </w:t>
    </w:r>
    <w:proofErr w:type="spellStart"/>
    <w:r>
      <w:t>Kal</w:t>
    </w:r>
    <w:proofErr w:type="spellEnd"/>
    <w:r>
      <w:t xml:space="preserve"> </w:t>
    </w:r>
    <w:proofErr w:type="spellStart"/>
    <w:r>
      <w:t>Bugrara</w:t>
    </w:r>
    <w:proofErr w:type="spellEnd"/>
    <w:r>
      <w:t xml:space="preserve"> | Northeastern University | Spring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037BC"/>
    <w:multiLevelType w:val="hybridMultilevel"/>
    <w:tmpl w:val="ACCE0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882B1E"/>
    <w:multiLevelType w:val="hybridMultilevel"/>
    <w:tmpl w:val="B8EA68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503490"/>
    <w:multiLevelType w:val="hybridMultilevel"/>
    <w:tmpl w:val="8098D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cwMzUwMjY2tzBS0lEKTi0uzszPAykwqgUAQ2fIPCwAAAA="/>
  </w:docVars>
  <w:rsids>
    <w:rsidRoot w:val="008B6406"/>
    <w:rsid w:val="00032A62"/>
    <w:rsid w:val="00060956"/>
    <w:rsid w:val="000C29E4"/>
    <w:rsid w:val="002721CC"/>
    <w:rsid w:val="00387884"/>
    <w:rsid w:val="003D1EC2"/>
    <w:rsid w:val="00451046"/>
    <w:rsid w:val="0046463A"/>
    <w:rsid w:val="004F2154"/>
    <w:rsid w:val="0066561C"/>
    <w:rsid w:val="006D11EC"/>
    <w:rsid w:val="00716D12"/>
    <w:rsid w:val="00720207"/>
    <w:rsid w:val="00741A29"/>
    <w:rsid w:val="007462DB"/>
    <w:rsid w:val="008174C4"/>
    <w:rsid w:val="00825299"/>
    <w:rsid w:val="00880AD8"/>
    <w:rsid w:val="0089023F"/>
    <w:rsid w:val="008B6406"/>
    <w:rsid w:val="00925114"/>
    <w:rsid w:val="009F3979"/>
    <w:rsid w:val="00CA3684"/>
    <w:rsid w:val="00E4533F"/>
    <w:rsid w:val="00F10EDB"/>
    <w:rsid w:val="00FE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EA79B"/>
  <w15:chartTrackingRefBased/>
  <w15:docId w15:val="{2C342A1D-6233-4870-9611-FB1293164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406"/>
  </w:style>
  <w:style w:type="paragraph" w:styleId="Heading1">
    <w:name w:val="heading 1"/>
    <w:basedOn w:val="Normal"/>
    <w:next w:val="Normal"/>
    <w:link w:val="Heading1Char"/>
    <w:uiPriority w:val="9"/>
    <w:qFormat/>
    <w:rsid w:val="008B6406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6406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6406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640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640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640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6406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6406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6406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B64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406"/>
  </w:style>
  <w:style w:type="paragraph" w:styleId="Footer">
    <w:name w:val="footer"/>
    <w:basedOn w:val="Normal"/>
    <w:link w:val="FooterChar"/>
    <w:uiPriority w:val="99"/>
    <w:unhideWhenUsed/>
    <w:rsid w:val="008B64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406"/>
  </w:style>
  <w:style w:type="character" w:customStyle="1" w:styleId="Heading1Char">
    <w:name w:val="Heading 1 Char"/>
    <w:basedOn w:val="DefaultParagraphFont"/>
    <w:link w:val="Heading1"/>
    <w:uiPriority w:val="9"/>
    <w:rsid w:val="008B6406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640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6406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640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6406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640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6406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6406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6406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B6406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B640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B6406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6406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B6406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B640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8B6406"/>
    <w:rPr>
      <w:i/>
      <w:iCs/>
      <w:color w:val="auto"/>
    </w:rPr>
  </w:style>
  <w:style w:type="paragraph" w:styleId="NoSpacing">
    <w:name w:val="No Spacing"/>
    <w:link w:val="NoSpacingChar"/>
    <w:uiPriority w:val="1"/>
    <w:qFormat/>
    <w:rsid w:val="008B64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B6406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B6406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6406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6406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8B6406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8B640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B6406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B6406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8B6406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6406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462DB"/>
  </w:style>
  <w:style w:type="paragraph" w:styleId="ListParagraph">
    <w:name w:val="List Paragraph"/>
    <w:basedOn w:val="Normal"/>
    <w:uiPriority w:val="34"/>
    <w:qFormat/>
    <w:rsid w:val="008902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CDE90A0415445298A9F26132EDE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F0662B-6933-4B08-B2C8-5BCD866B2AB4}"/>
      </w:docPartPr>
      <w:docPartBody>
        <w:p w:rsidR="00E65FF0" w:rsidRDefault="00A875FC" w:rsidP="00A875FC">
          <w:pPr>
            <w:pStyle w:val="3DCDE90A0415445298A9F26132EDE1B5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769D25BBCDC348FBAA22387F97182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B3A3C-8E41-4D22-AE8F-EBF828E04990}"/>
      </w:docPartPr>
      <w:docPartBody>
        <w:p w:rsidR="00E65FF0" w:rsidRDefault="00A875FC" w:rsidP="00A875FC">
          <w:pPr>
            <w:pStyle w:val="769D25BBCDC348FBAA22387F97182E03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5FC"/>
    <w:rsid w:val="000F3C7C"/>
    <w:rsid w:val="005A52E8"/>
    <w:rsid w:val="00A875FC"/>
    <w:rsid w:val="00AD0870"/>
    <w:rsid w:val="00E65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CDE90A0415445298A9F26132EDE1B5">
    <w:name w:val="3DCDE90A0415445298A9F26132EDE1B5"/>
    <w:rsid w:val="00A875FC"/>
  </w:style>
  <w:style w:type="paragraph" w:customStyle="1" w:styleId="769D25BBCDC348FBAA22387F97182E03">
    <w:name w:val="769D25BBCDC348FBAA22387F97182E03"/>
    <w:rsid w:val="00A87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4-23T00:00:00</PublishDate>
  <Abstract/>
  <CompanyAddress>Khushbu Thakur (001529335), Kunal Upadhyay (001529438), Vivekkumar Singh (0015563949)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23</Pages>
  <Words>3778</Words>
  <Characters>21541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e4u</vt:lpstr>
    </vt:vector>
  </TitlesOfParts>
  <Company>Team : Care4u</Company>
  <LinksUpToDate>false</LinksUpToDate>
  <CharactersWithSpaces>2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4u</dc:title>
  <dc:subject>INFO 5100 | Course - AED | Dr. (Prof.) Kal Bugrara | Northeastern University | Spring 2021</dc:subject>
  <dc:creator>Vivekkumar Singh</dc:creator>
  <cp:keywords/>
  <dc:description/>
  <cp:lastModifiedBy>Vivekkumar Singh</cp:lastModifiedBy>
  <cp:revision>13</cp:revision>
  <dcterms:created xsi:type="dcterms:W3CDTF">2021-04-23T19:12:00Z</dcterms:created>
  <dcterms:modified xsi:type="dcterms:W3CDTF">2021-04-24T03:10:00Z</dcterms:modified>
</cp:coreProperties>
</file>